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8418A3" w14:textId="77777777" w:rsidR="004E70DC" w:rsidRPr="00A451E2" w:rsidRDefault="004E70DC" w:rsidP="00DE3C6E">
      <w:pPr>
        <w:jc w:val="center"/>
        <w:outlineLvl w:val="0"/>
        <w:rPr>
          <w:rFonts w:ascii="Calibri" w:hAnsi="Calibri" w:cs="Calibri"/>
          <w:b/>
          <w:sz w:val="28"/>
          <w:szCs w:val="28"/>
        </w:rPr>
      </w:pPr>
    </w:p>
    <w:p w14:paraId="46B20007" w14:textId="77777777" w:rsidR="00A37007" w:rsidRPr="00A451E2" w:rsidRDefault="00A37007" w:rsidP="00DE3C6E">
      <w:pPr>
        <w:jc w:val="center"/>
        <w:outlineLvl w:val="0"/>
        <w:rPr>
          <w:rFonts w:ascii="Calibri" w:hAnsi="Calibri" w:cs="Calibri"/>
          <w:b/>
          <w:sz w:val="28"/>
          <w:szCs w:val="28"/>
          <w:u w:val="single"/>
        </w:rPr>
      </w:pPr>
      <w:r w:rsidRPr="00A451E2">
        <w:rPr>
          <w:rFonts w:ascii="Calibri" w:hAnsi="Calibri" w:cs="Calibri"/>
          <w:b/>
          <w:sz w:val="28"/>
          <w:szCs w:val="28"/>
        </w:rPr>
        <w:t>ANNEX VI</w:t>
      </w:r>
    </w:p>
    <w:p w14:paraId="35B7EC14" w14:textId="63A42249" w:rsidR="000508A3" w:rsidRPr="00A451E2" w:rsidRDefault="008302BB" w:rsidP="005A23A8">
      <w:pPr>
        <w:jc w:val="center"/>
        <w:rPr>
          <w:rFonts w:ascii="Calibri" w:hAnsi="Calibri" w:cs="Calibri"/>
          <w:sz w:val="22"/>
        </w:rPr>
      </w:pPr>
      <w:r w:rsidRPr="004F5ABB">
        <w:rPr>
          <w:rFonts w:ascii="Calibri" w:hAnsi="Calibri" w:cs="Calibri"/>
          <w:b/>
          <w:sz w:val="28"/>
          <w:szCs w:val="28"/>
        </w:rPr>
        <w:t>Final</w:t>
      </w:r>
      <w:r w:rsidR="004E0620" w:rsidRPr="004F5ABB">
        <w:rPr>
          <w:rFonts w:ascii="Calibri" w:hAnsi="Calibri" w:cs="Calibri"/>
          <w:b/>
          <w:sz w:val="28"/>
          <w:szCs w:val="28"/>
        </w:rPr>
        <w:t xml:space="preserve"> </w:t>
      </w:r>
      <w:r w:rsidR="004E0620" w:rsidRPr="00A451E2">
        <w:rPr>
          <w:rFonts w:ascii="Calibri" w:hAnsi="Calibri" w:cs="Calibri"/>
          <w:b/>
          <w:sz w:val="28"/>
          <w:szCs w:val="28"/>
        </w:rPr>
        <w:t>Narrative Report</w:t>
      </w:r>
      <w:r w:rsidR="004D3F52" w:rsidRPr="00A451E2">
        <w:rPr>
          <w:rFonts w:ascii="Calibri" w:hAnsi="Calibri" w:cs="Calibri"/>
          <w:b/>
          <w:sz w:val="28"/>
          <w:szCs w:val="28"/>
        </w:rPr>
        <w:t xml:space="preserve"> Template (MPF)</w:t>
      </w:r>
    </w:p>
    <w:p w14:paraId="6BE88571" w14:textId="77777777" w:rsidR="00A54AFC" w:rsidRPr="00A451E2" w:rsidRDefault="00A54AFC" w:rsidP="004A7F60">
      <w:pPr>
        <w:jc w:val="both"/>
        <w:rPr>
          <w:rFonts w:ascii="Calibri" w:hAnsi="Calibri" w:cs="Calibri"/>
          <w:sz w:val="22"/>
        </w:rPr>
      </w:pPr>
    </w:p>
    <w:p w14:paraId="6A77B65E" w14:textId="38EFA1E2" w:rsidR="00F4494D" w:rsidRDefault="00F4494D" w:rsidP="00F4494D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 w:cs="Calibri"/>
          <w:i/>
          <w:sz w:val="18"/>
        </w:rPr>
      </w:pPr>
      <w:r>
        <w:rPr>
          <w:rFonts w:ascii="Calibri" w:hAnsi="Calibri" w:cs="Calibri"/>
          <w:i/>
          <w:sz w:val="18"/>
        </w:rPr>
        <w:t>Please complete and submit t</w:t>
      </w:r>
      <w:r w:rsidRPr="00055AD7">
        <w:rPr>
          <w:rFonts w:ascii="Calibri" w:hAnsi="Calibri" w:cs="Calibri"/>
          <w:i/>
          <w:sz w:val="18"/>
        </w:rPr>
        <w:t xml:space="preserve">his report </w:t>
      </w:r>
      <w:r>
        <w:rPr>
          <w:rFonts w:ascii="Calibri" w:hAnsi="Calibri" w:cs="Calibri"/>
          <w:i/>
          <w:sz w:val="18"/>
        </w:rPr>
        <w:t xml:space="preserve">by the set deadline. </w:t>
      </w:r>
    </w:p>
    <w:p w14:paraId="5C223F94" w14:textId="07972F40" w:rsidR="00151667" w:rsidRPr="003276EC" w:rsidRDefault="00151667" w:rsidP="00F4494D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 w:cs="Calibri"/>
          <w:b/>
          <w:i/>
          <w:sz w:val="18"/>
          <w:u w:val="single"/>
        </w:rPr>
      </w:pPr>
      <w:r w:rsidRPr="003276EC">
        <w:rPr>
          <w:rFonts w:ascii="Calibri" w:hAnsi="Calibri" w:cs="Calibri"/>
          <w:b/>
          <w:bCs/>
          <w:i/>
          <w:sz w:val="18"/>
          <w:u w:val="single"/>
        </w:rPr>
        <w:t>Please fill in the white cells only.</w:t>
      </w:r>
      <w:r w:rsidRPr="003276EC">
        <w:rPr>
          <w:rStyle w:val="FootnoteReference"/>
          <w:rFonts w:ascii="Calibri" w:hAnsi="Calibri" w:cs="Calibri"/>
          <w:b/>
          <w:bCs/>
          <w:i/>
          <w:sz w:val="18"/>
          <w:u w:val="single"/>
        </w:rPr>
        <w:footnoteReference w:id="2"/>
      </w:r>
      <w:r w:rsidR="009B0346">
        <w:rPr>
          <w:rFonts w:ascii="Calibri" w:hAnsi="Calibri" w:cs="Calibri"/>
          <w:b/>
          <w:i/>
          <w:sz w:val="18"/>
          <w:u w:val="single"/>
        </w:rPr>
        <w:t xml:space="preserve"> </w:t>
      </w:r>
    </w:p>
    <w:p w14:paraId="3C8E6980" w14:textId="2747B677" w:rsidR="00F4494D" w:rsidRPr="00055AD7" w:rsidRDefault="00F4494D" w:rsidP="00F4494D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 w:cs="Calibri"/>
          <w:i/>
          <w:sz w:val="18"/>
        </w:rPr>
      </w:pPr>
      <w:r>
        <w:rPr>
          <w:rFonts w:ascii="Calibri" w:hAnsi="Calibri" w:cs="Calibri"/>
          <w:i/>
          <w:sz w:val="18"/>
        </w:rPr>
        <w:t>Please ensure that the</w:t>
      </w:r>
      <w:r w:rsidRPr="00055AD7">
        <w:rPr>
          <w:rFonts w:ascii="Calibri" w:hAnsi="Calibri" w:cs="Calibri"/>
          <w:i/>
          <w:sz w:val="18"/>
        </w:rPr>
        <w:t xml:space="preserve"> information provided </w:t>
      </w:r>
      <w:r>
        <w:rPr>
          <w:rFonts w:ascii="Calibri" w:hAnsi="Calibri" w:cs="Calibri"/>
          <w:i/>
          <w:sz w:val="18"/>
        </w:rPr>
        <w:t>in this report</w:t>
      </w:r>
      <w:r w:rsidRPr="00055AD7">
        <w:rPr>
          <w:rFonts w:ascii="Calibri" w:hAnsi="Calibri" w:cs="Calibri"/>
          <w:i/>
          <w:sz w:val="18"/>
        </w:rPr>
        <w:t xml:space="preserve"> </w:t>
      </w:r>
      <w:r>
        <w:rPr>
          <w:rFonts w:ascii="Calibri" w:hAnsi="Calibri" w:cs="Calibri"/>
          <w:i/>
          <w:sz w:val="18"/>
        </w:rPr>
        <w:t>aligns with</w:t>
      </w:r>
      <w:r w:rsidRPr="00055AD7">
        <w:rPr>
          <w:rFonts w:ascii="Calibri" w:hAnsi="Calibri" w:cs="Calibri"/>
          <w:i/>
          <w:sz w:val="18"/>
        </w:rPr>
        <w:t xml:space="preserve"> the financial information in the financial report. </w:t>
      </w:r>
    </w:p>
    <w:p w14:paraId="3E7227F2" w14:textId="6AC327C6" w:rsidR="00F4494D" w:rsidRPr="00A32EA2" w:rsidRDefault="00F4494D" w:rsidP="00F4494D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 w:cs="Calibri"/>
          <w:i/>
          <w:sz w:val="18"/>
        </w:rPr>
      </w:pPr>
      <w:r w:rsidRPr="00A32EA2">
        <w:rPr>
          <w:rFonts w:ascii="Calibri" w:hAnsi="Calibri" w:cs="Calibri"/>
          <w:i/>
          <w:sz w:val="18"/>
        </w:rPr>
        <w:t xml:space="preserve">Please add or expand cells to accommodate additional detail as necessary, while generally keeping answers brief. </w:t>
      </w:r>
    </w:p>
    <w:p w14:paraId="5984EAAB" w14:textId="6550A30B" w:rsidR="00F4494D" w:rsidRPr="00055AD7" w:rsidRDefault="00F4494D" w:rsidP="00F4494D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 w:cs="Calibri"/>
          <w:i/>
          <w:sz w:val="18"/>
        </w:rPr>
      </w:pPr>
      <w:r w:rsidRPr="00055AD7">
        <w:rPr>
          <w:rFonts w:ascii="Calibri" w:hAnsi="Calibri" w:cs="Calibri"/>
          <w:i/>
          <w:sz w:val="18"/>
        </w:rPr>
        <w:t xml:space="preserve">The Contracting Authority </w:t>
      </w:r>
      <w:r>
        <w:rPr>
          <w:rFonts w:ascii="Calibri" w:hAnsi="Calibri" w:cs="Calibri"/>
          <w:i/>
          <w:sz w:val="18"/>
        </w:rPr>
        <w:t>reserves the right to</w:t>
      </w:r>
      <w:r w:rsidRPr="00055AD7">
        <w:rPr>
          <w:rFonts w:ascii="Calibri" w:hAnsi="Calibri" w:cs="Calibri"/>
          <w:i/>
          <w:sz w:val="18"/>
        </w:rPr>
        <w:t xml:space="preserve"> reject any incomplete or incorrectly completed reports.</w:t>
      </w:r>
    </w:p>
    <w:p w14:paraId="3BBF76D0" w14:textId="60CA926F" w:rsidR="00E50A92" w:rsidRPr="003276EC" w:rsidRDefault="00722A09" w:rsidP="00151667">
      <w:pPr>
        <w:numPr>
          <w:ilvl w:val="0"/>
          <w:numId w:val="1"/>
        </w:numPr>
        <w:spacing w:after="60"/>
        <w:ind w:left="284" w:hanging="284"/>
        <w:jc w:val="both"/>
        <w:rPr>
          <w:rFonts w:ascii="Calibri" w:hAnsi="Calibri"/>
          <w:b/>
          <w:i/>
          <w:sz w:val="22"/>
        </w:rPr>
      </w:pPr>
      <w:r w:rsidRPr="00995AA4">
        <w:rPr>
          <w:rFonts w:ascii="Calibri" w:hAnsi="Calibri" w:cs="Calibri"/>
          <w:i/>
          <w:sz w:val="18"/>
        </w:rPr>
        <w:t>If applicable, p</w:t>
      </w:r>
      <w:r w:rsidR="004E0620" w:rsidRPr="00995AA4">
        <w:rPr>
          <w:rFonts w:ascii="Calibri" w:hAnsi="Calibri" w:cs="Calibri"/>
          <w:i/>
          <w:sz w:val="18"/>
        </w:rPr>
        <w:t xml:space="preserve">lease do not forget to attach to this report the </w:t>
      </w:r>
      <w:r w:rsidR="004E0620" w:rsidRPr="00AD453B">
        <w:rPr>
          <w:rFonts w:ascii="Calibri" w:hAnsi="Calibri" w:cs="Calibri"/>
          <w:i/>
          <w:sz w:val="18"/>
          <w:u w:val="single"/>
        </w:rPr>
        <w:t>proof of the transfers of ownership</w:t>
      </w:r>
      <w:r w:rsidR="004E0620" w:rsidRPr="00995AA4">
        <w:rPr>
          <w:rFonts w:ascii="Calibri" w:hAnsi="Calibri" w:cs="Calibri"/>
          <w:i/>
          <w:sz w:val="18"/>
        </w:rPr>
        <w:t xml:space="preserve"> referred to in Article 7.5 of the General Conditions.</w:t>
      </w:r>
    </w:p>
    <w:p w14:paraId="56609DB1" w14:textId="7E862BAE" w:rsidR="003276EC" w:rsidRDefault="003276EC" w:rsidP="003276EC">
      <w:pPr>
        <w:spacing w:after="60"/>
        <w:ind w:left="284"/>
        <w:jc w:val="both"/>
        <w:rPr>
          <w:rFonts w:ascii="Calibri" w:hAnsi="Calibri"/>
          <w:b/>
          <w:i/>
          <w:sz w:val="22"/>
        </w:rPr>
      </w:pPr>
    </w:p>
    <w:p w14:paraId="7C46A5AC" w14:textId="77777777" w:rsidR="003276EC" w:rsidRPr="00151667" w:rsidRDefault="003276EC" w:rsidP="003276EC">
      <w:pPr>
        <w:spacing w:after="60"/>
        <w:ind w:left="284"/>
        <w:jc w:val="both"/>
        <w:rPr>
          <w:rFonts w:ascii="Calibri" w:hAnsi="Calibri"/>
          <w:b/>
          <w:i/>
          <w:sz w:val="22"/>
        </w:rPr>
      </w:pPr>
    </w:p>
    <w:p w14:paraId="14522937" w14:textId="77777777" w:rsidR="00706432" w:rsidRPr="00593EE5" w:rsidRDefault="00706432" w:rsidP="003276EC">
      <w:pPr>
        <w:numPr>
          <w:ilvl w:val="0"/>
          <w:numId w:val="3"/>
        </w:numPr>
        <w:pBdr>
          <w:bottom w:val="single" w:sz="4" w:space="1" w:color="auto"/>
        </w:pBdr>
        <w:spacing w:before="120" w:after="240"/>
        <w:ind w:left="357" w:hanging="357"/>
        <w:jc w:val="both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Contractual</w:t>
      </w:r>
      <w:r w:rsidRPr="00593EE5">
        <w:rPr>
          <w:rFonts w:ascii="Calibri" w:hAnsi="Calibri" w:cs="Calibri"/>
          <w:b/>
          <w:sz w:val="22"/>
        </w:rPr>
        <w:t xml:space="preserve">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4"/>
        <w:gridCol w:w="6427"/>
      </w:tblGrid>
      <w:tr w:rsidR="004330E2" w:rsidRPr="00593EE5" w14:paraId="262E5E6A" w14:textId="77777777" w:rsidTr="003276EC">
        <w:tc>
          <w:tcPr>
            <w:tcW w:w="2634" w:type="dxa"/>
            <w:shd w:val="clear" w:color="auto" w:fill="DEEAF6"/>
          </w:tcPr>
          <w:p w14:paraId="40F97BAB" w14:textId="45273137" w:rsidR="004330E2" w:rsidRPr="009E0C81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1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9E0C81">
              <w:rPr>
                <w:rFonts w:ascii="Calibri" w:hAnsi="Calibri" w:cs="Calibri"/>
                <w:b/>
                <w:sz w:val="20"/>
              </w:rPr>
              <w:t>Name of Coordinator (Organisation)</w:t>
            </w:r>
            <w:r>
              <w:rPr>
                <w:rFonts w:ascii="Calibri" w:hAnsi="Calibri" w:cs="Calibri"/>
                <w:b/>
                <w:sz w:val="20"/>
              </w:rPr>
              <w:t xml:space="preserve"> in</w:t>
            </w:r>
            <w:r w:rsidRPr="009E0C81">
              <w:rPr>
                <w:rFonts w:ascii="Calibri" w:hAnsi="Calibri" w:cs="Calibri"/>
                <w:b/>
                <w:sz w:val="20"/>
              </w:rPr>
              <w:t xml:space="preserve"> the </w:t>
            </w:r>
            <w:r>
              <w:rPr>
                <w:rFonts w:ascii="Calibri" w:hAnsi="Calibri" w:cs="Calibri"/>
                <w:b/>
                <w:sz w:val="20"/>
              </w:rPr>
              <w:t xml:space="preserve">Grant Contract </w:t>
            </w:r>
          </w:p>
        </w:tc>
        <w:tc>
          <w:tcPr>
            <w:tcW w:w="6427" w:type="dxa"/>
            <w:shd w:val="clear" w:color="auto" w:fill="F2F2F2" w:themeFill="background1" w:themeFillShade="F2"/>
          </w:tcPr>
          <w:p w14:paraId="3E0A24B1" w14:textId="77777777" w:rsidR="004330E2" w:rsidRPr="007A3088" w:rsidRDefault="004330E2" w:rsidP="00A207FA">
            <w:pPr>
              <w:spacing w:before="120" w:after="120"/>
              <w:rPr>
                <w:rFonts w:ascii="Calibri" w:hAnsi="Calibri" w:cs="Calibri"/>
                <w:color w:val="FFFFFF" w:themeColor="background1"/>
                <w:sz w:val="20"/>
              </w:rPr>
            </w:pPr>
          </w:p>
        </w:tc>
      </w:tr>
      <w:tr w:rsidR="004330E2" w:rsidRPr="00593EE5" w14:paraId="7147A314" w14:textId="77777777" w:rsidTr="003276EC">
        <w:tc>
          <w:tcPr>
            <w:tcW w:w="2634" w:type="dxa"/>
            <w:shd w:val="clear" w:color="auto" w:fill="DEEAF6"/>
          </w:tcPr>
          <w:p w14:paraId="0B245CDA" w14:textId="64A469AB" w:rsidR="004330E2" w:rsidRPr="00524E4A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2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524E4A">
              <w:rPr>
                <w:rFonts w:ascii="Calibri" w:hAnsi="Calibri" w:cs="Calibri"/>
                <w:b/>
                <w:sz w:val="20"/>
              </w:rPr>
              <w:t xml:space="preserve">Name(s) of Co-Beneficiary Organisation(s) in the </w:t>
            </w:r>
            <w:r>
              <w:rPr>
                <w:rFonts w:ascii="Calibri" w:hAnsi="Calibri" w:cs="Calibri"/>
                <w:b/>
                <w:sz w:val="20"/>
              </w:rPr>
              <w:t>Grant Contract</w:t>
            </w:r>
          </w:p>
        </w:tc>
        <w:tc>
          <w:tcPr>
            <w:tcW w:w="6427" w:type="dxa"/>
            <w:shd w:val="clear" w:color="auto" w:fill="F2F2F2" w:themeFill="background1" w:themeFillShade="F2"/>
          </w:tcPr>
          <w:p w14:paraId="0D0AC581" w14:textId="77777777" w:rsidR="004330E2" w:rsidRPr="00524E4A" w:rsidRDefault="004330E2" w:rsidP="00A207FA">
            <w:pPr>
              <w:spacing w:before="120" w:after="120"/>
              <w:rPr>
                <w:rFonts w:ascii="Calibri" w:hAnsi="Calibri" w:cs="Calibri"/>
                <w:sz w:val="20"/>
              </w:rPr>
            </w:pPr>
          </w:p>
        </w:tc>
      </w:tr>
      <w:tr w:rsidR="004330E2" w:rsidRPr="00593EE5" w14:paraId="4687DDB2" w14:textId="77777777" w:rsidTr="003276EC">
        <w:tc>
          <w:tcPr>
            <w:tcW w:w="2634" w:type="dxa"/>
            <w:shd w:val="clear" w:color="auto" w:fill="DEEAF6"/>
          </w:tcPr>
          <w:p w14:paraId="3DEBF2F8" w14:textId="2DCE856B" w:rsidR="004330E2" w:rsidRPr="00524E4A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3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524E4A">
              <w:rPr>
                <w:rFonts w:ascii="Calibri" w:hAnsi="Calibri" w:cs="Calibri"/>
                <w:b/>
                <w:sz w:val="20"/>
              </w:rPr>
              <w:t>Title of the Action</w:t>
            </w:r>
          </w:p>
        </w:tc>
        <w:tc>
          <w:tcPr>
            <w:tcW w:w="6427" w:type="dxa"/>
            <w:shd w:val="clear" w:color="auto" w:fill="F2F2F2" w:themeFill="background1" w:themeFillShade="F2"/>
          </w:tcPr>
          <w:p w14:paraId="1FD4ECA9" w14:textId="77777777" w:rsidR="004330E2" w:rsidRPr="00524E4A" w:rsidRDefault="004330E2" w:rsidP="00A207FA">
            <w:pPr>
              <w:spacing w:before="120" w:after="120"/>
              <w:rPr>
                <w:rFonts w:ascii="Calibri" w:hAnsi="Calibri" w:cs="Calibri"/>
                <w:sz w:val="20"/>
              </w:rPr>
            </w:pPr>
          </w:p>
        </w:tc>
      </w:tr>
      <w:tr w:rsidR="004330E2" w:rsidRPr="00593EE5" w14:paraId="4CDF4DDB" w14:textId="77777777" w:rsidTr="003276EC">
        <w:tc>
          <w:tcPr>
            <w:tcW w:w="2634" w:type="dxa"/>
            <w:shd w:val="clear" w:color="auto" w:fill="DEEAF6"/>
          </w:tcPr>
          <w:p w14:paraId="672445D2" w14:textId="36A9AAE5" w:rsidR="004330E2" w:rsidRPr="00524E4A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4</w:t>
            </w:r>
            <w:r>
              <w:rPr>
                <w:rFonts w:ascii="Calibri" w:hAnsi="Calibri" w:cs="Calibri"/>
                <w:b/>
                <w:sz w:val="20"/>
              </w:rPr>
              <w:tab/>
              <w:t>Grant</w:t>
            </w:r>
            <w:r w:rsidRPr="00524E4A">
              <w:rPr>
                <w:rFonts w:ascii="Calibri" w:hAnsi="Calibri" w:cs="Calibri"/>
                <w:b/>
                <w:sz w:val="20"/>
              </w:rPr>
              <w:t xml:space="preserve"> Contract number</w:t>
            </w:r>
          </w:p>
        </w:tc>
        <w:tc>
          <w:tcPr>
            <w:tcW w:w="6427" w:type="dxa"/>
            <w:shd w:val="clear" w:color="auto" w:fill="F2F2F2" w:themeFill="background1" w:themeFillShade="F2"/>
          </w:tcPr>
          <w:p w14:paraId="75976A8B" w14:textId="77777777" w:rsidR="004330E2" w:rsidRPr="00524E4A" w:rsidRDefault="004330E2" w:rsidP="00A207FA">
            <w:pPr>
              <w:spacing w:before="120" w:after="120"/>
              <w:rPr>
                <w:rFonts w:ascii="Calibri" w:hAnsi="Calibri" w:cs="Calibri"/>
                <w:sz w:val="20"/>
              </w:rPr>
            </w:pPr>
          </w:p>
        </w:tc>
      </w:tr>
      <w:tr w:rsidR="004330E2" w:rsidRPr="00593EE5" w14:paraId="2B952693" w14:textId="77777777" w:rsidTr="000A2EDE">
        <w:tc>
          <w:tcPr>
            <w:tcW w:w="2634" w:type="dxa"/>
            <w:shd w:val="clear" w:color="auto" w:fill="DEEAF6"/>
          </w:tcPr>
          <w:p w14:paraId="6E4CD730" w14:textId="6F8D69CA" w:rsidR="004330E2" w:rsidRPr="00524E4A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5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524E4A">
              <w:rPr>
                <w:rFonts w:ascii="Calibri" w:hAnsi="Calibri" w:cs="Calibri"/>
                <w:b/>
                <w:sz w:val="20"/>
              </w:rPr>
              <w:t>Start date and end date of the Action</w:t>
            </w:r>
          </w:p>
        </w:tc>
        <w:tc>
          <w:tcPr>
            <w:tcW w:w="6427" w:type="dxa"/>
            <w:shd w:val="clear" w:color="auto" w:fill="auto"/>
          </w:tcPr>
          <w:p w14:paraId="14E83710" w14:textId="77777777" w:rsidR="004330E2" w:rsidRPr="00151667" w:rsidRDefault="004330E2" w:rsidP="00A207FA">
            <w:pPr>
              <w:spacing w:before="120" w:after="120"/>
              <w:rPr>
                <w:rFonts w:ascii="Calibri" w:hAnsi="Calibri" w:cs="Calibri"/>
                <w:color w:val="FFFFFF" w:themeColor="background1"/>
                <w:sz w:val="20"/>
              </w:rPr>
            </w:pPr>
            <w:r w:rsidRPr="00524E4A">
              <w:rPr>
                <w:rFonts w:ascii="Calibri" w:hAnsi="Calibri" w:cs="Calibri"/>
                <w:sz w:val="20"/>
              </w:rPr>
              <w:t>dd/mm/yyyy – dd/mm/yyyy</w:t>
            </w:r>
          </w:p>
        </w:tc>
      </w:tr>
      <w:tr w:rsidR="004330E2" w:rsidRPr="00593EE5" w14:paraId="1FC0EB26" w14:textId="77777777" w:rsidTr="00A06253">
        <w:tc>
          <w:tcPr>
            <w:tcW w:w="2634" w:type="dxa"/>
            <w:shd w:val="clear" w:color="auto" w:fill="DEEAF6"/>
          </w:tcPr>
          <w:p w14:paraId="4E2F0A4C" w14:textId="6DC40408" w:rsidR="004330E2" w:rsidRPr="00524E4A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6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524E4A">
              <w:rPr>
                <w:rFonts w:ascii="Calibri" w:hAnsi="Calibri" w:cs="Calibri"/>
                <w:b/>
                <w:sz w:val="20"/>
              </w:rPr>
              <w:t>Reporting period</w:t>
            </w:r>
          </w:p>
        </w:tc>
        <w:tc>
          <w:tcPr>
            <w:tcW w:w="6427" w:type="dxa"/>
            <w:shd w:val="clear" w:color="auto" w:fill="auto"/>
          </w:tcPr>
          <w:p w14:paraId="7DAAE284" w14:textId="77777777" w:rsidR="004330E2" w:rsidRPr="00524E4A" w:rsidRDefault="004330E2" w:rsidP="00A207FA">
            <w:pPr>
              <w:spacing w:before="120" w:after="120"/>
              <w:rPr>
                <w:rFonts w:ascii="Calibri" w:hAnsi="Calibri" w:cs="Calibri"/>
                <w:sz w:val="20"/>
              </w:rPr>
            </w:pPr>
            <w:r w:rsidRPr="00524E4A">
              <w:rPr>
                <w:rFonts w:ascii="Calibri" w:hAnsi="Calibri" w:cs="Calibri"/>
                <w:sz w:val="20"/>
              </w:rPr>
              <w:t>dd/mm/yyyy – dd/mm/yyyy</w:t>
            </w:r>
          </w:p>
        </w:tc>
      </w:tr>
      <w:tr w:rsidR="004330E2" w:rsidRPr="00593EE5" w14:paraId="5F7C4DD6" w14:textId="77777777" w:rsidTr="003276EC">
        <w:tc>
          <w:tcPr>
            <w:tcW w:w="2634" w:type="dxa"/>
            <w:shd w:val="clear" w:color="auto" w:fill="DEEAF6"/>
          </w:tcPr>
          <w:p w14:paraId="601A2907" w14:textId="3D3D958C" w:rsidR="004330E2" w:rsidRPr="009E0C81" w:rsidRDefault="004330E2" w:rsidP="004330E2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 w:rsidRPr="009E0C81">
              <w:rPr>
                <w:rFonts w:ascii="Calibri" w:hAnsi="Calibri" w:cs="Calibri"/>
                <w:b/>
                <w:sz w:val="20"/>
              </w:rPr>
              <w:t>1.7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9E0C81">
              <w:rPr>
                <w:rFonts w:ascii="Calibri" w:hAnsi="Calibri" w:cs="Calibri"/>
                <w:b/>
                <w:sz w:val="20"/>
              </w:rPr>
              <w:t xml:space="preserve">Country(ies) in which </w:t>
            </w:r>
            <w:r>
              <w:rPr>
                <w:rFonts w:ascii="Calibri" w:hAnsi="Calibri" w:cs="Calibri"/>
                <w:b/>
                <w:sz w:val="20"/>
              </w:rPr>
              <w:t>the</w:t>
            </w:r>
            <w:r w:rsidRPr="009E0C81">
              <w:rPr>
                <w:rFonts w:ascii="Calibri" w:hAnsi="Calibri" w:cs="Calibri"/>
                <w:b/>
                <w:sz w:val="20"/>
              </w:rPr>
              <w:t xml:space="preserve"> activities take place</w:t>
            </w:r>
          </w:p>
        </w:tc>
        <w:tc>
          <w:tcPr>
            <w:tcW w:w="6427" w:type="dxa"/>
            <w:shd w:val="clear" w:color="auto" w:fill="F2F2F2" w:themeFill="background1" w:themeFillShade="F2"/>
          </w:tcPr>
          <w:p w14:paraId="66A4E89A" w14:textId="77777777" w:rsidR="004330E2" w:rsidRPr="00593EE5" w:rsidRDefault="004330E2" w:rsidP="00A207FA">
            <w:pPr>
              <w:spacing w:before="120" w:after="120"/>
              <w:rPr>
                <w:rFonts w:ascii="Calibri" w:hAnsi="Calibri" w:cs="Calibri"/>
                <w:sz w:val="20"/>
              </w:rPr>
            </w:pPr>
          </w:p>
        </w:tc>
      </w:tr>
    </w:tbl>
    <w:p w14:paraId="434778F8" w14:textId="63743FC1" w:rsidR="004330E2" w:rsidRDefault="004330E2" w:rsidP="00184D85">
      <w:pPr>
        <w:spacing w:before="120" w:after="120"/>
        <w:jc w:val="both"/>
        <w:rPr>
          <w:rFonts w:ascii="Calibri" w:hAnsi="Calibri" w:cs="Calibri"/>
          <w:b/>
          <w:sz w:val="15"/>
          <w:szCs w:val="11"/>
        </w:rPr>
      </w:pPr>
    </w:p>
    <w:p w14:paraId="7DBEBD1B" w14:textId="77777777" w:rsidR="004330E2" w:rsidRDefault="004330E2">
      <w:pPr>
        <w:rPr>
          <w:rFonts w:ascii="Calibri" w:hAnsi="Calibri" w:cs="Calibri"/>
          <w:b/>
          <w:sz w:val="15"/>
          <w:szCs w:val="11"/>
        </w:rPr>
      </w:pPr>
      <w:r>
        <w:rPr>
          <w:rFonts w:ascii="Calibri" w:hAnsi="Calibri" w:cs="Calibri"/>
          <w:b/>
          <w:sz w:val="15"/>
          <w:szCs w:val="11"/>
        </w:rPr>
        <w:br w:type="page"/>
      </w:r>
    </w:p>
    <w:p w14:paraId="76E5D9E7" w14:textId="77777777" w:rsidR="00F72A44" w:rsidRPr="009F1D9B" w:rsidRDefault="00F72A44" w:rsidP="00F72A44">
      <w:pPr>
        <w:numPr>
          <w:ilvl w:val="0"/>
          <w:numId w:val="3"/>
        </w:numPr>
        <w:pBdr>
          <w:bottom w:val="single" w:sz="4" w:space="1" w:color="auto"/>
        </w:pBdr>
        <w:spacing w:before="120" w:after="120"/>
        <w:jc w:val="both"/>
        <w:rPr>
          <w:rFonts w:ascii="Calibri" w:hAnsi="Calibri" w:cs="Calibri"/>
          <w:b/>
          <w:sz w:val="22"/>
        </w:rPr>
      </w:pPr>
      <w:r w:rsidRPr="009F1D9B">
        <w:rPr>
          <w:rFonts w:ascii="Calibri" w:hAnsi="Calibri" w:cs="Calibri"/>
          <w:b/>
          <w:sz w:val="22"/>
        </w:rPr>
        <w:lastRenderedPageBreak/>
        <w:t>Assessment of implementation of Action activit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4330E2" w:rsidRPr="009F1D9B" w14:paraId="4CD7B9A6" w14:textId="77777777" w:rsidTr="00CE0291">
        <w:trPr>
          <w:trHeight w:val="1390"/>
        </w:trPr>
        <w:tc>
          <w:tcPr>
            <w:tcW w:w="9061" w:type="dxa"/>
            <w:shd w:val="clear" w:color="auto" w:fill="DEEAF6"/>
          </w:tcPr>
          <w:p w14:paraId="4289160A" w14:textId="03960526" w:rsidR="004330E2" w:rsidRPr="004330E2" w:rsidRDefault="004330E2" w:rsidP="005D217E">
            <w:pPr>
              <w:tabs>
                <w:tab w:val="left" w:pos="459"/>
              </w:tabs>
              <w:spacing w:before="120" w:after="120"/>
              <w:rPr>
                <w:rFonts w:ascii="Calibri" w:hAnsi="Calibri" w:cs="Calibri"/>
                <w:b/>
                <w:sz w:val="20"/>
              </w:rPr>
            </w:pPr>
            <w:r w:rsidRPr="009F1D9B">
              <w:rPr>
                <w:rFonts w:ascii="Calibri" w:hAnsi="Calibri" w:cs="Calibri"/>
                <w:b/>
                <w:sz w:val="20"/>
              </w:rPr>
              <w:t>2.1</w:t>
            </w:r>
            <w:r w:rsidR="005D217E">
              <w:rPr>
                <w:rFonts w:ascii="Calibri" w:hAnsi="Calibri" w:cs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Executive summary of the Action </w:t>
            </w:r>
            <w:r w:rsidRPr="007F467D">
              <w:rPr>
                <w:rFonts w:ascii="Calibri" w:hAnsi="Calibri" w:cs="Calibri"/>
                <w:i/>
                <w:sz w:val="20"/>
              </w:rPr>
              <w:t>(</w:t>
            </w:r>
            <w:r w:rsidRPr="009F1D9B">
              <w:rPr>
                <w:rFonts w:ascii="Calibri" w:hAnsi="Calibri" w:cs="Calibri"/>
                <w:i/>
                <w:sz w:val="20"/>
              </w:rPr>
              <w:t xml:space="preserve">max. </w:t>
            </w:r>
            <w:r w:rsidR="007F467D">
              <w:rPr>
                <w:rFonts w:ascii="Calibri" w:hAnsi="Calibri" w:cs="Calibri"/>
                <w:i/>
                <w:sz w:val="20"/>
              </w:rPr>
              <w:t>1</w:t>
            </w:r>
            <w:r w:rsidRPr="009F1D9B">
              <w:rPr>
                <w:rFonts w:ascii="Calibri" w:hAnsi="Calibri" w:cs="Calibri"/>
                <w:i/>
                <w:sz w:val="20"/>
              </w:rPr>
              <w:t xml:space="preserve"> page</w:t>
            </w:r>
            <w:r>
              <w:rPr>
                <w:rFonts w:ascii="Calibri" w:hAnsi="Calibri" w:cs="Calibri"/>
                <w:i/>
                <w:sz w:val="20"/>
              </w:rPr>
              <w:t>)</w:t>
            </w:r>
          </w:p>
          <w:p w14:paraId="69967A1E" w14:textId="052FABBB" w:rsidR="004330E2" w:rsidRPr="009F1D9B" w:rsidRDefault="000600B2" w:rsidP="009B1DCF">
            <w:pPr>
              <w:pStyle w:val="CommentText"/>
              <w:rPr>
                <w:color w:val="808080"/>
              </w:rPr>
            </w:pPr>
            <w:r w:rsidRPr="006D0CD1">
              <w:rPr>
                <w:rFonts w:ascii="Calibri" w:hAnsi="Calibri" w:cs="Calibri"/>
                <w:i/>
              </w:rPr>
              <w:t>P</w:t>
            </w:r>
            <w:r w:rsidRPr="00CE0291">
              <w:rPr>
                <w:rFonts w:ascii="Calibri" w:hAnsi="Calibri" w:cs="Calibri"/>
                <w:i/>
              </w:rPr>
              <w:t>lease provide an overview of the progress made towards Action’s objectives over the entire duration of the Action, with key highligh</w:t>
            </w:r>
            <w:r w:rsidRPr="006D0CD1">
              <w:rPr>
                <w:rFonts w:ascii="Calibri" w:hAnsi="Calibri" w:cs="Calibri"/>
                <w:i/>
              </w:rPr>
              <w:t xml:space="preserve">ts including any substantive changes to the </w:t>
            </w:r>
            <w:r w:rsidR="00723AD3">
              <w:rPr>
                <w:rFonts w:ascii="Calibri" w:hAnsi="Calibri" w:cs="Calibri"/>
                <w:i/>
              </w:rPr>
              <w:t>Action</w:t>
            </w:r>
            <w:r w:rsidRPr="006D0CD1">
              <w:rPr>
                <w:rFonts w:ascii="Calibri" w:hAnsi="Calibri" w:cs="Calibri"/>
                <w:i/>
              </w:rPr>
              <w:t xml:space="preserve"> context</w:t>
            </w:r>
            <w:r w:rsidR="009B1DCF">
              <w:rPr>
                <w:rFonts w:ascii="Calibri" w:hAnsi="Calibri" w:cs="Calibri"/>
                <w:i/>
              </w:rPr>
              <w:t xml:space="preserve"> that create additional challenges or provide new opportunities</w:t>
            </w:r>
            <w:r w:rsidRPr="006D0CD1">
              <w:rPr>
                <w:rFonts w:ascii="Calibri" w:hAnsi="Calibri" w:cs="Calibri"/>
                <w:i/>
              </w:rPr>
              <w:t xml:space="preserve">. </w:t>
            </w:r>
            <w:r w:rsidRPr="006D0CD1">
              <w:rPr>
                <w:rFonts w:ascii="Calibri" w:hAnsi="Calibri" w:cs="Calibri"/>
              </w:rPr>
              <w:t/>
            </w:r>
          </w:p>
        </w:tc>
      </w:tr>
      <w:tr w:rsidR="004330E2" w:rsidRPr="009F1D9B" w14:paraId="3DE1DF91" w14:textId="77777777" w:rsidTr="004330E2">
        <w:tc>
          <w:tcPr>
            <w:tcW w:w="9061" w:type="dxa"/>
            <w:shd w:val="clear" w:color="auto" w:fill="FFFFFF" w:themeFill="background1"/>
          </w:tcPr>
          <w:p w14:paraId="0FD88B79" w14:textId="77777777" w:rsidR="004330E2" w:rsidRDefault="004330E2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0F5363D3" w14:textId="2BA14BFB" w:rsidR="004330E2" w:rsidRDefault="004330E2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65ECB618" w14:textId="39C61493" w:rsidR="003276EC" w:rsidRDefault="003276EC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7F10125B" w14:textId="18AD1734" w:rsidR="003276EC" w:rsidRDefault="003276EC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435FD791" w14:textId="58A49891" w:rsidR="003276EC" w:rsidRDefault="003276EC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3D7DDA61" w14:textId="77777777" w:rsidR="003276EC" w:rsidRDefault="003276EC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0840ED72" w14:textId="016B6020" w:rsidR="004330E2" w:rsidRPr="004330E2" w:rsidRDefault="004330E2" w:rsidP="00C34E69">
            <w:pPr>
              <w:spacing w:before="80" w:after="120"/>
              <w:rPr>
                <w:rFonts w:ascii="Calibri" w:hAnsi="Calibri"/>
                <w:color w:val="FFFFFF" w:themeColor="background1"/>
                <w:sz w:val="20"/>
              </w:rPr>
            </w:pPr>
          </w:p>
        </w:tc>
      </w:tr>
    </w:tbl>
    <w:p w14:paraId="0AF9EC9A" w14:textId="77777777" w:rsidR="00904DB4" w:rsidRDefault="00904DB4" w:rsidP="00995AA4">
      <w:pPr>
        <w:spacing w:before="120" w:after="120"/>
        <w:jc w:val="both"/>
        <w:rPr>
          <w:rFonts w:ascii="Calibri" w:hAnsi="Calibri" w:cs="Calibri"/>
          <w:b/>
          <w:sz w:val="20"/>
        </w:rPr>
        <w:sectPr w:rsidR="00904DB4" w:rsidSect="003D2C33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 w:code="9"/>
          <w:pgMar w:top="1134" w:right="1418" w:bottom="1418" w:left="1418" w:header="709" w:footer="709" w:gutter="0"/>
          <w:cols w:space="720"/>
          <w:docGrid w:linePitch="326"/>
        </w:sectPr>
      </w:pPr>
    </w:p>
    <w:p w14:paraId="316F6975" w14:textId="77777777" w:rsidR="00226F52" w:rsidRPr="00CE0291" w:rsidRDefault="00226F52" w:rsidP="00226F52">
      <w:pPr>
        <w:spacing w:before="120"/>
        <w:rPr>
          <w:rFonts w:ascii="Calibri" w:hAnsi="Calibri" w:cs="Calibri"/>
          <w:b/>
          <w:sz w:val="20"/>
        </w:rPr>
      </w:pPr>
      <w:r w:rsidRPr="00CE0291">
        <w:rPr>
          <w:rFonts w:ascii="Calibri" w:hAnsi="Calibri" w:cs="Calibri"/>
          <w:b/>
          <w:sz w:val="20"/>
        </w:rPr>
        <w:lastRenderedPageBreak/>
        <w:t>2.2</w:t>
      </w:r>
      <w:r w:rsidRPr="00CE0291">
        <w:rPr>
          <w:rFonts w:ascii="Calibri" w:hAnsi="Calibri" w:cs="Calibri"/>
          <w:b/>
          <w:sz w:val="20"/>
        </w:rPr>
        <w:tab/>
        <w:t>Overall level of achievement</w:t>
      </w:r>
    </w:p>
    <w:p w14:paraId="16707EE1" w14:textId="2586EA79" w:rsidR="00226F52" w:rsidRPr="00CE0291" w:rsidRDefault="00226F52" w:rsidP="00226F52">
      <w:pPr>
        <w:rPr>
          <w:rFonts w:ascii="Calibri" w:hAnsi="Calibri" w:cs="Calibri"/>
          <w:sz w:val="20"/>
        </w:rPr>
      </w:pPr>
      <w:r w:rsidRPr="00CE0291">
        <w:rPr>
          <w:rFonts w:ascii="Calibri" w:hAnsi="Calibri" w:cs="Calibri"/>
          <w:sz w:val="20"/>
        </w:rPr>
        <w:t>Please fill in the</w:t>
      </w:r>
      <w:r w:rsidR="00EE0FD6" w:rsidRPr="00CE0291">
        <w:rPr>
          <w:rFonts w:ascii="Calibri" w:hAnsi="Calibri" w:cs="Calibri"/>
          <w:sz w:val="20"/>
        </w:rPr>
        <w:t xml:space="preserve"> below</w:t>
      </w:r>
      <w:r w:rsidR="006D0CD1" w:rsidRPr="00CE0291">
        <w:rPr>
          <w:rFonts w:ascii="Calibri" w:hAnsi="Calibri" w:cs="Calibri"/>
          <w:sz w:val="20"/>
        </w:rPr>
        <w:t xml:space="preserve"> </w:t>
      </w:r>
      <w:r w:rsidRPr="00CE0291">
        <w:rPr>
          <w:rFonts w:ascii="Calibri" w:hAnsi="Calibri" w:cs="Calibri"/>
          <w:sz w:val="20"/>
          <w:u w:val="single"/>
        </w:rPr>
        <w:t xml:space="preserve">white cells </w:t>
      </w:r>
      <w:r w:rsidR="006D0CD1" w:rsidRPr="00CE0291">
        <w:rPr>
          <w:rFonts w:ascii="Calibri" w:hAnsi="Calibri" w:cs="Calibri"/>
          <w:sz w:val="20"/>
          <w:u w:val="single"/>
        </w:rPr>
        <w:t>only</w:t>
      </w:r>
      <w:r w:rsidR="00EE0FD6" w:rsidRPr="00CE0291">
        <w:rPr>
          <w:rFonts w:ascii="Calibri" w:hAnsi="Calibri" w:cs="Calibri"/>
          <w:sz w:val="20"/>
        </w:rPr>
        <w:t xml:space="preserve">, </w:t>
      </w:r>
      <w:r w:rsidRPr="00CE0291">
        <w:rPr>
          <w:rFonts w:ascii="Calibri" w:hAnsi="Calibri" w:cs="Calibri"/>
          <w:sz w:val="20"/>
        </w:rPr>
        <w:t xml:space="preserve">in line with the instructions provided. </w:t>
      </w:r>
    </w:p>
    <w:p w14:paraId="6118F497" w14:textId="77777777" w:rsidR="006D0CD1" w:rsidRPr="00226F52" w:rsidRDefault="006D0CD1" w:rsidP="00226F52">
      <w:pPr>
        <w:rPr>
          <w:rFonts w:ascii="Calibri" w:hAnsi="Calibri" w:cs="Calibri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9"/>
        <w:gridCol w:w="994"/>
        <w:gridCol w:w="1134"/>
        <w:gridCol w:w="1137"/>
        <w:gridCol w:w="1422"/>
        <w:gridCol w:w="6762"/>
      </w:tblGrid>
      <w:tr w:rsidR="00754196" w:rsidRPr="00593EE5" w14:paraId="573DB7DE" w14:textId="365F041C" w:rsidTr="009B0346">
        <w:trPr>
          <w:trHeight w:val="579"/>
          <w:tblHeader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289FCD0" w14:textId="6A107D3D" w:rsidR="004A7C6E" w:rsidRPr="007467D8" w:rsidRDefault="00A5090B" w:rsidP="00754196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>Objectives and Output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C89DE39" w14:textId="13C0B28E" w:rsidR="004A7C6E" w:rsidRPr="007467D8" w:rsidRDefault="004A7C6E" w:rsidP="00754196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>Indicato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01EF592" w14:textId="1476F38B" w:rsidR="004A7C6E" w:rsidRPr="007467D8" w:rsidRDefault="004A7C6E" w:rsidP="00754196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>Target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0E0B2F1" w14:textId="6D4618EC" w:rsidR="004A7C6E" w:rsidRPr="007467D8" w:rsidRDefault="00A5090B" w:rsidP="00754196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>Data for this period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A563DAE" w14:textId="1A09EADE" w:rsidR="004A7C6E" w:rsidRPr="007467D8" w:rsidRDefault="00A5090B" w:rsidP="00A5090B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Total for </w:t>
            </w:r>
            <w:r w:rsidR="00723AD3" w:rsidRPr="007467D8">
              <w:rPr>
                <w:rFonts w:ascii="Calibri" w:hAnsi="Calibri" w:cs="Calibri"/>
                <w:b/>
                <w:color w:val="FFFFFF" w:themeColor="background1"/>
                <w:sz w:val="20"/>
              </w:rPr>
              <w:t>Action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62D846E" w14:textId="51856085" w:rsidR="004A7C6E" w:rsidRPr="007467D8" w:rsidRDefault="00CE0291" w:rsidP="00A5090B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0"/>
              </w:rPr>
              <w:t>Progress overview</w:t>
            </w:r>
          </w:p>
        </w:tc>
      </w:tr>
      <w:tr w:rsidR="00754196" w:rsidRPr="00593EE5" w14:paraId="3E25F6B9" w14:textId="77777777" w:rsidTr="009B0346">
        <w:trPr>
          <w:trHeight w:val="914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70D2F9F" w14:textId="233E34B2" w:rsidR="004A7C6E" w:rsidRPr="00CE0291" w:rsidRDefault="00EE0FD6" w:rsidP="008E5B5B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As</w:t>
            </w:r>
            <w:r w:rsidR="008E5B5B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 per </w:t>
            </w:r>
            <w:r w:rsidR="006D0CD1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log frame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FE8A541" w14:textId="0D712CAC" w:rsidR="004A7C6E" w:rsidRPr="00CE0291" w:rsidRDefault="00754196" w:rsidP="00754196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A</w:t>
            </w:r>
            <w:r w:rsidR="004A7C6E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s per </w:t>
            </w:r>
            <w:r w:rsidR="006D0CD1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log frame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B1874D2" w14:textId="20E8C878" w:rsidR="004A7C6E" w:rsidRPr="00CE0291" w:rsidRDefault="00754196" w:rsidP="00754196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A</w:t>
            </w:r>
            <w:r w:rsidR="004A7C6E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s per </w:t>
            </w:r>
            <w:r w:rsidR="006D0CD1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log frame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4467DB2" w14:textId="785D2ADA" w:rsidR="004A7C6E" w:rsidRPr="00CE0291" w:rsidRDefault="004A7C6E" w:rsidP="00A5090B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Please add indicator data </w:t>
            </w: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  <w:u w:val="single"/>
              </w:rPr>
              <w:t>for this period</w:t>
            </w:r>
            <w:r w:rsidR="00A5090B" w:rsidRPr="00CE0291">
              <w:rPr>
                <w:rStyle w:val="FootnoteReference"/>
                <w:rFonts w:ascii="Calibri" w:hAnsi="Calibri" w:cs="Calibri"/>
                <w:i/>
                <w:color w:val="3B3838" w:themeColor="background2" w:themeShade="40"/>
                <w:sz w:val="16"/>
              </w:rPr>
              <w:footnoteReference w:id="3"/>
            </w:r>
            <w:r w:rsidR="00A5090B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 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F50F499" w14:textId="2A73F4D2" w:rsidR="004A7C6E" w:rsidRPr="00CE0291" w:rsidRDefault="004A7C6E" w:rsidP="00754196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Please add cumulative indicator data </w:t>
            </w: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  <w:u w:val="single"/>
              </w:rPr>
              <w:t xml:space="preserve">for the </w:t>
            </w:r>
            <w:r w:rsidR="00723AD3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  <w:u w:val="single"/>
              </w:rPr>
              <w:t>Action</w:t>
            </w: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  <w:u w:val="single"/>
              </w:rPr>
              <w:t xml:space="preserve"> overall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FC470BE" w14:textId="4A69A365" w:rsidR="004A7C6E" w:rsidRPr="00CE0291" w:rsidRDefault="004A7C6E" w:rsidP="001D083E">
            <w:pPr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</w:pPr>
            <w:r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 xml:space="preserve">Please provide </w:t>
            </w:r>
            <w:r w:rsidR="00745FB9" w:rsidRPr="00CE0291">
              <w:rPr>
                <w:rFonts w:ascii="Calibri" w:hAnsi="Calibri" w:cs="Calibri"/>
                <w:i/>
                <w:color w:val="3B3838" w:themeColor="background2" w:themeShade="40"/>
                <w:sz w:val="16"/>
              </w:rPr>
              <w:t>the information requested below</w:t>
            </w:r>
          </w:p>
        </w:tc>
      </w:tr>
      <w:tr w:rsidR="00226F52" w:rsidRPr="00593EE5" w14:paraId="0149826D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EAD19F" w14:textId="0EF220B2" w:rsidR="00226F52" w:rsidRPr="006D412C" w:rsidRDefault="00226F52" w:rsidP="00BC222B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 xml:space="preserve">Overall Objective </w:t>
            </w:r>
            <w:r w:rsidRPr="006D412C">
              <w:rPr>
                <w:rFonts w:ascii="Calibri" w:hAnsi="Calibri" w:cs="Calibri"/>
                <w:b/>
                <w:sz w:val="20"/>
              </w:rPr>
              <w:t xml:space="preserve">— Title (as per </w:t>
            </w:r>
            <w:r w:rsidR="006D0CD1">
              <w:rPr>
                <w:rFonts w:ascii="Calibri" w:hAnsi="Calibri" w:cs="Calibri"/>
                <w:b/>
                <w:sz w:val="20"/>
              </w:rPr>
              <w:t>log frame</w:t>
            </w:r>
            <w:r w:rsidRPr="006D412C">
              <w:rPr>
                <w:rFonts w:ascii="Calibri" w:hAnsi="Calibri" w:cs="Calibri"/>
                <w:b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678913C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A6887C9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DED75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B6742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B5534E" w14:textId="28E2656D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lease 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provide a brief overview of 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progress against indicators and/or achievement of targets</w:t>
            </w:r>
            <w:r>
              <w:rPr>
                <w:rFonts w:ascii="Calibri" w:hAnsi="Calibri" w:cs="Calibri"/>
                <w:color w:val="A6A6A6"/>
                <w:sz w:val="20"/>
              </w:rPr>
              <w:t>,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as well as unforeseen results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 (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ositive </w:t>
            </w:r>
            <w:r>
              <w:rPr>
                <w:rFonts w:ascii="Calibri" w:hAnsi="Calibri" w:cs="Calibri"/>
                <w:color w:val="A6A6A6"/>
                <w:sz w:val="20"/>
              </w:rPr>
              <w:t>or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negative</w:t>
            </w:r>
            <w:r>
              <w:rPr>
                <w:rFonts w:ascii="Calibri" w:hAnsi="Calibri" w:cs="Calibri"/>
                <w:color w:val="A6A6A6"/>
                <w:sz w:val="20"/>
              </w:rPr>
              <w:t>)</w:t>
            </w:r>
          </w:p>
        </w:tc>
      </w:tr>
      <w:tr w:rsidR="00226F52" w:rsidRPr="00593EE5" w14:paraId="25C78E9A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B84CDF" w14:textId="77777777" w:rsidR="00226F52" w:rsidRPr="006D412C" w:rsidRDefault="00226F52" w:rsidP="00BC222B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69D29E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C1B571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A72D0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36955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1CBE90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226F52" w:rsidRPr="00593EE5" w14:paraId="0C3924F7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3DB2108" w14:textId="77777777" w:rsidR="00226F52" w:rsidRPr="006D412C" w:rsidRDefault="00226F52" w:rsidP="00BC222B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8F00D4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1FA573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AFDDA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5C33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FFB8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226F52" w:rsidRPr="00593EE5" w14:paraId="1E204D62" w14:textId="4B3E5D22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1274C287" w14:textId="2DBA3DFE" w:rsidR="00226F52" w:rsidRDefault="00226F52" w:rsidP="00BC222B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  <w:r w:rsidRPr="006D412C">
              <w:rPr>
                <w:rFonts w:ascii="Calibri" w:hAnsi="Calibri" w:cs="Calibri"/>
                <w:b/>
                <w:sz w:val="20"/>
              </w:rPr>
              <w:t xml:space="preserve">Specific Objective / Outcome 1 — Title (as per </w:t>
            </w:r>
            <w:r w:rsidR="006D0CD1">
              <w:rPr>
                <w:rFonts w:ascii="Calibri" w:hAnsi="Calibri" w:cs="Calibri"/>
                <w:b/>
                <w:sz w:val="20"/>
              </w:rPr>
              <w:t>log frame</w:t>
            </w:r>
            <w:r>
              <w:rPr>
                <w:rFonts w:ascii="Calibri" w:hAnsi="Calibri" w:cs="Calibri"/>
                <w:b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758063F7" w14:textId="32C1FB90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59880473" w14:textId="1FA0C4DC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F8439" w14:textId="3E8BAC64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194B5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87ADDB" w14:textId="6E69C5B8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lease 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provide a brief overview of 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progress against indicators and/or achievement of targets</w:t>
            </w:r>
            <w:r>
              <w:rPr>
                <w:rFonts w:ascii="Calibri" w:hAnsi="Calibri" w:cs="Calibri"/>
                <w:color w:val="A6A6A6"/>
                <w:sz w:val="20"/>
              </w:rPr>
              <w:t>,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as well as unforeseen results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 (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ositive </w:t>
            </w:r>
            <w:r>
              <w:rPr>
                <w:rFonts w:ascii="Calibri" w:hAnsi="Calibri" w:cs="Calibri"/>
                <w:color w:val="A6A6A6"/>
                <w:sz w:val="20"/>
              </w:rPr>
              <w:t>or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negative</w:t>
            </w:r>
            <w:r>
              <w:rPr>
                <w:rFonts w:ascii="Calibri" w:hAnsi="Calibri" w:cs="Calibri"/>
                <w:color w:val="A6A6A6"/>
                <w:sz w:val="20"/>
              </w:rPr>
              <w:t>)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.</w:t>
            </w:r>
          </w:p>
        </w:tc>
      </w:tr>
      <w:tr w:rsidR="00226F52" w:rsidRPr="00593EE5" w14:paraId="458F0590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2BCA2A1D" w14:textId="77777777" w:rsidR="00226F52" w:rsidRPr="006D412C" w:rsidRDefault="00226F52" w:rsidP="00BC222B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05BE738E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7663B9F7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23F73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0F66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C06FD4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226F52" w:rsidRPr="00593EE5" w14:paraId="718B84E5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00C79CE7" w14:textId="77777777" w:rsidR="00226F52" w:rsidRPr="006D412C" w:rsidRDefault="00226F52" w:rsidP="00BC222B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04DAFD3F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/>
          </w:tcPr>
          <w:p w14:paraId="60321D9F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749E3" w14:textId="77777777" w:rsidR="00226F52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A845A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41FFA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226F52" w:rsidRPr="00593EE5" w14:paraId="4A5C585C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30097BE" w14:textId="288F73C6" w:rsidR="00226F52" w:rsidRDefault="00226F52" w:rsidP="00BC222B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Output 1.1</w:t>
            </w:r>
            <w:r w:rsidR="007467D8">
              <w:rPr>
                <w:rFonts w:ascii="Calibri" w:hAnsi="Calibri" w:cs="Calibri"/>
                <w:color w:val="000000"/>
                <w:sz w:val="20"/>
              </w:rPr>
              <w:t xml:space="preserve"> (as per </w:t>
            </w:r>
            <w:r w:rsidR="00CE0291">
              <w:rPr>
                <w:rFonts w:ascii="Calibri" w:hAnsi="Calibri" w:cs="Calibri"/>
                <w:color w:val="000000"/>
                <w:sz w:val="20"/>
              </w:rPr>
              <w:t>log frame</w:t>
            </w:r>
            <w:r w:rsidR="007467D8">
              <w:rPr>
                <w:rFonts w:ascii="Calibri" w:hAnsi="Calibri" w:cs="Calibri"/>
                <w:color w:val="000000"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8C9F3CB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69A8D31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73E21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7411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7CA895" w14:textId="559155F2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Please provide a </w:t>
            </w:r>
            <w:r w:rsidRPr="00CE0291">
              <w:rPr>
                <w:rFonts w:ascii="Calibri" w:hAnsi="Calibri" w:cs="Calibri"/>
                <w:color w:val="A6A6A6"/>
                <w:sz w:val="20"/>
                <w:u w:val="single"/>
              </w:rPr>
              <w:t>brief description of the activities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carried out under this output </w:t>
            </w:r>
            <w:r w:rsidRPr="00226F52">
              <w:rPr>
                <w:rFonts w:ascii="Calibri" w:hAnsi="Calibri" w:cs="Calibri"/>
                <w:color w:val="A6A6A6"/>
                <w:sz w:val="20"/>
                <w:u w:val="single"/>
              </w:rPr>
              <w:t>during this reporting period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(whenever applicable, please indicate date, location and no. of participants)</w:t>
            </w:r>
          </w:p>
        </w:tc>
      </w:tr>
      <w:tr w:rsidR="00226F52" w:rsidRPr="00593EE5" w14:paraId="5715A201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08B4747" w14:textId="77777777" w:rsidR="00226F52" w:rsidRDefault="00226F52" w:rsidP="00BC222B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A3A53F3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AB34CFE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DA38F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88561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41D1AC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226F52" w:rsidRPr="00593EE5" w14:paraId="3D98BB2C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B085C1E" w14:textId="77777777" w:rsidR="00226F52" w:rsidRDefault="00226F52" w:rsidP="00BC222B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AC2C6FB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D589474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3F6FC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2160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3512" w14:textId="77777777" w:rsidR="00226F52" w:rsidRPr="00754196" w:rsidRDefault="00226F52" w:rsidP="00754196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4CB507CD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35B9CFE" w14:textId="286C91C1" w:rsidR="00745FB9" w:rsidRDefault="00745FB9" w:rsidP="00745FB9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 xml:space="preserve">Output 1.2 (as per </w:t>
            </w:r>
            <w:r w:rsidR="00CE0291">
              <w:rPr>
                <w:rFonts w:ascii="Calibri" w:hAnsi="Calibri" w:cs="Calibri"/>
                <w:color w:val="000000"/>
                <w:sz w:val="20"/>
              </w:rPr>
              <w:t>log frame</w:t>
            </w:r>
            <w:r>
              <w:rPr>
                <w:rFonts w:ascii="Calibri" w:hAnsi="Calibri" w:cs="Calibri"/>
                <w:color w:val="000000"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CA2A6F9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6EC6B1C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5E40B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A4FC9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3D166" w14:textId="2C0443A5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Please provide a </w:t>
            </w:r>
            <w:r w:rsidRPr="005E6109">
              <w:rPr>
                <w:rFonts w:ascii="Calibri" w:hAnsi="Calibri" w:cs="Calibri"/>
                <w:color w:val="A6A6A6"/>
                <w:sz w:val="20"/>
                <w:u w:val="single"/>
              </w:rPr>
              <w:t>brief description of the activities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carried out under this output </w:t>
            </w:r>
            <w:r w:rsidRPr="00226F52">
              <w:rPr>
                <w:rFonts w:ascii="Calibri" w:hAnsi="Calibri" w:cs="Calibri"/>
                <w:color w:val="A6A6A6"/>
                <w:sz w:val="20"/>
                <w:u w:val="single"/>
              </w:rPr>
              <w:t>during this reporting period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(whenever applicable, please indicate date, location and no. of participants)</w:t>
            </w:r>
          </w:p>
        </w:tc>
      </w:tr>
      <w:tr w:rsidR="00745FB9" w:rsidRPr="00593EE5" w14:paraId="04C45BCF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699E62A" w14:textId="77777777" w:rsidR="00745FB9" w:rsidRDefault="00745FB9" w:rsidP="00745FB9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91FBAE4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1518A4F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3A523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D82D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3C137B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79FE9589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D243679" w14:textId="77777777" w:rsidR="00745FB9" w:rsidRDefault="00745FB9" w:rsidP="00745FB9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14AC720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C60A8A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F29F9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0720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5660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68FCE53D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74DB6CB4" w14:textId="749A90B0" w:rsidR="00745FB9" w:rsidRDefault="00745FB9" w:rsidP="00745FB9">
            <w:pPr>
              <w:spacing w:before="120" w:after="120"/>
              <w:rPr>
                <w:rFonts w:ascii="Calibri" w:hAnsi="Calibri" w:cs="Calibri"/>
                <w:color w:val="000000"/>
                <w:sz w:val="20"/>
              </w:rPr>
            </w:pPr>
            <w:r w:rsidRPr="006D412C">
              <w:rPr>
                <w:rFonts w:ascii="Calibri" w:hAnsi="Calibri" w:cs="Calibri"/>
                <w:b/>
                <w:sz w:val="20"/>
              </w:rPr>
              <w:t xml:space="preserve">Specific Objective / Outcome </w:t>
            </w:r>
            <w:r>
              <w:rPr>
                <w:rFonts w:ascii="Calibri" w:hAnsi="Calibri" w:cs="Calibri"/>
                <w:b/>
                <w:sz w:val="20"/>
              </w:rPr>
              <w:t>2</w:t>
            </w:r>
            <w:r w:rsidRPr="006D412C">
              <w:rPr>
                <w:rFonts w:ascii="Calibri" w:hAnsi="Calibri" w:cs="Calibri"/>
                <w:b/>
                <w:sz w:val="20"/>
              </w:rPr>
              <w:t xml:space="preserve"> — Title (as per </w:t>
            </w:r>
            <w:r>
              <w:rPr>
                <w:rFonts w:ascii="Calibri" w:hAnsi="Calibri" w:cs="Calibri"/>
                <w:b/>
                <w:sz w:val="20"/>
              </w:rPr>
              <w:t>log frame</w:t>
            </w:r>
            <w:r w:rsidRPr="006D412C">
              <w:rPr>
                <w:rFonts w:ascii="Calibri" w:hAnsi="Calibri" w:cs="Calibri"/>
                <w:b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20E61CF2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36F1249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582EE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CC8A4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BA0FCC" w14:textId="580A8E62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lease 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provide a brief overview of 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progress against indicators and/or achievement of targets</w:t>
            </w:r>
            <w:r>
              <w:rPr>
                <w:rFonts w:ascii="Calibri" w:hAnsi="Calibri" w:cs="Calibri"/>
                <w:color w:val="A6A6A6"/>
                <w:sz w:val="20"/>
              </w:rPr>
              <w:t>,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as well as unforeseen results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 (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ositive </w:t>
            </w:r>
            <w:r>
              <w:rPr>
                <w:rFonts w:ascii="Calibri" w:hAnsi="Calibri" w:cs="Calibri"/>
                <w:color w:val="A6A6A6"/>
                <w:sz w:val="20"/>
              </w:rPr>
              <w:t>or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negative</w:t>
            </w:r>
            <w:r>
              <w:rPr>
                <w:rFonts w:ascii="Calibri" w:hAnsi="Calibri" w:cs="Calibri"/>
                <w:color w:val="A6A6A6"/>
                <w:sz w:val="20"/>
              </w:rPr>
              <w:t>)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.</w:t>
            </w:r>
          </w:p>
        </w:tc>
      </w:tr>
      <w:tr w:rsidR="00745FB9" w:rsidRPr="00593EE5" w14:paraId="4844BB7C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2ECB2C1A" w14:textId="77777777" w:rsidR="00745FB9" w:rsidRPr="006D412C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4367C0C1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7E5A87BF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6B035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CAFA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E1BE0D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517C5916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15C51C40" w14:textId="77777777" w:rsidR="00745FB9" w:rsidRPr="006D412C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45D993A6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</w:tcPr>
          <w:p w14:paraId="47021D52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BC0B6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CB81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7CEFB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656C85F4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B5D1A30" w14:textId="12E2AC3E" w:rsidR="00745FB9" w:rsidRPr="006D412C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 xml:space="preserve">Output 2.1 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DC252F1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2F4C78A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7A066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1236D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E8EA2D" w14:textId="0A9C3C54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Please provide a </w:t>
            </w:r>
            <w:r w:rsidRPr="005E6109">
              <w:rPr>
                <w:rFonts w:ascii="Calibri" w:hAnsi="Calibri" w:cs="Calibri"/>
                <w:color w:val="A6A6A6"/>
                <w:sz w:val="20"/>
                <w:u w:val="single"/>
              </w:rPr>
              <w:t>brief description of the activities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carried out under this output </w:t>
            </w:r>
            <w:r w:rsidRPr="00226F52">
              <w:rPr>
                <w:rFonts w:ascii="Calibri" w:hAnsi="Calibri" w:cs="Calibri"/>
                <w:color w:val="A6A6A6"/>
                <w:sz w:val="20"/>
                <w:u w:val="single"/>
              </w:rPr>
              <w:t>during this reporting period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(whenever applicable, please indicate date, location and no. of participants)</w:t>
            </w:r>
          </w:p>
        </w:tc>
      </w:tr>
      <w:tr w:rsidR="00745FB9" w:rsidRPr="00593EE5" w14:paraId="2F67A73F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6C6A799" w14:textId="77777777" w:rsidR="00745FB9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E18756C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B5D65BC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AB4C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5FD1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D3A1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53742F7D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4E785ED" w14:textId="67C1840D" w:rsidR="00745FB9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 w:rsidRPr="006D412C">
              <w:rPr>
                <w:rFonts w:ascii="Calibri" w:hAnsi="Calibri" w:cs="Calibri"/>
                <w:b/>
                <w:sz w:val="20"/>
              </w:rPr>
              <w:t xml:space="preserve">Specific Objective / Outcome </w:t>
            </w:r>
            <w:r>
              <w:rPr>
                <w:rFonts w:ascii="Calibri" w:hAnsi="Calibri" w:cs="Calibri"/>
                <w:b/>
                <w:sz w:val="20"/>
              </w:rPr>
              <w:t>3</w:t>
            </w:r>
            <w:r w:rsidRPr="006D412C">
              <w:rPr>
                <w:rFonts w:ascii="Calibri" w:hAnsi="Calibri" w:cs="Calibri"/>
                <w:b/>
                <w:sz w:val="20"/>
              </w:rPr>
              <w:t xml:space="preserve"> — Title (as per </w:t>
            </w:r>
            <w:r>
              <w:rPr>
                <w:rFonts w:ascii="Calibri" w:hAnsi="Calibri" w:cs="Calibri"/>
                <w:b/>
                <w:sz w:val="20"/>
              </w:rPr>
              <w:t>log frame</w:t>
            </w:r>
            <w:r w:rsidRPr="006D412C">
              <w:rPr>
                <w:rFonts w:ascii="Calibri" w:hAnsi="Calibri" w:cs="Calibri"/>
                <w:b/>
                <w:sz w:val="20"/>
              </w:rPr>
              <w:t>)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1099DC8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38F6BC7A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95E59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567DB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E0936" w14:textId="377E7F3B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lease 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provide a brief overview of 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progress against indicators and/or achievement of targets</w:t>
            </w:r>
            <w:r>
              <w:rPr>
                <w:rFonts w:ascii="Calibri" w:hAnsi="Calibri" w:cs="Calibri"/>
                <w:color w:val="A6A6A6"/>
                <w:sz w:val="20"/>
              </w:rPr>
              <w:t>,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as well as unforeseen results</w:t>
            </w:r>
            <w:r>
              <w:rPr>
                <w:rFonts w:ascii="Calibri" w:hAnsi="Calibri" w:cs="Calibri"/>
                <w:color w:val="A6A6A6"/>
                <w:sz w:val="20"/>
              </w:rPr>
              <w:t xml:space="preserve"> (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positive </w:t>
            </w:r>
            <w:r>
              <w:rPr>
                <w:rFonts w:ascii="Calibri" w:hAnsi="Calibri" w:cs="Calibri"/>
                <w:color w:val="A6A6A6"/>
                <w:sz w:val="20"/>
              </w:rPr>
              <w:t>or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 xml:space="preserve"> negative</w:t>
            </w:r>
            <w:r>
              <w:rPr>
                <w:rFonts w:ascii="Calibri" w:hAnsi="Calibri" w:cs="Calibri"/>
                <w:color w:val="A6A6A6"/>
                <w:sz w:val="20"/>
              </w:rPr>
              <w:t>)</w:t>
            </w:r>
            <w:r w:rsidRPr="00FF1442">
              <w:rPr>
                <w:rFonts w:ascii="Calibri" w:hAnsi="Calibri" w:cs="Calibri"/>
                <w:color w:val="A6A6A6"/>
                <w:sz w:val="20"/>
              </w:rPr>
              <w:t>.</w:t>
            </w:r>
          </w:p>
        </w:tc>
      </w:tr>
      <w:tr w:rsidR="00745FB9" w:rsidRPr="00593EE5" w14:paraId="0D0AE4B6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34741F2" w14:textId="77777777" w:rsidR="00745FB9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FB9B8A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12EDD369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4169F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A370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EB2B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745FB9" w:rsidRPr="00593EE5" w14:paraId="3FE5B5C1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97D293E" w14:textId="62612069" w:rsidR="00745FB9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Output 3.1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1A3EF3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91CD398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E340D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BBA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DEC2D9" w14:textId="2F3B3A70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Please provide a </w:t>
            </w:r>
            <w:r w:rsidRPr="005E6109">
              <w:rPr>
                <w:rFonts w:ascii="Calibri" w:hAnsi="Calibri" w:cs="Calibri"/>
                <w:color w:val="A6A6A6"/>
                <w:sz w:val="20"/>
                <w:u w:val="single"/>
              </w:rPr>
              <w:t>brief description of the activities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carried out under this output </w:t>
            </w:r>
            <w:r w:rsidRPr="00226F52">
              <w:rPr>
                <w:rFonts w:ascii="Calibri" w:hAnsi="Calibri" w:cs="Calibri"/>
                <w:color w:val="A6A6A6"/>
                <w:sz w:val="20"/>
                <w:u w:val="single"/>
              </w:rPr>
              <w:t>during this reporting period</w:t>
            </w:r>
            <w:r w:rsidRPr="00226F52">
              <w:rPr>
                <w:rFonts w:ascii="Calibri" w:hAnsi="Calibri" w:cs="Calibri"/>
                <w:color w:val="A6A6A6"/>
                <w:sz w:val="20"/>
              </w:rPr>
              <w:t xml:space="preserve"> (whenever applicable, please indicate date, location and no. of participants)</w:t>
            </w:r>
          </w:p>
        </w:tc>
      </w:tr>
      <w:tr w:rsidR="00745FB9" w:rsidRPr="00593EE5" w14:paraId="740F5CED" w14:textId="77777777" w:rsidTr="009B0346">
        <w:trPr>
          <w:trHeight w:val="550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710EC5E" w14:textId="77777777" w:rsidR="00745FB9" w:rsidRDefault="00745FB9" w:rsidP="00745FB9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F48B1D4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2DB107E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A2FE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DAF5B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3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D2207" w14:textId="77777777" w:rsidR="00745FB9" w:rsidRPr="00754196" w:rsidRDefault="00745FB9" w:rsidP="00745FB9">
            <w:pPr>
              <w:rPr>
                <w:rFonts w:ascii="Calibri" w:hAnsi="Calibri" w:cs="Calibri"/>
                <w:b/>
                <w:sz w:val="20"/>
              </w:rPr>
            </w:pPr>
          </w:p>
        </w:tc>
      </w:tr>
    </w:tbl>
    <w:p w14:paraId="3099EE4F" w14:textId="77777777" w:rsidR="00904DB4" w:rsidRDefault="00904DB4" w:rsidP="00AC5220">
      <w:pPr>
        <w:spacing w:before="120" w:after="120"/>
        <w:rPr>
          <w:rFonts w:ascii="Calibri" w:hAnsi="Calibri" w:cs="Calibri"/>
          <w:b/>
          <w:sz w:val="20"/>
        </w:rPr>
        <w:sectPr w:rsidR="00904DB4" w:rsidSect="00904DB4">
          <w:pgSz w:w="16840" w:h="11907" w:orient="landscape" w:code="9"/>
          <w:pgMar w:top="1418" w:right="1134" w:bottom="1418" w:left="1418" w:header="709" w:footer="709" w:gutter="0"/>
          <w:cols w:space="720"/>
          <w:docGrid w:linePitch="326"/>
        </w:sectPr>
      </w:pPr>
    </w:p>
    <w:p w14:paraId="0690A132" w14:textId="73846604" w:rsidR="00545951" w:rsidRDefault="00545951" w:rsidP="005A23A8">
      <w:pPr>
        <w:spacing w:before="120" w:after="120"/>
        <w:jc w:val="both"/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3"/>
        <w:gridCol w:w="2212"/>
        <w:gridCol w:w="1674"/>
        <w:gridCol w:w="1912"/>
      </w:tblGrid>
      <w:tr w:rsidR="00075C80" w:rsidRPr="00593EE5" w14:paraId="528DA895" w14:textId="77777777" w:rsidTr="00B2295C">
        <w:trPr>
          <w:trHeight w:val="584"/>
        </w:trPr>
        <w:tc>
          <w:tcPr>
            <w:tcW w:w="9061" w:type="dxa"/>
            <w:gridSpan w:val="4"/>
            <w:shd w:val="clear" w:color="auto" w:fill="DEEAF6"/>
          </w:tcPr>
          <w:p w14:paraId="049E9383" w14:textId="3DBF352F" w:rsidR="0052152B" w:rsidRPr="00593EE5" w:rsidRDefault="00075C80" w:rsidP="001E5EEF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 w:rsidRPr="00593EE5">
              <w:rPr>
                <w:rFonts w:ascii="Calibri" w:hAnsi="Calibri" w:cs="Calibri"/>
                <w:b/>
                <w:sz w:val="20"/>
              </w:rPr>
              <w:t>2.</w:t>
            </w:r>
            <w:r>
              <w:rPr>
                <w:rFonts w:ascii="Calibri" w:hAnsi="Calibri" w:cs="Calibri"/>
                <w:b/>
                <w:sz w:val="20"/>
              </w:rPr>
              <w:t>3</w:t>
            </w:r>
            <w:r>
              <w:rPr>
                <w:rFonts w:ascii="Calibri" w:hAnsi="Calibri" w:cs="Calibri"/>
                <w:b/>
                <w:sz w:val="20"/>
              </w:rPr>
              <w:tab/>
              <w:t>Considering all Specific Objectives, w</w:t>
            </w:r>
            <w:r w:rsidRPr="00593EE5">
              <w:rPr>
                <w:rFonts w:ascii="Calibri" w:hAnsi="Calibri" w:cs="Calibri"/>
                <w:b/>
                <w:sz w:val="20"/>
              </w:rPr>
              <w:t>hat do you consider the Action’s biggest success</w:t>
            </w:r>
            <w:r>
              <w:rPr>
                <w:rFonts w:ascii="Calibri" w:hAnsi="Calibri" w:cs="Calibri"/>
                <w:b/>
                <w:sz w:val="20"/>
              </w:rPr>
              <w:t>es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or achievement</w:t>
            </w:r>
            <w:r>
              <w:rPr>
                <w:rFonts w:ascii="Calibri" w:hAnsi="Calibri" w:cs="Calibri"/>
                <w:b/>
                <w:sz w:val="20"/>
              </w:rPr>
              <w:t>s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? </w:t>
            </w:r>
            <w:r>
              <w:rPr>
                <w:rFonts w:ascii="Calibri" w:hAnsi="Calibri" w:cs="Calibri"/>
                <w:b/>
                <w:sz w:val="20"/>
              </w:rPr>
              <w:t xml:space="preserve">(You can include up to five </w:t>
            </w:r>
            <w:r w:rsidR="006D09D6">
              <w:rPr>
                <w:rFonts w:ascii="Calibri" w:hAnsi="Calibri" w:cs="Calibri"/>
                <w:b/>
                <w:sz w:val="20"/>
              </w:rPr>
              <w:t xml:space="preserve">successes </w:t>
            </w:r>
            <w:r w:rsidR="00DD39CD">
              <w:rPr>
                <w:rFonts w:ascii="Calibri" w:hAnsi="Calibri" w:cs="Calibri"/>
                <w:b/>
                <w:sz w:val="20"/>
              </w:rPr>
              <w:t xml:space="preserve">or </w:t>
            </w:r>
            <w:r>
              <w:rPr>
                <w:rFonts w:ascii="Calibri" w:hAnsi="Calibri" w:cs="Calibri"/>
                <w:b/>
                <w:sz w:val="20"/>
              </w:rPr>
              <w:t>achievements.)</w:t>
            </w:r>
          </w:p>
        </w:tc>
      </w:tr>
      <w:tr w:rsidR="00B61CD5" w:rsidRPr="00593EE5" w14:paraId="7D619911" w14:textId="77777777" w:rsidTr="00075C80">
        <w:trPr>
          <w:trHeight w:val="788"/>
        </w:trPr>
        <w:tc>
          <w:tcPr>
            <w:tcW w:w="9061" w:type="dxa"/>
            <w:gridSpan w:val="4"/>
            <w:shd w:val="clear" w:color="auto" w:fill="auto"/>
          </w:tcPr>
          <w:p w14:paraId="0D86B38D" w14:textId="77777777" w:rsidR="00B61CD5" w:rsidRDefault="00B61CD5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  <w:p w14:paraId="3A289804" w14:textId="4166B073" w:rsidR="008B0899" w:rsidRDefault="008B0899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  <w:p w14:paraId="1B8C10B5" w14:textId="77777777" w:rsidR="006C54AC" w:rsidRDefault="006C54AC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  <w:p w14:paraId="3A7CD304" w14:textId="77777777" w:rsidR="008B0899" w:rsidRDefault="008B0899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  <w:p w14:paraId="73FAF3A3" w14:textId="039306E9" w:rsidR="008B0899" w:rsidRPr="00593EE5" w:rsidRDefault="008B0899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</w:tc>
      </w:tr>
      <w:tr w:rsidR="001E5EEF" w:rsidRPr="00593EE5" w14:paraId="28C953C7" w14:textId="77777777" w:rsidTr="001E5EEF">
        <w:trPr>
          <w:trHeight w:val="788"/>
        </w:trPr>
        <w:tc>
          <w:tcPr>
            <w:tcW w:w="9061" w:type="dxa"/>
            <w:gridSpan w:val="4"/>
            <w:shd w:val="clear" w:color="auto" w:fill="DEEAF6"/>
          </w:tcPr>
          <w:p w14:paraId="45DC2020" w14:textId="43A20225" w:rsidR="001E5EEF" w:rsidRDefault="001E5EEF" w:rsidP="001E5EEF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proofErr w:type="gramStart"/>
            <w:r w:rsidRPr="00593EE5">
              <w:rPr>
                <w:rFonts w:ascii="Calibri" w:hAnsi="Calibri" w:cs="Calibri"/>
                <w:b/>
                <w:sz w:val="20"/>
              </w:rPr>
              <w:t>2.</w:t>
            </w:r>
            <w:r>
              <w:rPr>
                <w:rFonts w:ascii="Calibri" w:hAnsi="Calibri" w:cs="Calibri"/>
                <w:b/>
                <w:sz w:val="20"/>
              </w:rPr>
              <w:t>4</w:t>
            </w:r>
            <w:r>
              <w:rPr>
                <w:rFonts w:ascii="Calibri" w:hAnsi="Calibri" w:cs="Calibri"/>
                <w:b/>
                <w:sz w:val="20"/>
              </w:rPr>
              <w:tab/>
              <w:t>Please</w:t>
            </w:r>
            <w:proofErr w:type="gramEnd"/>
            <w:r>
              <w:rPr>
                <w:rFonts w:ascii="Calibri" w:hAnsi="Calibri" w:cs="Calibri"/>
                <w:b/>
                <w:sz w:val="20"/>
              </w:rPr>
              <w:t xml:space="preserve"> describe any unforeseen positive or negative results. Please include </w:t>
            </w:r>
            <w:r w:rsidRPr="006C54AC">
              <w:rPr>
                <w:rFonts w:ascii="Calibri" w:hAnsi="Calibri" w:cs="Calibri"/>
                <w:b/>
                <w:sz w:val="20"/>
              </w:rPr>
              <w:t>any new opportunities</w:t>
            </w:r>
            <w:r>
              <w:rPr>
                <w:rFonts w:ascii="Calibri" w:hAnsi="Calibri" w:cs="Calibri"/>
                <w:b/>
                <w:sz w:val="20"/>
              </w:rPr>
              <w:t xml:space="preserve"> that</w:t>
            </w:r>
            <w:r w:rsidRPr="006C54AC">
              <w:rPr>
                <w:rFonts w:ascii="Calibri" w:hAnsi="Calibri" w:cs="Calibri"/>
                <w:b/>
                <w:sz w:val="20"/>
              </w:rPr>
              <w:t xml:space="preserve"> have arisen during the Action, including in relation to successful activities (for example, opportunities to expand or scale up)</w:t>
            </w:r>
            <w:r>
              <w:rPr>
                <w:rFonts w:ascii="Calibri" w:hAnsi="Calibri" w:cs="Calibri"/>
                <w:b/>
                <w:sz w:val="20"/>
              </w:rPr>
              <w:t>.</w:t>
            </w:r>
          </w:p>
        </w:tc>
      </w:tr>
      <w:tr w:rsidR="001E5EEF" w:rsidRPr="00593EE5" w14:paraId="6176F36C" w14:textId="77777777" w:rsidTr="00075C80">
        <w:trPr>
          <w:trHeight w:val="788"/>
        </w:trPr>
        <w:tc>
          <w:tcPr>
            <w:tcW w:w="9061" w:type="dxa"/>
            <w:gridSpan w:val="4"/>
            <w:shd w:val="clear" w:color="auto" w:fill="auto"/>
          </w:tcPr>
          <w:p w14:paraId="4E9FBF33" w14:textId="77777777" w:rsidR="001E5EEF" w:rsidRDefault="001E5EEF" w:rsidP="003276EC">
            <w:pPr>
              <w:ind w:right="-1209"/>
              <w:jc w:val="both"/>
              <w:rPr>
                <w:rFonts w:ascii="Calibri" w:hAnsi="Calibri" w:cs="Calibri"/>
                <w:b/>
                <w:sz w:val="20"/>
              </w:rPr>
            </w:pPr>
          </w:p>
        </w:tc>
      </w:tr>
      <w:tr w:rsidR="00075C80" w:rsidRPr="00593EE5" w14:paraId="499D9F5B" w14:textId="77777777" w:rsidTr="00CE0291">
        <w:trPr>
          <w:trHeight w:val="3300"/>
        </w:trPr>
        <w:tc>
          <w:tcPr>
            <w:tcW w:w="9061" w:type="dxa"/>
            <w:gridSpan w:val="4"/>
            <w:shd w:val="clear" w:color="auto" w:fill="DEEAF6"/>
          </w:tcPr>
          <w:p w14:paraId="0A0452E7" w14:textId="2ABD8D57" w:rsidR="0052152B" w:rsidRDefault="00075C80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color w:val="000000"/>
                <w:sz w:val="20"/>
              </w:rPr>
            </w:pPr>
            <w:r w:rsidRPr="00593EE5">
              <w:rPr>
                <w:rFonts w:ascii="Calibri" w:hAnsi="Calibri" w:cs="Calibri"/>
                <w:b/>
                <w:sz w:val="20"/>
              </w:rPr>
              <w:t>2.</w:t>
            </w:r>
            <w:r w:rsidR="001E5EEF">
              <w:rPr>
                <w:rFonts w:ascii="Calibri" w:hAnsi="Calibri" w:cs="Calibri"/>
                <w:b/>
                <w:sz w:val="20"/>
              </w:rPr>
              <w:t>5</w:t>
            </w:r>
            <w:r w:rsidR="00723AD3">
              <w:rPr>
                <w:rFonts w:ascii="Calibri" w:hAnsi="Calibri" w:cs="Calibri"/>
                <w:b/>
                <w:sz w:val="20"/>
              </w:rPr>
              <w:tab/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Please list any </w:t>
            </w:r>
            <w:r w:rsidRPr="00075C80">
              <w:rPr>
                <w:rFonts w:ascii="Calibri" w:hAnsi="Calibri" w:cs="Calibri"/>
                <w:b/>
                <w:sz w:val="20"/>
              </w:rPr>
              <w:t>constraints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, barriers or challenges </w:t>
            </w:r>
            <w:r w:rsidR="009B0346" w:rsidRPr="00733B1A">
              <w:rPr>
                <w:rFonts w:ascii="Calibri" w:hAnsi="Calibri" w:cs="Calibri"/>
                <w:b/>
                <w:color w:val="000000"/>
                <w:sz w:val="20"/>
              </w:rPr>
              <w:t>–</w:t>
            </w:r>
            <w:r w:rsidR="009B0346">
              <w:rPr>
                <w:rFonts w:ascii="Calibri" w:hAnsi="Calibri" w:cs="Calibri"/>
                <w:b/>
                <w:color w:val="000000"/>
                <w:sz w:val="20"/>
              </w:rPr>
              <w:t xml:space="preserve"> 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>e.g. changes to member state or partner country policies</w:t>
            </w:r>
            <w:r w:rsidR="00DD39CD">
              <w:rPr>
                <w:rFonts w:ascii="Calibri" w:hAnsi="Calibri" w:cs="Calibri"/>
                <w:b/>
                <w:color w:val="000000"/>
                <w:sz w:val="20"/>
              </w:rPr>
              <w:t xml:space="preserve"> and practices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, </w:t>
            </w:r>
            <w:r w:rsidR="00723AD3">
              <w:rPr>
                <w:rFonts w:ascii="Calibri" w:hAnsi="Calibri" w:cs="Calibri"/>
                <w:b/>
                <w:color w:val="000000"/>
                <w:sz w:val="20"/>
              </w:rPr>
              <w:t>Action</w:t>
            </w:r>
            <w:r>
              <w:rPr>
                <w:rFonts w:ascii="Calibri" w:hAnsi="Calibri" w:cs="Calibri"/>
                <w:b/>
                <w:color w:val="000000"/>
                <w:sz w:val="20"/>
              </w:rPr>
              <w:t xml:space="preserve"> operating context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, </w:t>
            </w:r>
            <w:r w:rsidRPr="00BC16F9">
              <w:rPr>
                <w:rFonts w:ascii="Calibri" w:hAnsi="Calibri" w:cs="Calibri"/>
                <w:b/>
                <w:color w:val="000000"/>
                <w:sz w:val="20"/>
              </w:rPr>
              <w:t>situation of the target group</w:t>
            </w:r>
            <w:r>
              <w:rPr>
                <w:rFonts w:ascii="Calibri" w:hAnsi="Calibri" w:cs="Calibri"/>
                <w:b/>
                <w:color w:val="000000"/>
                <w:sz w:val="20"/>
              </w:rPr>
              <w:t>,</w:t>
            </w:r>
            <w:r w:rsidRPr="00BC16F9">
              <w:rPr>
                <w:rFonts w:ascii="Calibri" w:hAnsi="Calibri" w:cs="Calibri"/>
                <w:b/>
                <w:color w:val="000000"/>
                <w:sz w:val="20"/>
              </w:rPr>
              <w:t xml:space="preserve"> 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>validity of key assumptions</w:t>
            </w:r>
            <w:r w:rsidR="009B0346">
              <w:rPr>
                <w:rFonts w:ascii="Calibri" w:hAnsi="Calibri" w:cs="Calibri"/>
                <w:b/>
                <w:color w:val="000000"/>
                <w:sz w:val="20"/>
              </w:rPr>
              <w:t xml:space="preserve"> </w:t>
            </w:r>
            <w:r w:rsidR="009B0346" w:rsidRPr="00733B1A">
              <w:rPr>
                <w:rFonts w:ascii="Calibri" w:hAnsi="Calibri" w:cs="Calibri"/>
                <w:b/>
                <w:color w:val="000000"/>
                <w:sz w:val="20"/>
              </w:rPr>
              <w:t>–</w:t>
            </w:r>
            <w:r w:rsidR="009B0346">
              <w:rPr>
                <w:rFonts w:ascii="Calibri" w:hAnsi="Calibri" w:cs="Calibri"/>
                <w:b/>
                <w:color w:val="000000"/>
                <w:sz w:val="20"/>
              </w:rPr>
              <w:t xml:space="preserve"> as well as facilitators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 that affected implementation </w:t>
            </w:r>
            <w:r>
              <w:rPr>
                <w:rFonts w:ascii="Calibri" w:hAnsi="Calibri" w:cs="Calibri"/>
                <w:b/>
                <w:color w:val="000000"/>
                <w:sz w:val="20"/>
              </w:rPr>
              <w:t xml:space="preserve">or effectiveness 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>of some activities</w:t>
            </w:r>
            <w:r>
              <w:rPr>
                <w:rFonts w:ascii="Calibri" w:hAnsi="Calibri" w:cs="Calibri"/>
                <w:b/>
                <w:color w:val="000000"/>
                <w:sz w:val="20"/>
              </w:rPr>
              <w:t xml:space="preserve"> 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and explain how they </w:t>
            </w:r>
            <w:r>
              <w:rPr>
                <w:rFonts w:ascii="Calibri" w:hAnsi="Calibri" w:cs="Calibri"/>
                <w:b/>
                <w:color w:val="000000"/>
                <w:sz w:val="20"/>
              </w:rPr>
              <w:t>were</w:t>
            </w:r>
            <w:r w:rsidRPr="00733B1A">
              <w:rPr>
                <w:rFonts w:ascii="Calibri" w:hAnsi="Calibri" w:cs="Calibri"/>
                <w:b/>
                <w:color w:val="000000"/>
                <w:sz w:val="20"/>
              </w:rPr>
              <w:t xml:space="preserve"> tackled or used to support implementation.</w:t>
            </w:r>
          </w:p>
          <w:p w14:paraId="0B33E8EB" w14:textId="170FDB2A" w:rsidR="0043121D" w:rsidRDefault="0043121D" w:rsidP="00CE0291">
            <w:pPr>
              <w:tabs>
                <w:tab w:val="left" w:pos="459"/>
              </w:tabs>
              <w:spacing w:before="120" w:after="120"/>
              <w:ind w:left="459" w:hanging="12"/>
              <w:jc w:val="both"/>
              <w:rPr>
                <w:rFonts w:ascii="Calibri" w:hAnsi="Calibri" w:cs="Calibri"/>
                <w:b/>
                <w:sz w:val="20"/>
              </w:rPr>
            </w:pPr>
            <w:r w:rsidRPr="00CE0291">
              <w:rPr>
                <w:rFonts w:ascii="Calibri" w:hAnsi="Calibri" w:cs="Calibri"/>
                <w:b/>
                <w:sz w:val="20"/>
                <w:u w:val="single"/>
              </w:rPr>
              <w:t xml:space="preserve">For Strand D </w:t>
            </w:r>
            <w:r w:rsidR="00DD39CD" w:rsidRPr="00CE0291">
              <w:rPr>
                <w:rFonts w:ascii="Calibri" w:hAnsi="Calibri" w:cs="Calibri"/>
                <w:b/>
                <w:sz w:val="20"/>
                <w:u w:val="single"/>
              </w:rPr>
              <w:t xml:space="preserve">(labour mobility) </w:t>
            </w:r>
            <w:r w:rsidR="00723AD3" w:rsidRPr="00CE0291">
              <w:rPr>
                <w:rFonts w:ascii="Calibri" w:hAnsi="Calibri" w:cs="Calibri"/>
                <w:b/>
                <w:sz w:val="20"/>
                <w:u w:val="single"/>
              </w:rPr>
              <w:t>Action</w:t>
            </w:r>
            <w:r w:rsidRPr="00CE0291">
              <w:rPr>
                <w:rFonts w:ascii="Calibri" w:hAnsi="Calibri" w:cs="Calibri"/>
                <w:b/>
                <w:sz w:val="20"/>
                <w:u w:val="single"/>
              </w:rPr>
              <w:t>s</w:t>
            </w:r>
            <w:r>
              <w:rPr>
                <w:rFonts w:ascii="Calibri" w:hAnsi="Calibri" w:cs="Calibri"/>
                <w:b/>
                <w:sz w:val="20"/>
              </w:rPr>
              <w:t>, and if applicable, please also</w:t>
            </w:r>
            <w:r w:rsidR="00151332">
              <w:rPr>
                <w:rFonts w:ascii="Calibri" w:hAnsi="Calibri" w:cs="Calibri"/>
                <w:b/>
                <w:sz w:val="20"/>
              </w:rPr>
              <w:t>:</w:t>
            </w:r>
          </w:p>
          <w:p w14:paraId="1140C547" w14:textId="4952D370" w:rsidR="0043121D" w:rsidRPr="0043121D" w:rsidRDefault="00CE0291" w:rsidP="00CE0291">
            <w:pPr>
              <w:pStyle w:val="ListParagraph"/>
              <w:numPr>
                <w:ilvl w:val="0"/>
                <w:numId w:val="6"/>
              </w:numPr>
              <w:tabs>
                <w:tab w:val="left" w:pos="459"/>
              </w:tabs>
              <w:spacing w:before="120" w:after="120"/>
              <w:ind w:left="741" w:hanging="284"/>
              <w:jc w:val="both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I</w:t>
            </w:r>
            <w:r w:rsidR="00151332">
              <w:rPr>
                <w:rFonts w:ascii="Calibri" w:hAnsi="Calibri" w:cs="Calibri"/>
                <w:b/>
                <w:sz w:val="20"/>
              </w:rPr>
              <w:t>dentify</w:t>
            </w:r>
            <w:r w:rsidR="0043121D" w:rsidRPr="006D0CD1">
              <w:rPr>
                <w:rFonts w:ascii="Calibri" w:hAnsi="Calibri" w:cs="Calibri"/>
                <w:b/>
                <w:sz w:val="20"/>
              </w:rPr>
              <w:t xml:space="preserve"> possible contribution</w:t>
            </w:r>
            <w:r w:rsidR="009B0346">
              <w:rPr>
                <w:rFonts w:ascii="Calibri" w:hAnsi="Calibri" w:cs="Calibri"/>
                <w:b/>
                <w:sz w:val="20"/>
              </w:rPr>
              <w:t>s</w:t>
            </w:r>
            <w:r w:rsidR="0043121D" w:rsidRPr="006D0CD1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151332">
              <w:rPr>
                <w:rFonts w:ascii="Calibri" w:hAnsi="Calibri" w:cs="Calibri"/>
                <w:b/>
                <w:sz w:val="20"/>
              </w:rPr>
              <w:t>to</w:t>
            </w:r>
            <w:r w:rsidR="0043121D" w:rsidRPr="006D0CD1">
              <w:rPr>
                <w:rFonts w:ascii="Calibri" w:hAnsi="Calibri" w:cs="Calibri"/>
                <w:b/>
                <w:sz w:val="20"/>
              </w:rPr>
              <w:t xml:space="preserve"> economic or trade relations, as well as business opportunities between the participating countries emerging as a co</w:t>
            </w:r>
            <w:r w:rsidR="009B0346">
              <w:rPr>
                <w:rFonts w:ascii="Calibri" w:hAnsi="Calibri" w:cs="Calibri"/>
                <w:b/>
                <w:sz w:val="20"/>
              </w:rPr>
              <w:t>nsequence of A</w:t>
            </w:r>
            <w:r w:rsidR="0043121D" w:rsidRPr="0043121D">
              <w:rPr>
                <w:rFonts w:ascii="Calibri" w:hAnsi="Calibri" w:cs="Calibri"/>
                <w:b/>
                <w:sz w:val="20"/>
              </w:rPr>
              <w:t xml:space="preserve">ction activities; </w:t>
            </w:r>
          </w:p>
          <w:p w14:paraId="421A42CA" w14:textId="77777777" w:rsidR="009B0346" w:rsidRPr="009B0346" w:rsidRDefault="00CE0291" w:rsidP="009B0346">
            <w:pPr>
              <w:pStyle w:val="ListParagraph"/>
              <w:numPr>
                <w:ilvl w:val="0"/>
                <w:numId w:val="6"/>
              </w:numPr>
              <w:tabs>
                <w:tab w:val="left" w:pos="459"/>
              </w:tabs>
              <w:spacing w:before="120" w:after="120"/>
              <w:ind w:left="741" w:hanging="284"/>
              <w:jc w:val="both"/>
              <w:rPr>
                <w:rFonts w:ascii="Calibri" w:hAnsi="Calibri" w:cs="Calibri"/>
                <w:b/>
                <w:color w:val="000000"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D</w:t>
            </w:r>
            <w:r w:rsidR="00151332" w:rsidRPr="00151332">
              <w:rPr>
                <w:rFonts w:ascii="Calibri" w:hAnsi="Calibri" w:cs="Calibri"/>
                <w:b/>
                <w:sz w:val="20"/>
              </w:rPr>
              <w:t>escribe how the applicable migration procedures have hindered or supported the Action</w:t>
            </w:r>
            <w:r w:rsidR="009B0346">
              <w:rPr>
                <w:rFonts w:ascii="Calibri" w:hAnsi="Calibri" w:cs="Calibri"/>
                <w:b/>
                <w:sz w:val="20"/>
              </w:rPr>
              <w:t xml:space="preserve">; </w:t>
            </w:r>
          </w:p>
          <w:p w14:paraId="6765DB5E" w14:textId="7FB8D64F" w:rsidR="0052152B" w:rsidRPr="00CE0291" w:rsidRDefault="009B0346" w:rsidP="009B0346">
            <w:pPr>
              <w:pStyle w:val="ListParagraph"/>
              <w:numPr>
                <w:ilvl w:val="0"/>
                <w:numId w:val="6"/>
              </w:numPr>
              <w:tabs>
                <w:tab w:val="left" w:pos="459"/>
              </w:tabs>
              <w:spacing w:before="120" w:after="120"/>
              <w:ind w:left="741" w:hanging="284"/>
              <w:jc w:val="both"/>
              <w:rPr>
                <w:rFonts w:ascii="Calibri" w:hAnsi="Calibri" w:cs="Calibri"/>
                <w:b/>
                <w:color w:val="000000"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 xml:space="preserve">Highlight if </w:t>
            </w:r>
            <w:r w:rsidR="0043121D" w:rsidRPr="00113119">
              <w:rPr>
                <w:rFonts w:ascii="Calibri" w:hAnsi="Calibri" w:cs="Calibri"/>
                <w:b/>
                <w:sz w:val="20"/>
              </w:rPr>
              <w:t xml:space="preserve">the </w:t>
            </w:r>
            <w:r w:rsidR="00723AD3">
              <w:rPr>
                <w:rFonts w:ascii="Calibri" w:hAnsi="Calibri" w:cs="Calibri"/>
                <w:b/>
                <w:sz w:val="20"/>
              </w:rPr>
              <w:t>Action</w:t>
            </w:r>
            <w:r w:rsidR="0043121D" w:rsidRPr="00113119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113119" w:rsidRPr="00113119">
              <w:rPr>
                <w:rFonts w:ascii="Calibri" w:hAnsi="Calibri" w:cs="Calibri"/>
                <w:b/>
                <w:sz w:val="20"/>
              </w:rPr>
              <w:t xml:space="preserve">had any influence on migration </w:t>
            </w:r>
            <w:r w:rsidR="001E03A2">
              <w:rPr>
                <w:rFonts w:ascii="Calibri" w:hAnsi="Calibri" w:cs="Calibri"/>
                <w:b/>
                <w:sz w:val="20"/>
              </w:rPr>
              <w:t xml:space="preserve">laws or </w:t>
            </w:r>
            <w:r w:rsidR="00113119" w:rsidRPr="00113119">
              <w:rPr>
                <w:rFonts w:ascii="Calibri" w:hAnsi="Calibri" w:cs="Calibri"/>
                <w:b/>
                <w:sz w:val="20"/>
              </w:rPr>
              <w:t>procedures in the target context</w:t>
            </w:r>
            <w:r w:rsidR="001E03A2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484AE7">
              <w:rPr>
                <w:rFonts w:ascii="Calibri" w:hAnsi="Calibri" w:cs="Calibri"/>
                <w:b/>
                <w:sz w:val="20"/>
              </w:rPr>
              <w:t>(</w:t>
            </w:r>
            <w:r w:rsidR="001E03A2">
              <w:rPr>
                <w:rFonts w:ascii="Calibri" w:hAnsi="Calibri" w:cs="Calibri"/>
                <w:b/>
                <w:sz w:val="20"/>
              </w:rPr>
              <w:t>e.g. contributing to new or improved laws/procedures, or greater use of existing ones</w:t>
            </w:r>
            <w:r w:rsidR="00484AE7">
              <w:rPr>
                <w:rFonts w:ascii="Calibri" w:hAnsi="Calibri" w:cs="Calibri"/>
                <w:b/>
                <w:sz w:val="20"/>
              </w:rPr>
              <w:t>)</w:t>
            </w:r>
            <w:r>
              <w:rPr>
                <w:rFonts w:ascii="Calibri" w:hAnsi="Calibri" w:cs="Calibri"/>
                <w:b/>
                <w:sz w:val="20"/>
              </w:rPr>
              <w:t>.</w:t>
            </w:r>
          </w:p>
        </w:tc>
      </w:tr>
      <w:tr w:rsidR="00B61CD5" w:rsidRPr="00593EE5" w14:paraId="66F338CF" w14:textId="77777777" w:rsidTr="00075C80">
        <w:trPr>
          <w:trHeight w:val="788"/>
        </w:trPr>
        <w:tc>
          <w:tcPr>
            <w:tcW w:w="9061" w:type="dxa"/>
            <w:gridSpan w:val="4"/>
            <w:shd w:val="clear" w:color="auto" w:fill="auto"/>
          </w:tcPr>
          <w:p w14:paraId="2FD3BB49" w14:textId="59599EEC" w:rsidR="00B61CD5" w:rsidRDefault="00B61CD5" w:rsidP="00B61CD5">
            <w:pPr>
              <w:ind w:right="-1209"/>
              <w:rPr>
                <w:rFonts w:ascii="Calibri" w:hAnsi="Calibri" w:cs="Calibri"/>
                <w:b/>
                <w:sz w:val="20"/>
              </w:rPr>
            </w:pPr>
          </w:p>
          <w:p w14:paraId="5E329A20" w14:textId="073257C2" w:rsidR="008B0899" w:rsidRDefault="008B0899" w:rsidP="00B61CD5">
            <w:pPr>
              <w:ind w:right="-1209"/>
              <w:rPr>
                <w:rFonts w:ascii="Calibri" w:hAnsi="Calibri" w:cs="Calibri"/>
                <w:b/>
                <w:sz w:val="20"/>
              </w:rPr>
            </w:pPr>
          </w:p>
          <w:p w14:paraId="315D5783" w14:textId="77777777" w:rsidR="006C54AC" w:rsidRDefault="006C54AC" w:rsidP="00B61CD5">
            <w:pPr>
              <w:ind w:right="-1209"/>
              <w:rPr>
                <w:rFonts w:ascii="Calibri" w:hAnsi="Calibri" w:cs="Calibri"/>
                <w:b/>
                <w:sz w:val="20"/>
              </w:rPr>
            </w:pPr>
          </w:p>
          <w:p w14:paraId="68C4B622" w14:textId="77777777" w:rsidR="00B61CD5" w:rsidRDefault="00B61CD5" w:rsidP="00B61CD5">
            <w:pPr>
              <w:ind w:right="-1209"/>
              <w:rPr>
                <w:rFonts w:ascii="Calibri" w:hAnsi="Calibri" w:cs="Calibri"/>
                <w:b/>
                <w:sz w:val="20"/>
              </w:rPr>
            </w:pPr>
          </w:p>
          <w:p w14:paraId="5D8C35A7" w14:textId="77777777" w:rsidR="00B61CD5" w:rsidRPr="00593EE5" w:rsidRDefault="00B61CD5" w:rsidP="00B61CD5">
            <w:pPr>
              <w:ind w:right="-1209"/>
              <w:rPr>
                <w:rFonts w:ascii="Calibri" w:hAnsi="Calibri" w:cs="Calibri"/>
                <w:b/>
                <w:sz w:val="20"/>
              </w:rPr>
            </w:pPr>
          </w:p>
        </w:tc>
      </w:tr>
      <w:tr w:rsidR="00075C80" w:rsidRPr="009F1D9B" w14:paraId="15633436" w14:textId="77777777" w:rsidTr="009031C4">
        <w:trPr>
          <w:trHeight w:val="621"/>
        </w:trPr>
        <w:tc>
          <w:tcPr>
            <w:tcW w:w="9061" w:type="dxa"/>
            <w:gridSpan w:val="4"/>
            <w:shd w:val="clear" w:color="auto" w:fill="DEEAF6"/>
          </w:tcPr>
          <w:p w14:paraId="4617AD61" w14:textId="0FC7AE44" w:rsidR="00320703" w:rsidRPr="009F1D9B" w:rsidRDefault="00075C80" w:rsidP="001E5EEF">
            <w:pPr>
              <w:tabs>
                <w:tab w:val="left" w:pos="459"/>
              </w:tabs>
              <w:spacing w:before="120" w:after="120"/>
              <w:ind w:left="454" w:hanging="425"/>
              <w:rPr>
                <w:rFonts w:ascii="Calibri" w:hAnsi="Calibri" w:cs="Calibri"/>
                <w:sz w:val="20"/>
              </w:rPr>
            </w:pPr>
            <w:r w:rsidRPr="00995AA4">
              <w:rPr>
                <w:rFonts w:ascii="Calibri" w:hAnsi="Calibri" w:cs="Calibri"/>
                <w:b/>
                <w:sz w:val="20"/>
              </w:rPr>
              <w:t>2.</w:t>
            </w:r>
            <w:r w:rsidR="001E5EEF">
              <w:rPr>
                <w:rFonts w:ascii="Calibri" w:hAnsi="Calibri" w:cs="Calibri"/>
                <w:b/>
                <w:sz w:val="20"/>
              </w:rPr>
              <w:t>6</w:t>
            </w:r>
            <w:r w:rsidRPr="00995AA4">
              <w:rPr>
                <w:rFonts w:ascii="Calibri" w:hAnsi="Calibri" w:cs="Calibri"/>
                <w:b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How has the </w:t>
            </w:r>
            <w:r w:rsidR="00723AD3">
              <w:rPr>
                <w:rFonts w:ascii="Calibri" w:hAnsi="Calibri" w:cs="Calibri"/>
                <w:b/>
                <w:sz w:val="20"/>
              </w:rPr>
              <w:t>Action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contributed to project partners’ capacity development? </w:t>
            </w:r>
            <w:r>
              <w:rPr>
                <w:rFonts w:ascii="Calibri" w:hAnsi="Calibri" w:cs="Calibri"/>
                <w:b/>
                <w:sz w:val="20"/>
              </w:rPr>
              <w:t>(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Please </w:t>
            </w:r>
            <w:r>
              <w:rPr>
                <w:rFonts w:ascii="Calibri" w:hAnsi="Calibri" w:cs="Calibri"/>
                <w:b/>
                <w:sz w:val="20"/>
              </w:rPr>
              <w:t>consider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both EU Member States and partner countries</w:t>
            </w:r>
            <w:r>
              <w:rPr>
                <w:rFonts w:ascii="Calibri" w:hAnsi="Calibri" w:cs="Calibri"/>
                <w:b/>
                <w:sz w:val="20"/>
              </w:rPr>
              <w:t xml:space="preserve"> as relevant</w:t>
            </w:r>
            <w:r w:rsidRPr="009F1D9B">
              <w:rPr>
                <w:rFonts w:ascii="Calibri" w:hAnsi="Calibri" w:cs="Calibri"/>
                <w:b/>
                <w:sz w:val="20"/>
              </w:rPr>
              <w:t>.</w:t>
            </w:r>
            <w:r>
              <w:rPr>
                <w:rFonts w:ascii="Calibri" w:hAnsi="Calibri" w:cs="Calibri"/>
                <w:b/>
                <w:sz w:val="20"/>
              </w:rPr>
              <w:t>)</w:t>
            </w:r>
            <w:r w:rsidR="00DE0D7B">
              <w:rPr>
                <w:rFonts w:ascii="Calibri" w:hAnsi="Calibri" w:cs="Calibri"/>
                <w:b/>
                <w:sz w:val="20"/>
              </w:rPr>
              <w:t xml:space="preserve"> Are there any remaining gaps that require follow-up action</w:t>
            </w:r>
            <w:r w:rsidR="009A48BF">
              <w:rPr>
                <w:rFonts w:ascii="Calibri" w:hAnsi="Calibri" w:cs="Calibri"/>
                <w:b/>
                <w:sz w:val="20"/>
              </w:rPr>
              <w:t>?</w:t>
            </w:r>
            <w:r w:rsidR="00DE0D7B">
              <w:rPr>
                <w:rFonts w:ascii="Calibri" w:hAnsi="Calibri" w:cs="Calibri"/>
                <w:b/>
                <w:sz w:val="20"/>
              </w:rPr>
              <w:t xml:space="preserve"> If so, please provide details.</w:t>
            </w:r>
          </w:p>
        </w:tc>
      </w:tr>
      <w:tr w:rsidR="00BF60CE" w:rsidRPr="009F1D9B" w14:paraId="0E3555FC" w14:textId="77777777" w:rsidTr="00075C80">
        <w:tc>
          <w:tcPr>
            <w:tcW w:w="9061" w:type="dxa"/>
            <w:gridSpan w:val="4"/>
            <w:shd w:val="clear" w:color="auto" w:fill="auto"/>
          </w:tcPr>
          <w:p w14:paraId="19D6CA85" w14:textId="77777777" w:rsidR="00BF60CE" w:rsidRDefault="00BF60CE" w:rsidP="00821000">
            <w:pPr>
              <w:rPr>
                <w:rFonts w:ascii="Calibri" w:hAnsi="Calibri" w:cs="Calibri"/>
                <w:sz w:val="20"/>
              </w:rPr>
            </w:pPr>
          </w:p>
          <w:p w14:paraId="623C22B3" w14:textId="77777777" w:rsidR="00BF60CE" w:rsidRDefault="00BF60CE" w:rsidP="00821000">
            <w:pPr>
              <w:rPr>
                <w:rFonts w:ascii="Calibri" w:hAnsi="Calibri" w:cs="Calibri"/>
                <w:sz w:val="20"/>
              </w:rPr>
            </w:pPr>
          </w:p>
          <w:p w14:paraId="380C1148" w14:textId="77777777" w:rsidR="00BF60CE" w:rsidRDefault="00BF60CE" w:rsidP="00821000">
            <w:pPr>
              <w:rPr>
                <w:rFonts w:ascii="Calibri" w:hAnsi="Calibri" w:cs="Calibri"/>
                <w:sz w:val="20"/>
              </w:rPr>
            </w:pPr>
          </w:p>
          <w:p w14:paraId="5596D30D" w14:textId="77777777" w:rsidR="00BF60CE" w:rsidRDefault="00BF60CE" w:rsidP="00821000">
            <w:pPr>
              <w:rPr>
                <w:rFonts w:ascii="Calibri" w:hAnsi="Calibri" w:cs="Calibri"/>
                <w:sz w:val="20"/>
              </w:rPr>
            </w:pPr>
          </w:p>
          <w:p w14:paraId="41FFD258" w14:textId="61B41BAE" w:rsidR="001E5EEF" w:rsidRPr="009F1D9B" w:rsidRDefault="001E5EEF" w:rsidP="00821000">
            <w:pPr>
              <w:rPr>
                <w:rFonts w:ascii="Calibri" w:hAnsi="Calibri" w:cs="Calibri"/>
                <w:sz w:val="20"/>
              </w:rPr>
            </w:pPr>
          </w:p>
        </w:tc>
      </w:tr>
      <w:tr w:rsidR="00075C80" w:rsidRPr="009F1D9B" w14:paraId="6DF3AC85" w14:textId="77777777" w:rsidTr="006D3633">
        <w:trPr>
          <w:trHeight w:val="879"/>
        </w:trPr>
        <w:tc>
          <w:tcPr>
            <w:tcW w:w="9061" w:type="dxa"/>
            <w:gridSpan w:val="4"/>
            <w:shd w:val="clear" w:color="auto" w:fill="DEEAF6"/>
          </w:tcPr>
          <w:p w14:paraId="6CFE2C3A" w14:textId="2F06DD59" w:rsidR="0052152B" w:rsidRPr="006D0CD1" w:rsidRDefault="00075C80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 w:rsidRPr="00995AA4">
              <w:rPr>
                <w:rFonts w:ascii="Calibri" w:hAnsi="Calibri" w:cs="Calibri"/>
                <w:b/>
                <w:sz w:val="20"/>
              </w:rPr>
              <w:t>2.</w:t>
            </w:r>
            <w:r w:rsidR="001E5EEF">
              <w:rPr>
                <w:rFonts w:ascii="Calibri" w:hAnsi="Calibri" w:cs="Calibri"/>
                <w:b/>
                <w:sz w:val="20"/>
              </w:rPr>
              <w:t>7</w:t>
            </w:r>
            <w:r>
              <w:rPr>
                <w:rFonts w:ascii="Calibri" w:hAnsi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>What has your organisation (and, if applicable, its partners) learned from the Action</w:t>
            </w:r>
            <w:r w:rsidR="00DD39CD">
              <w:rPr>
                <w:rFonts w:ascii="Calibri" w:hAnsi="Calibri" w:cs="Calibri"/>
                <w:b/>
                <w:sz w:val="20"/>
              </w:rPr>
              <w:t xml:space="preserve">, </w:t>
            </w:r>
            <w:r>
              <w:rPr>
                <w:rFonts w:ascii="Calibri" w:hAnsi="Calibri" w:cs="Calibri"/>
                <w:b/>
                <w:sz w:val="20"/>
              </w:rPr>
              <w:t xml:space="preserve">i.e. what are </w:t>
            </w:r>
            <w:r w:rsidR="00F72808">
              <w:rPr>
                <w:rFonts w:ascii="Calibri" w:hAnsi="Calibri" w:cs="Calibri"/>
                <w:b/>
                <w:sz w:val="20"/>
              </w:rPr>
              <w:t xml:space="preserve">the </w:t>
            </w:r>
            <w:r>
              <w:rPr>
                <w:rFonts w:ascii="Calibri" w:hAnsi="Calibri" w:cs="Calibri"/>
                <w:b/>
                <w:sz w:val="20"/>
              </w:rPr>
              <w:t>key lessons learned? How have these lessons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been</w:t>
            </w:r>
            <w:r>
              <w:rPr>
                <w:rFonts w:ascii="Calibri" w:hAnsi="Calibri" w:cs="Calibri"/>
                <w:b/>
                <w:sz w:val="20"/>
              </w:rPr>
              <w:t xml:space="preserve"> put to work to strengthen implementation and/or results? How have they been shared with key stakeholders?</w:t>
            </w:r>
          </w:p>
        </w:tc>
      </w:tr>
      <w:tr w:rsidR="00BF60CE" w:rsidRPr="009F1D9B" w14:paraId="72F53E20" w14:textId="77777777" w:rsidTr="00075C80">
        <w:trPr>
          <w:trHeight w:val="605"/>
        </w:trPr>
        <w:tc>
          <w:tcPr>
            <w:tcW w:w="9061" w:type="dxa"/>
            <w:gridSpan w:val="4"/>
            <w:shd w:val="clear" w:color="auto" w:fill="auto"/>
          </w:tcPr>
          <w:p w14:paraId="07C1F12C" w14:textId="77777777" w:rsidR="00BF60CE" w:rsidRDefault="00BF60CE" w:rsidP="00821000">
            <w:pPr>
              <w:rPr>
                <w:rFonts w:ascii="Calibri" w:hAnsi="Calibri" w:cs="Calibri"/>
                <w:b/>
                <w:sz w:val="20"/>
              </w:rPr>
            </w:pPr>
          </w:p>
          <w:p w14:paraId="662D06F2" w14:textId="77777777" w:rsidR="00980BE6" w:rsidRDefault="00980BE6" w:rsidP="00821000">
            <w:pPr>
              <w:rPr>
                <w:rFonts w:ascii="Calibri" w:hAnsi="Calibri" w:cs="Calibri"/>
                <w:b/>
                <w:sz w:val="20"/>
              </w:rPr>
            </w:pPr>
          </w:p>
          <w:p w14:paraId="790475FA" w14:textId="77777777" w:rsidR="00650F22" w:rsidRDefault="00650F22" w:rsidP="00821000">
            <w:pPr>
              <w:rPr>
                <w:rFonts w:ascii="Calibri" w:hAnsi="Calibri" w:cs="Calibri"/>
                <w:b/>
                <w:sz w:val="20"/>
              </w:rPr>
            </w:pPr>
          </w:p>
          <w:p w14:paraId="527BE898" w14:textId="77777777" w:rsidR="00650F22" w:rsidRDefault="00650F22" w:rsidP="00821000">
            <w:pPr>
              <w:rPr>
                <w:rFonts w:ascii="Calibri" w:hAnsi="Calibri" w:cs="Calibri"/>
                <w:b/>
                <w:sz w:val="20"/>
              </w:rPr>
            </w:pPr>
          </w:p>
          <w:p w14:paraId="70F1451C" w14:textId="32967E66" w:rsidR="001E5EEF" w:rsidRPr="009F1D9B" w:rsidRDefault="001E5EEF" w:rsidP="00821000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075C80" w:rsidRPr="009F1D9B" w14:paraId="0DD74DBA" w14:textId="7F9849E5" w:rsidTr="00621513">
        <w:trPr>
          <w:trHeight w:val="605"/>
        </w:trPr>
        <w:tc>
          <w:tcPr>
            <w:tcW w:w="9061" w:type="dxa"/>
            <w:gridSpan w:val="4"/>
            <w:shd w:val="clear" w:color="auto" w:fill="DEEAF6" w:themeFill="accent5" w:themeFillTint="33"/>
          </w:tcPr>
          <w:p w14:paraId="1057D772" w14:textId="1C563DFA" w:rsidR="00075C80" w:rsidRDefault="00075C80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lastRenderedPageBreak/>
              <w:t>2.</w:t>
            </w:r>
            <w:r w:rsidR="001E5EEF">
              <w:rPr>
                <w:rFonts w:ascii="Calibri" w:hAnsi="Calibri" w:cs="Calibri"/>
                <w:b/>
                <w:sz w:val="20"/>
              </w:rPr>
              <w:t>8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What will ensure the sustainability of the Action? </w:t>
            </w:r>
            <w:r>
              <w:rPr>
                <w:rFonts w:ascii="Calibri" w:hAnsi="Calibri" w:cs="Calibri"/>
                <w:b/>
                <w:sz w:val="20"/>
              </w:rPr>
              <w:t>Which (if any)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follow-up activities </w:t>
            </w:r>
            <w:r>
              <w:rPr>
                <w:rFonts w:ascii="Calibri" w:hAnsi="Calibri" w:cs="Calibri"/>
                <w:b/>
                <w:sz w:val="20"/>
              </w:rPr>
              <w:t xml:space="preserve">are </w:t>
            </w:r>
            <w:r w:rsidRPr="009F1D9B">
              <w:rPr>
                <w:rFonts w:ascii="Calibri" w:hAnsi="Calibri" w:cs="Calibri"/>
                <w:b/>
                <w:sz w:val="20"/>
              </w:rPr>
              <w:t>envisaged after the</w:t>
            </w:r>
            <w:r>
              <w:rPr>
                <w:rFonts w:ascii="Calibri" w:hAnsi="Calibri" w:cs="Calibri"/>
                <w:b/>
                <w:sz w:val="20"/>
              </w:rPr>
              <w:t xml:space="preserve"> end of this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</w:rPr>
              <w:t>Action</w:t>
            </w:r>
            <w:r w:rsidR="0043121D">
              <w:rPr>
                <w:rFonts w:ascii="Calibri" w:hAnsi="Calibri" w:cs="Calibri"/>
                <w:b/>
                <w:sz w:val="20"/>
              </w:rPr>
              <w:t xml:space="preserve"> and which actors will they involve</w:t>
            </w:r>
            <w:r w:rsidRPr="009F1D9B">
              <w:rPr>
                <w:rFonts w:ascii="Calibri" w:hAnsi="Calibri" w:cs="Calibri"/>
                <w:b/>
                <w:sz w:val="20"/>
              </w:rPr>
              <w:t>?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</w:p>
        </w:tc>
      </w:tr>
      <w:tr w:rsidR="00BE3813" w:rsidRPr="009F1D9B" w14:paraId="519F536D" w14:textId="77777777" w:rsidTr="00075C80">
        <w:trPr>
          <w:trHeight w:val="605"/>
        </w:trPr>
        <w:tc>
          <w:tcPr>
            <w:tcW w:w="9061" w:type="dxa"/>
            <w:gridSpan w:val="4"/>
            <w:shd w:val="clear" w:color="auto" w:fill="auto"/>
          </w:tcPr>
          <w:p w14:paraId="0FD272A4" w14:textId="77777777" w:rsidR="00BE3813" w:rsidRDefault="00BE3813" w:rsidP="00BE3813">
            <w:pPr>
              <w:rPr>
                <w:rFonts w:ascii="Calibri" w:hAnsi="Calibri" w:cs="Calibri"/>
                <w:b/>
                <w:sz w:val="20"/>
              </w:rPr>
            </w:pPr>
          </w:p>
          <w:p w14:paraId="364048DD" w14:textId="77777777" w:rsidR="00650F22" w:rsidRDefault="00650F22" w:rsidP="00BE3813">
            <w:pPr>
              <w:rPr>
                <w:rFonts w:ascii="Calibri" w:hAnsi="Calibri" w:cs="Calibri"/>
                <w:b/>
                <w:sz w:val="20"/>
              </w:rPr>
            </w:pPr>
          </w:p>
          <w:p w14:paraId="2FB00E94" w14:textId="40DDC369" w:rsidR="00650F22" w:rsidRDefault="00650F22" w:rsidP="00BE3813">
            <w:pPr>
              <w:rPr>
                <w:rFonts w:ascii="Calibri" w:hAnsi="Calibri" w:cs="Calibri"/>
                <w:b/>
                <w:sz w:val="20"/>
              </w:rPr>
            </w:pPr>
          </w:p>
          <w:p w14:paraId="169E79CD" w14:textId="77777777" w:rsidR="006C54AC" w:rsidRDefault="006C54AC" w:rsidP="00BE3813">
            <w:pPr>
              <w:rPr>
                <w:rFonts w:ascii="Calibri" w:hAnsi="Calibri" w:cs="Calibri"/>
                <w:b/>
                <w:sz w:val="20"/>
              </w:rPr>
            </w:pPr>
          </w:p>
          <w:p w14:paraId="61388DA8" w14:textId="229455E6" w:rsidR="00650F22" w:rsidRDefault="00650F22" w:rsidP="00BE3813">
            <w:pPr>
              <w:rPr>
                <w:rFonts w:ascii="Calibri" w:hAnsi="Calibri" w:cs="Calibri"/>
                <w:b/>
                <w:sz w:val="20"/>
              </w:rPr>
            </w:pPr>
          </w:p>
        </w:tc>
      </w:tr>
      <w:tr w:rsidR="00075C80" w:rsidRPr="00593EE5" w14:paraId="5F84D6F5" w14:textId="77777777" w:rsidTr="00FB00E9">
        <w:tc>
          <w:tcPr>
            <w:tcW w:w="9061" w:type="dxa"/>
            <w:gridSpan w:val="4"/>
            <w:shd w:val="clear" w:color="auto" w:fill="DEEAF6"/>
          </w:tcPr>
          <w:p w14:paraId="3F273E11" w14:textId="1A69F7CB" w:rsidR="00075C80" w:rsidRPr="00593EE5" w:rsidRDefault="00075C80" w:rsidP="006D0CD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bookmarkStart w:id="0" w:name="_GoBack"/>
            <w:bookmarkEnd w:id="0"/>
            <w:r w:rsidRPr="00593EE5">
              <w:rPr>
                <w:rFonts w:ascii="Calibri" w:hAnsi="Calibri" w:cs="Calibri"/>
                <w:b/>
                <w:sz w:val="20"/>
              </w:rPr>
              <w:t>2.</w:t>
            </w:r>
            <w:r w:rsidR="001E5EEF">
              <w:rPr>
                <w:rFonts w:ascii="Calibri" w:hAnsi="Calibri" w:cs="Calibri"/>
                <w:b/>
                <w:sz w:val="20"/>
              </w:rPr>
              <w:t>9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0A071E">
              <w:rPr>
                <w:rFonts w:ascii="Calibri" w:hAnsi="Calibri" w:cs="Calibri"/>
                <w:b/>
                <w:sz w:val="20"/>
              </w:rPr>
              <w:t xml:space="preserve">Please list all </w:t>
            </w:r>
            <w:r w:rsidR="00CE0CCC">
              <w:rPr>
                <w:rFonts w:ascii="Calibri" w:hAnsi="Calibri" w:cs="Calibri"/>
                <w:b/>
                <w:sz w:val="20"/>
              </w:rPr>
              <w:t xml:space="preserve">key </w:t>
            </w:r>
            <w:r w:rsidRPr="000A071E">
              <w:rPr>
                <w:rFonts w:ascii="Calibri" w:hAnsi="Calibri" w:cs="Calibri"/>
                <w:b/>
                <w:sz w:val="20"/>
              </w:rPr>
              <w:t xml:space="preserve">materials produced </w:t>
            </w:r>
            <w:r w:rsidRPr="00DE0D7B">
              <w:rPr>
                <w:rFonts w:ascii="Calibri" w:hAnsi="Calibri" w:cs="Calibri"/>
                <w:b/>
                <w:sz w:val="20"/>
                <w:u w:val="single"/>
              </w:rPr>
              <w:t>during this reporting period</w:t>
            </w:r>
            <w:r>
              <w:rPr>
                <w:rFonts w:ascii="Calibri" w:hAnsi="Calibri" w:cs="Calibri"/>
                <w:b/>
                <w:sz w:val="20"/>
              </w:rPr>
              <w:t xml:space="preserve"> i</w:t>
            </w:r>
            <w:r w:rsidRPr="000A071E">
              <w:rPr>
                <w:rFonts w:ascii="Calibri" w:hAnsi="Calibri" w:cs="Calibri"/>
                <w:b/>
                <w:sz w:val="20"/>
              </w:rPr>
              <w:t>n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  <w:r w:rsidR="00FB68D2">
              <w:rPr>
                <w:rFonts w:ascii="Calibri" w:hAnsi="Calibri" w:cs="Calibri"/>
                <w:b/>
                <w:sz w:val="20"/>
              </w:rPr>
              <w:t>any</w:t>
            </w:r>
            <w:r w:rsidR="00FB68D2" w:rsidRPr="000A071E">
              <w:rPr>
                <w:rFonts w:ascii="Calibri" w:hAnsi="Calibri" w:cs="Calibri"/>
                <w:b/>
                <w:sz w:val="20"/>
              </w:rPr>
              <w:t xml:space="preserve"> </w:t>
            </w:r>
            <w:r w:rsidRPr="000A071E">
              <w:rPr>
                <w:rFonts w:ascii="Calibri" w:hAnsi="Calibri" w:cs="Calibri"/>
                <w:b/>
                <w:sz w:val="20"/>
              </w:rPr>
              <w:t>format</w:t>
            </w:r>
            <w:r>
              <w:rPr>
                <w:rFonts w:ascii="Calibri" w:hAnsi="Calibri" w:cs="Calibri"/>
                <w:b/>
                <w:sz w:val="20"/>
              </w:rPr>
              <w:t xml:space="preserve">, enclosing </w:t>
            </w:r>
            <w:r w:rsidRPr="000A071E">
              <w:rPr>
                <w:rFonts w:ascii="Calibri" w:hAnsi="Calibri" w:cs="Calibri"/>
                <w:b/>
                <w:sz w:val="20"/>
              </w:rPr>
              <w:t xml:space="preserve">a copy </w:t>
            </w:r>
            <w:r>
              <w:rPr>
                <w:rFonts w:ascii="Calibri" w:hAnsi="Calibri" w:cs="Calibri"/>
                <w:b/>
                <w:sz w:val="20"/>
              </w:rPr>
              <w:t xml:space="preserve">or indicating a link for </w:t>
            </w:r>
            <w:r w:rsidRPr="000A071E">
              <w:rPr>
                <w:rFonts w:ascii="Calibri" w:hAnsi="Calibri" w:cs="Calibri"/>
                <w:b/>
                <w:sz w:val="20"/>
              </w:rPr>
              <w:t>each item.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  <w:r w:rsidRPr="003276EC">
              <w:rPr>
                <w:rFonts w:ascii="Calibri" w:hAnsi="Calibri" w:cs="Calibri"/>
                <w:color w:val="A6A6A6"/>
                <w:sz w:val="20"/>
              </w:rPr>
              <w:t xml:space="preserve">(Note: </w:t>
            </w:r>
            <w:r w:rsidR="00A20ECD">
              <w:rPr>
                <w:rFonts w:ascii="Calibri" w:hAnsi="Calibri" w:cs="Calibri"/>
                <w:color w:val="A6A6A6"/>
                <w:sz w:val="20"/>
              </w:rPr>
              <w:t>m</w:t>
            </w:r>
            <w:r w:rsidRPr="003276EC">
              <w:rPr>
                <w:rFonts w:ascii="Calibri" w:hAnsi="Calibri" w:cs="Calibri"/>
                <w:color w:val="A6A6A6"/>
                <w:sz w:val="20"/>
              </w:rPr>
              <w:t>aterials that relate specifically to key communication</w:t>
            </w:r>
            <w:r w:rsidR="00CE0CCC">
              <w:rPr>
                <w:rFonts w:ascii="Calibri" w:hAnsi="Calibri" w:cs="Calibri"/>
                <w:color w:val="A6A6A6"/>
                <w:sz w:val="20"/>
              </w:rPr>
              <w:t xml:space="preserve"> and visibility</w:t>
            </w:r>
            <w:r w:rsidRPr="003276EC">
              <w:rPr>
                <w:rFonts w:ascii="Calibri" w:hAnsi="Calibri" w:cs="Calibri"/>
                <w:color w:val="A6A6A6"/>
                <w:sz w:val="20"/>
              </w:rPr>
              <w:t xml:space="preserve"> activities should be included in Section 4.1. rather than in this table.)</w:t>
            </w:r>
          </w:p>
        </w:tc>
      </w:tr>
      <w:tr w:rsidR="00A32EA2" w:rsidRPr="00593EE5" w14:paraId="33DE693C" w14:textId="77777777" w:rsidTr="00075C80">
        <w:tc>
          <w:tcPr>
            <w:tcW w:w="3263" w:type="dxa"/>
            <w:shd w:val="clear" w:color="auto" w:fill="F2F2F2"/>
          </w:tcPr>
          <w:p w14:paraId="06376B78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b/>
                <w:sz w:val="20"/>
                <w:lang w:val="fr-BE"/>
              </w:rPr>
            </w:pPr>
            <w:r w:rsidRPr="00593EE5">
              <w:rPr>
                <w:rFonts w:ascii="Calibri" w:hAnsi="Calibri" w:cs="Calibri"/>
                <w:b/>
                <w:sz w:val="20"/>
                <w:lang w:val="fr-BE"/>
              </w:rPr>
              <w:t>Description</w:t>
            </w:r>
          </w:p>
        </w:tc>
        <w:tc>
          <w:tcPr>
            <w:tcW w:w="2212" w:type="dxa"/>
            <w:shd w:val="clear" w:color="auto" w:fill="F2F2F2"/>
          </w:tcPr>
          <w:p w14:paraId="172294BE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 w:rsidRPr="00593EE5">
              <w:rPr>
                <w:rFonts w:ascii="Calibri" w:hAnsi="Calibri" w:cs="Calibri"/>
                <w:b/>
                <w:sz w:val="20"/>
              </w:rPr>
              <w:t>Numbers (if applicable)</w:t>
            </w:r>
          </w:p>
        </w:tc>
        <w:tc>
          <w:tcPr>
            <w:tcW w:w="1674" w:type="dxa"/>
            <w:shd w:val="clear" w:color="auto" w:fill="F2F2F2"/>
          </w:tcPr>
          <w:p w14:paraId="24B0EEB4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b/>
                <w:sz w:val="20"/>
              </w:rPr>
            </w:pPr>
            <w:r w:rsidRPr="00593EE5">
              <w:rPr>
                <w:rFonts w:ascii="Calibri" w:hAnsi="Calibri" w:cs="Calibri"/>
                <w:b/>
                <w:sz w:val="20"/>
              </w:rPr>
              <w:t>Distributed to</w:t>
            </w:r>
          </w:p>
        </w:tc>
        <w:tc>
          <w:tcPr>
            <w:tcW w:w="1912" w:type="dxa"/>
            <w:shd w:val="clear" w:color="auto" w:fill="F2F2F2"/>
          </w:tcPr>
          <w:p w14:paraId="32C23347" w14:textId="77777777" w:rsidR="00A32EA2" w:rsidRDefault="00A32EA2" w:rsidP="00A207FA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Link or Attachment</w:t>
            </w:r>
          </w:p>
          <w:p w14:paraId="5F35F3FF" w14:textId="77777777" w:rsidR="00A32EA2" w:rsidRPr="00593EE5" w:rsidRDefault="00A32EA2" w:rsidP="00A207FA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(as applicable)</w:t>
            </w:r>
          </w:p>
        </w:tc>
      </w:tr>
      <w:tr w:rsidR="00A32EA2" w:rsidRPr="00593EE5" w14:paraId="7C982D80" w14:textId="77777777" w:rsidTr="00075C80">
        <w:tc>
          <w:tcPr>
            <w:tcW w:w="3263" w:type="dxa"/>
            <w:shd w:val="clear" w:color="auto" w:fill="auto"/>
          </w:tcPr>
          <w:p w14:paraId="7677F657" w14:textId="0874BE98" w:rsidR="00A32EA2" w:rsidRPr="00A26A1E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  <w:r w:rsidRPr="00A26A1E">
              <w:rPr>
                <w:rFonts w:ascii="Calibri" w:hAnsi="Calibri" w:cs="Calibri"/>
                <w:color w:val="808080"/>
                <w:sz w:val="20"/>
              </w:rPr>
              <w:t xml:space="preserve">E.g. </w:t>
            </w:r>
            <w:r>
              <w:rPr>
                <w:rFonts w:ascii="Calibri" w:hAnsi="Calibri" w:cs="Calibri"/>
                <w:color w:val="808080"/>
                <w:sz w:val="20"/>
              </w:rPr>
              <w:t>policy brief, guidelines,</w:t>
            </w:r>
            <w:r w:rsidRPr="00A26A1E">
              <w:rPr>
                <w:rFonts w:ascii="Calibri" w:hAnsi="Calibri" w:cs="Calibri"/>
                <w:color w:val="808080"/>
                <w:sz w:val="20"/>
              </w:rPr>
              <w:t xml:space="preserve"> </w:t>
            </w:r>
            <w:r>
              <w:rPr>
                <w:rFonts w:ascii="Calibri" w:hAnsi="Calibri" w:cs="Calibri"/>
                <w:color w:val="808080"/>
                <w:sz w:val="20"/>
              </w:rPr>
              <w:t xml:space="preserve">research, </w:t>
            </w:r>
            <w:r w:rsidRPr="00A26A1E">
              <w:rPr>
                <w:rFonts w:ascii="Calibri" w:hAnsi="Calibri" w:cs="Calibri"/>
                <w:color w:val="808080"/>
                <w:sz w:val="20"/>
              </w:rPr>
              <w:t>report</w:t>
            </w:r>
            <w:r>
              <w:rPr>
                <w:rFonts w:ascii="Calibri" w:hAnsi="Calibri" w:cs="Calibri"/>
                <w:color w:val="808080"/>
                <w:sz w:val="20"/>
              </w:rPr>
              <w:t>, training manual</w:t>
            </w:r>
            <w:r w:rsidR="00F72808">
              <w:rPr>
                <w:rFonts w:ascii="Calibri" w:hAnsi="Calibri" w:cs="Calibri"/>
                <w:color w:val="808080"/>
                <w:sz w:val="20"/>
              </w:rPr>
              <w:t>, needs assessment, mapping</w:t>
            </w:r>
          </w:p>
        </w:tc>
        <w:tc>
          <w:tcPr>
            <w:tcW w:w="2212" w:type="dxa"/>
            <w:shd w:val="clear" w:color="auto" w:fill="auto"/>
          </w:tcPr>
          <w:p w14:paraId="733255BF" w14:textId="77777777" w:rsidR="00A32EA2" w:rsidRPr="00A26A1E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  <w:r w:rsidRPr="00A26A1E">
              <w:rPr>
                <w:rFonts w:ascii="Calibri" w:hAnsi="Calibri" w:cs="Calibri"/>
                <w:color w:val="808080"/>
                <w:sz w:val="20"/>
              </w:rPr>
              <w:t>E.g. number of copies</w:t>
            </w:r>
          </w:p>
        </w:tc>
        <w:tc>
          <w:tcPr>
            <w:tcW w:w="1674" w:type="dxa"/>
            <w:shd w:val="clear" w:color="auto" w:fill="auto"/>
          </w:tcPr>
          <w:p w14:paraId="6D108130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912" w:type="dxa"/>
            <w:shd w:val="clear" w:color="auto" w:fill="auto"/>
          </w:tcPr>
          <w:p w14:paraId="2D38F192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A32EA2" w:rsidRPr="00593EE5" w14:paraId="6F53A77A" w14:textId="77777777" w:rsidTr="00075C80">
        <w:tc>
          <w:tcPr>
            <w:tcW w:w="3263" w:type="dxa"/>
            <w:shd w:val="clear" w:color="auto" w:fill="auto"/>
          </w:tcPr>
          <w:p w14:paraId="751681EE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2212" w:type="dxa"/>
            <w:shd w:val="clear" w:color="auto" w:fill="auto"/>
          </w:tcPr>
          <w:p w14:paraId="7B83802B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674" w:type="dxa"/>
            <w:shd w:val="clear" w:color="auto" w:fill="auto"/>
          </w:tcPr>
          <w:p w14:paraId="7ED8E36F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912" w:type="dxa"/>
            <w:shd w:val="clear" w:color="auto" w:fill="auto"/>
          </w:tcPr>
          <w:p w14:paraId="619A163A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A32EA2" w:rsidRPr="00593EE5" w14:paraId="55747CD6" w14:textId="77777777" w:rsidTr="00075C80">
        <w:tc>
          <w:tcPr>
            <w:tcW w:w="3263" w:type="dxa"/>
            <w:shd w:val="clear" w:color="auto" w:fill="auto"/>
          </w:tcPr>
          <w:p w14:paraId="774CEF8C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2212" w:type="dxa"/>
            <w:shd w:val="clear" w:color="auto" w:fill="auto"/>
          </w:tcPr>
          <w:p w14:paraId="5D8ED45B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674" w:type="dxa"/>
            <w:shd w:val="clear" w:color="auto" w:fill="auto"/>
          </w:tcPr>
          <w:p w14:paraId="4B7582B2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912" w:type="dxa"/>
            <w:shd w:val="clear" w:color="auto" w:fill="auto"/>
          </w:tcPr>
          <w:p w14:paraId="7623C61F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A32EA2" w:rsidRPr="00593EE5" w14:paraId="2673C7CC" w14:textId="77777777" w:rsidTr="00075C80">
        <w:tc>
          <w:tcPr>
            <w:tcW w:w="3263" w:type="dxa"/>
            <w:shd w:val="clear" w:color="auto" w:fill="auto"/>
          </w:tcPr>
          <w:p w14:paraId="70E5F508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2212" w:type="dxa"/>
            <w:shd w:val="clear" w:color="auto" w:fill="auto"/>
          </w:tcPr>
          <w:p w14:paraId="40F62533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674" w:type="dxa"/>
            <w:shd w:val="clear" w:color="auto" w:fill="auto"/>
          </w:tcPr>
          <w:p w14:paraId="3DFDE194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912" w:type="dxa"/>
            <w:shd w:val="clear" w:color="auto" w:fill="auto"/>
          </w:tcPr>
          <w:p w14:paraId="4FC3D29E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A32EA2" w:rsidRPr="00593EE5" w14:paraId="165E8845" w14:textId="77777777" w:rsidTr="00075C80">
        <w:tc>
          <w:tcPr>
            <w:tcW w:w="3263" w:type="dxa"/>
            <w:shd w:val="clear" w:color="auto" w:fill="auto"/>
          </w:tcPr>
          <w:p w14:paraId="42C4B321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2212" w:type="dxa"/>
            <w:shd w:val="clear" w:color="auto" w:fill="auto"/>
          </w:tcPr>
          <w:p w14:paraId="0F18C08C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674" w:type="dxa"/>
            <w:shd w:val="clear" w:color="auto" w:fill="auto"/>
          </w:tcPr>
          <w:p w14:paraId="439F803E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1912" w:type="dxa"/>
            <w:shd w:val="clear" w:color="auto" w:fill="auto"/>
          </w:tcPr>
          <w:p w14:paraId="5907AC01" w14:textId="77777777" w:rsidR="00A32EA2" w:rsidRPr="00593EE5" w:rsidRDefault="00A32EA2" w:rsidP="00A207FA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</w:tbl>
    <w:p w14:paraId="02C58E4C" w14:textId="77777777" w:rsidR="00A32EA2" w:rsidRDefault="00A32EA2" w:rsidP="005A23A8">
      <w:pPr>
        <w:spacing w:before="120" w:after="120"/>
        <w:jc w:val="both"/>
        <w:rPr>
          <w:rFonts w:ascii="Calibri" w:hAnsi="Calibri" w:cs="Calibri"/>
          <w:b/>
          <w:sz w:val="20"/>
        </w:rPr>
      </w:pPr>
    </w:p>
    <w:p w14:paraId="029CE35A" w14:textId="77777777" w:rsidR="0059495C" w:rsidRPr="00AC5220" w:rsidRDefault="00DF707C" w:rsidP="005A23A8">
      <w:pPr>
        <w:numPr>
          <w:ilvl w:val="0"/>
          <w:numId w:val="3"/>
        </w:numPr>
        <w:pBdr>
          <w:bottom w:val="single" w:sz="4" w:space="1" w:color="auto"/>
        </w:pBdr>
        <w:spacing w:before="120" w:after="120"/>
        <w:jc w:val="both"/>
        <w:rPr>
          <w:rFonts w:ascii="Calibri" w:hAnsi="Calibri"/>
          <w:b/>
        </w:rPr>
      </w:pPr>
      <w:r w:rsidRPr="00AC5220">
        <w:rPr>
          <w:rFonts w:ascii="Calibri" w:hAnsi="Calibri"/>
          <w:b/>
        </w:rPr>
        <w:t>Cooperation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95"/>
      </w:tblGrid>
      <w:tr w:rsidR="00075C80" w:rsidRPr="009F1D9B" w14:paraId="1B01E4F7" w14:textId="77777777" w:rsidTr="00FE71E5">
        <w:trPr>
          <w:trHeight w:val="626"/>
        </w:trPr>
        <w:tc>
          <w:tcPr>
            <w:tcW w:w="9095" w:type="dxa"/>
            <w:shd w:val="clear" w:color="auto" w:fill="DEEAF6"/>
          </w:tcPr>
          <w:p w14:paraId="243F968F" w14:textId="77777777" w:rsidR="00075C80" w:rsidRDefault="00075C80" w:rsidP="003276EC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 w:rsidRPr="00995AA4">
              <w:rPr>
                <w:rFonts w:ascii="Calibri" w:hAnsi="Calibri" w:cs="Calibri"/>
                <w:b/>
                <w:sz w:val="20"/>
              </w:rPr>
              <w:t>3.1</w:t>
            </w:r>
            <w:r>
              <w:rPr>
                <w:rFonts w:ascii="Calibri" w:hAnsi="Calibri"/>
                <w:b/>
                <w:sz w:val="20"/>
              </w:rPr>
              <w:tab/>
            </w:r>
            <w:r w:rsidRPr="00593EE5">
              <w:rPr>
                <w:rFonts w:ascii="Calibri" w:hAnsi="Calibri" w:cs="Calibri"/>
                <w:b/>
                <w:sz w:val="20"/>
              </w:rPr>
              <w:t>How do you asse</w:t>
            </w:r>
            <w:r>
              <w:rPr>
                <w:rFonts w:ascii="Calibri" w:hAnsi="Calibri" w:cs="Calibri"/>
                <w:b/>
                <w:sz w:val="20"/>
              </w:rPr>
              <w:t>ss the cooperation between the</w:t>
            </w:r>
            <w:r w:rsidRPr="00A26A1E">
              <w:rPr>
                <w:rFonts w:ascii="Calibri" w:hAnsi="Calibri" w:cs="Calibri"/>
                <w:b/>
                <w:sz w:val="20"/>
              </w:rPr>
              <w:t xml:space="preserve"> Coordinator and Co-Beneficiaries</w:t>
            </w:r>
            <w:r>
              <w:rPr>
                <w:rFonts w:ascii="Calibri" w:hAnsi="Calibri" w:cs="Calibri"/>
                <w:b/>
                <w:sz w:val="20"/>
              </w:rPr>
              <w:t xml:space="preserve"> (if any) in the Grant Contract as well as with key partners</w:t>
            </w:r>
            <w:r w:rsidRPr="00593EE5">
              <w:rPr>
                <w:rFonts w:ascii="Calibri" w:hAnsi="Calibri" w:cs="Calibri"/>
                <w:b/>
                <w:sz w:val="20"/>
              </w:rPr>
              <w:t>?</w:t>
            </w:r>
          </w:p>
          <w:p w14:paraId="1245CE24" w14:textId="338884BD" w:rsidR="0052152B" w:rsidRPr="009F1D9B" w:rsidRDefault="006D0CD1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ab/>
            </w:r>
            <w:r w:rsidR="0052152B" w:rsidRPr="00CE0291">
              <w:rPr>
                <w:rFonts w:ascii="Calibri" w:hAnsi="Calibri" w:cs="Calibri"/>
                <w:b/>
                <w:sz w:val="20"/>
                <w:u w:val="single"/>
              </w:rPr>
              <w:t xml:space="preserve">For Strand D </w:t>
            </w:r>
            <w:r w:rsidR="00DD39CD" w:rsidRPr="00CE0291">
              <w:rPr>
                <w:rFonts w:ascii="Calibri" w:hAnsi="Calibri" w:cs="Calibri"/>
                <w:b/>
                <w:sz w:val="20"/>
                <w:u w:val="single"/>
              </w:rPr>
              <w:t>(labo</w:t>
            </w:r>
            <w:r w:rsidR="00205309" w:rsidRPr="00CE0291">
              <w:rPr>
                <w:rFonts w:ascii="Calibri" w:hAnsi="Calibri" w:cs="Calibri"/>
                <w:b/>
                <w:sz w:val="20"/>
                <w:u w:val="single"/>
              </w:rPr>
              <w:t>u</w:t>
            </w:r>
            <w:r w:rsidR="00DD39CD" w:rsidRPr="00CE0291">
              <w:rPr>
                <w:rFonts w:ascii="Calibri" w:hAnsi="Calibri" w:cs="Calibri"/>
                <w:b/>
                <w:sz w:val="20"/>
                <w:u w:val="single"/>
              </w:rPr>
              <w:t xml:space="preserve">r mobility) </w:t>
            </w:r>
            <w:r w:rsidR="00723AD3" w:rsidRPr="00CE0291">
              <w:rPr>
                <w:rFonts w:ascii="Calibri" w:hAnsi="Calibri" w:cs="Calibri"/>
                <w:b/>
                <w:sz w:val="20"/>
                <w:u w:val="single"/>
              </w:rPr>
              <w:t>Action</w:t>
            </w:r>
            <w:r w:rsidR="0052152B" w:rsidRPr="00CE0291">
              <w:rPr>
                <w:rFonts w:ascii="Calibri" w:hAnsi="Calibri" w:cs="Calibri"/>
                <w:b/>
                <w:sz w:val="20"/>
                <w:u w:val="single"/>
              </w:rPr>
              <w:t>s</w:t>
            </w:r>
            <w:r w:rsidR="0052152B">
              <w:rPr>
                <w:rFonts w:ascii="Calibri" w:hAnsi="Calibri" w:cs="Calibri"/>
                <w:b/>
                <w:sz w:val="20"/>
              </w:rPr>
              <w:t xml:space="preserve">, please also reflect specifically on the role </w:t>
            </w:r>
            <w:r w:rsidR="00DD39CD">
              <w:rPr>
                <w:rFonts w:ascii="Calibri" w:hAnsi="Calibri" w:cs="Calibri"/>
                <w:b/>
                <w:sz w:val="20"/>
              </w:rPr>
              <w:t>that</w:t>
            </w:r>
            <w:r w:rsidR="0052152B">
              <w:rPr>
                <w:rFonts w:ascii="Calibri" w:hAnsi="Calibri" w:cs="Calibri"/>
                <w:b/>
                <w:sz w:val="20"/>
              </w:rPr>
              <w:t xml:space="preserve"> the private sector has played in the </w:t>
            </w:r>
            <w:r w:rsidR="00723AD3">
              <w:rPr>
                <w:rFonts w:ascii="Calibri" w:hAnsi="Calibri" w:cs="Calibri"/>
                <w:b/>
                <w:sz w:val="20"/>
              </w:rPr>
              <w:t>Action,</w:t>
            </w:r>
            <w:r w:rsidR="00484AE7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CE0291">
              <w:rPr>
                <w:rFonts w:ascii="Calibri" w:hAnsi="Calibri" w:cs="Calibri"/>
                <w:b/>
                <w:sz w:val="20"/>
              </w:rPr>
              <w:t>as well as</w:t>
            </w:r>
            <w:r w:rsidR="00484AE7">
              <w:rPr>
                <w:rFonts w:ascii="Calibri" w:hAnsi="Calibri" w:cs="Calibri"/>
                <w:b/>
                <w:sz w:val="20"/>
              </w:rPr>
              <w:t xml:space="preserve"> how you have engaged with relevant </w:t>
            </w:r>
            <w:r w:rsidR="00982C04">
              <w:rPr>
                <w:rFonts w:ascii="Calibri" w:hAnsi="Calibri" w:cs="Calibri"/>
                <w:b/>
                <w:sz w:val="20"/>
              </w:rPr>
              <w:t xml:space="preserve">private sector </w:t>
            </w:r>
            <w:r w:rsidR="00484AE7">
              <w:rPr>
                <w:rFonts w:ascii="Calibri" w:hAnsi="Calibri" w:cs="Calibri"/>
                <w:b/>
                <w:sz w:val="20"/>
              </w:rPr>
              <w:t>actors</w:t>
            </w:r>
            <w:r w:rsidR="0052152B">
              <w:rPr>
                <w:rFonts w:ascii="Calibri" w:hAnsi="Calibri" w:cs="Calibri"/>
                <w:b/>
                <w:sz w:val="20"/>
              </w:rPr>
              <w:t xml:space="preserve">. </w:t>
            </w:r>
          </w:p>
        </w:tc>
      </w:tr>
      <w:tr w:rsidR="00995AA4" w:rsidRPr="009F1D9B" w14:paraId="6E3CABD7" w14:textId="77777777" w:rsidTr="00075C80">
        <w:trPr>
          <w:trHeight w:val="323"/>
        </w:trPr>
        <w:tc>
          <w:tcPr>
            <w:tcW w:w="9095" w:type="dxa"/>
            <w:shd w:val="clear" w:color="auto" w:fill="auto"/>
          </w:tcPr>
          <w:p w14:paraId="1634BE5D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0077BA6C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0C378366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48B8A271" w14:textId="77777777" w:rsidR="00995AA4" w:rsidRPr="009F1D9B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075C80" w:rsidRPr="009F1D9B" w14:paraId="0D99B78A" w14:textId="77777777" w:rsidTr="002F6E2C">
        <w:trPr>
          <w:trHeight w:val="617"/>
        </w:trPr>
        <w:tc>
          <w:tcPr>
            <w:tcW w:w="9095" w:type="dxa"/>
            <w:shd w:val="clear" w:color="auto" w:fill="DEEAF6"/>
          </w:tcPr>
          <w:p w14:paraId="4FCD2F3B" w14:textId="4CE97138" w:rsidR="00075C80" w:rsidRPr="009F1D9B" w:rsidRDefault="00075C80" w:rsidP="001D083E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sz w:val="20"/>
              </w:rPr>
            </w:pPr>
            <w:r w:rsidRPr="00995AA4">
              <w:rPr>
                <w:rFonts w:ascii="Calibri" w:hAnsi="Calibri" w:cs="Calibri"/>
                <w:b/>
                <w:sz w:val="20"/>
              </w:rPr>
              <w:t>3.2</w:t>
            </w:r>
            <w:r>
              <w:rPr>
                <w:rFonts w:ascii="Calibri" w:hAnsi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To what extent was the Action complementary </w:t>
            </w:r>
            <w:r>
              <w:rPr>
                <w:rFonts w:ascii="Calibri" w:hAnsi="Calibri" w:cs="Calibri"/>
                <w:b/>
                <w:sz w:val="20"/>
              </w:rPr>
              <w:t>to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other projects and programmes in the </w:t>
            </w:r>
            <w:proofErr w:type="gramStart"/>
            <w:r w:rsidRPr="009F1D9B">
              <w:rPr>
                <w:rFonts w:ascii="Calibri" w:hAnsi="Calibri" w:cs="Calibri"/>
                <w:b/>
                <w:sz w:val="20"/>
              </w:rPr>
              <w:t>country(</w:t>
            </w:r>
            <w:proofErr w:type="gramEnd"/>
            <w:r w:rsidRPr="009F1D9B">
              <w:rPr>
                <w:rFonts w:ascii="Calibri" w:hAnsi="Calibri" w:cs="Calibri"/>
                <w:b/>
                <w:sz w:val="20"/>
              </w:rPr>
              <w:t xml:space="preserve">ies) or region(s)? Outline any links and synergies you have developed with </w:t>
            </w:r>
            <w:r w:rsidR="00F72808">
              <w:rPr>
                <w:rFonts w:ascii="Calibri" w:hAnsi="Calibri" w:cs="Calibri"/>
                <w:b/>
                <w:sz w:val="20"/>
              </w:rPr>
              <w:t>them</w:t>
            </w:r>
            <w:r>
              <w:rPr>
                <w:rFonts w:ascii="Calibri" w:hAnsi="Calibri" w:cs="Calibri"/>
                <w:b/>
                <w:sz w:val="20"/>
              </w:rPr>
              <w:t>.</w:t>
            </w:r>
          </w:p>
        </w:tc>
      </w:tr>
      <w:tr w:rsidR="00D608EC" w:rsidRPr="009F1D9B" w14:paraId="160C3A16" w14:textId="77777777" w:rsidTr="00075C80">
        <w:trPr>
          <w:trHeight w:val="1034"/>
        </w:trPr>
        <w:tc>
          <w:tcPr>
            <w:tcW w:w="9095" w:type="dxa"/>
            <w:shd w:val="clear" w:color="auto" w:fill="auto"/>
          </w:tcPr>
          <w:p w14:paraId="2E83EC47" w14:textId="77777777" w:rsidR="00D608EC" w:rsidRPr="009F1D9B" w:rsidRDefault="00D608EC" w:rsidP="00995AA4">
            <w:pPr>
              <w:jc w:val="both"/>
              <w:rPr>
                <w:rFonts w:ascii="Calibri" w:hAnsi="Calibri" w:cs="Calibri"/>
                <w:b/>
                <w:sz w:val="20"/>
              </w:rPr>
            </w:pPr>
          </w:p>
        </w:tc>
      </w:tr>
      <w:tr w:rsidR="00075C80" w:rsidRPr="009F1D9B" w14:paraId="2895BA1E" w14:textId="77777777" w:rsidTr="006A6863">
        <w:trPr>
          <w:trHeight w:val="641"/>
        </w:trPr>
        <w:tc>
          <w:tcPr>
            <w:tcW w:w="9095" w:type="dxa"/>
            <w:shd w:val="clear" w:color="auto" w:fill="DEEAF6"/>
          </w:tcPr>
          <w:p w14:paraId="3B7F9577" w14:textId="1A8511F8" w:rsidR="00075C80" w:rsidRPr="009F1D9B" w:rsidRDefault="00075C80" w:rsidP="00075C80">
            <w:pPr>
              <w:tabs>
                <w:tab w:val="left" w:pos="459"/>
              </w:tabs>
              <w:spacing w:before="120" w:after="120"/>
              <w:ind w:left="459" w:hanging="459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3.3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If your organisation has received previous EU and/or ICMPD grants </w:t>
            </w:r>
            <w:r>
              <w:rPr>
                <w:rFonts w:ascii="Calibri" w:hAnsi="Calibri" w:cs="Calibri"/>
                <w:b/>
                <w:sz w:val="20"/>
              </w:rPr>
              <w:t>aiming to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 benefit the same target group, to what extent has this Action been able to build upon/complement the previous </w:t>
            </w:r>
            <w:proofErr w:type="gramStart"/>
            <w:r>
              <w:rPr>
                <w:rFonts w:ascii="Calibri" w:hAnsi="Calibri" w:cs="Calibri"/>
                <w:b/>
                <w:sz w:val="20"/>
              </w:rPr>
              <w:t>work</w:t>
            </w:r>
            <w:r w:rsidRPr="009F1D9B">
              <w:rPr>
                <w:rFonts w:ascii="Calibri" w:hAnsi="Calibri" w:cs="Calibri"/>
                <w:b/>
                <w:sz w:val="20"/>
              </w:rPr>
              <w:t>?</w:t>
            </w:r>
            <w:proofErr w:type="gramEnd"/>
          </w:p>
        </w:tc>
      </w:tr>
      <w:tr w:rsidR="00995AA4" w:rsidRPr="009F1D9B" w14:paraId="73E678D2" w14:textId="77777777" w:rsidTr="00075C80">
        <w:trPr>
          <w:trHeight w:val="323"/>
        </w:trPr>
        <w:tc>
          <w:tcPr>
            <w:tcW w:w="9095" w:type="dxa"/>
            <w:shd w:val="clear" w:color="auto" w:fill="auto"/>
          </w:tcPr>
          <w:p w14:paraId="1CEF046D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18897E80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6DC6B11D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7A85A3B6" w14:textId="77777777" w:rsidR="00995AA4" w:rsidRPr="009F1D9B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075C80" w:rsidRPr="009F1D9B" w14:paraId="76923BDE" w14:textId="77777777" w:rsidTr="00CD2D5C">
        <w:trPr>
          <w:trHeight w:val="613"/>
        </w:trPr>
        <w:tc>
          <w:tcPr>
            <w:tcW w:w="9095" w:type="dxa"/>
            <w:shd w:val="clear" w:color="auto" w:fill="DEEAF6"/>
          </w:tcPr>
          <w:p w14:paraId="42028AC3" w14:textId="107409FF" w:rsidR="00075C80" w:rsidRPr="009F1D9B" w:rsidRDefault="00075C80" w:rsidP="009B1DCF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sz w:val="20"/>
              </w:rPr>
            </w:pPr>
            <w:r w:rsidRPr="00995AA4">
              <w:rPr>
                <w:rFonts w:ascii="Calibri" w:hAnsi="Calibri" w:cs="Calibri"/>
                <w:b/>
                <w:sz w:val="20"/>
              </w:rPr>
              <w:lastRenderedPageBreak/>
              <w:t>3.</w:t>
            </w:r>
            <w:r>
              <w:rPr>
                <w:rFonts w:ascii="Calibri" w:hAnsi="Calibri" w:cs="Calibri"/>
                <w:b/>
                <w:sz w:val="20"/>
              </w:rPr>
              <w:t>4</w:t>
            </w:r>
            <w:r>
              <w:rPr>
                <w:rFonts w:ascii="Calibri" w:hAnsi="Calibri"/>
                <w:b/>
                <w:sz w:val="20"/>
              </w:rPr>
              <w:tab/>
            </w:r>
            <w:r w:rsidR="009B1DCF">
              <w:rPr>
                <w:rFonts w:ascii="Calibri" w:hAnsi="Calibri" w:cs="Calibri"/>
                <w:b/>
                <w:sz w:val="20"/>
              </w:rPr>
              <w:t>W</w:t>
            </w:r>
            <w:r w:rsidR="009B1DCF" w:rsidRPr="009B1DCF">
              <w:rPr>
                <w:rFonts w:ascii="Calibri" w:hAnsi="Calibri" w:cs="Calibri"/>
                <w:b/>
                <w:sz w:val="20"/>
              </w:rPr>
              <w:t>hat has been your experience of the support provided by th</w:t>
            </w:r>
            <w:r w:rsidR="009B1DCF">
              <w:rPr>
                <w:rFonts w:ascii="Calibri" w:hAnsi="Calibri" w:cs="Calibri"/>
                <w:b/>
                <w:sz w:val="20"/>
              </w:rPr>
              <w:t>e Contracting Authority (ICMPD)</w:t>
            </w:r>
            <w:r w:rsidR="00982C04">
              <w:rPr>
                <w:rFonts w:ascii="Calibri" w:hAnsi="Calibri" w:cs="Calibri"/>
                <w:b/>
                <w:sz w:val="20"/>
              </w:rPr>
              <w:t>?</w:t>
            </w:r>
            <w:r w:rsidR="001D083E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982C04">
              <w:rPr>
                <w:rFonts w:ascii="Calibri" w:hAnsi="Calibri" w:cs="Calibri"/>
                <w:b/>
                <w:sz w:val="20"/>
              </w:rPr>
              <w:t xml:space="preserve">What recommendations, if any, do you have for strengthening support on future Actions? </w:t>
            </w:r>
          </w:p>
        </w:tc>
      </w:tr>
      <w:tr w:rsidR="00995AA4" w:rsidRPr="009F1D9B" w14:paraId="22E41E96" w14:textId="77777777" w:rsidTr="00075C80">
        <w:trPr>
          <w:trHeight w:val="323"/>
        </w:trPr>
        <w:tc>
          <w:tcPr>
            <w:tcW w:w="9095" w:type="dxa"/>
            <w:shd w:val="clear" w:color="auto" w:fill="auto"/>
          </w:tcPr>
          <w:p w14:paraId="630FBC77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6DBE1524" w14:textId="77777777" w:rsidR="00995AA4" w:rsidRDefault="00995AA4" w:rsidP="00AC5220">
            <w:pPr>
              <w:jc w:val="both"/>
              <w:rPr>
                <w:rFonts w:ascii="Calibri" w:hAnsi="Calibri" w:cs="Calibri"/>
                <w:sz w:val="20"/>
              </w:rPr>
            </w:pPr>
          </w:p>
          <w:p w14:paraId="2AA1F942" w14:textId="77777777" w:rsidR="00995AA4" w:rsidRPr="009F1D9B" w:rsidRDefault="00995AA4" w:rsidP="00723AD3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24763085" w14:textId="77777777" w:rsidR="00525102" w:rsidRPr="009F1D9B" w:rsidRDefault="00525102" w:rsidP="00AC5220">
      <w:pPr>
        <w:spacing w:before="120" w:after="240"/>
        <w:ind w:left="360"/>
        <w:jc w:val="both"/>
        <w:rPr>
          <w:rFonts w:ascii="Calibri" w:hAnsi="Calibri" w:cs="Calibri"/>
          <w:sz w:val="20"/>
        </w:rPr>
      </w:pPr>
    </w:p>
    <w:p w14:paraId="39771193" w14:textId="77777777" w:rsidR="00D608EC" w:rsidRPr="007011A8" w:rsidRDefault="00D608EC" w:rsidP="006C54AC">
      <w:pPr>
        <w:keepNext/>
        <w:numPr>
          <w:ilvl w:val="0"/>
          <w:numId w:val="3"/>
        </w:numPr>
        <w:pBdr>
          <w:bottom w:val="single" w:sz="4" w:space="1" w:color="auto"/>
        </w:pBdr>
        <w:spacing w:before="120" w:after="120"/>
        <w:jc w:val="both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 xml:space="preserve">Communication &amp; </w:t>
      </w:r>
      <w:r w:rsidRPr="00593EE5">
        <w:rPr>
          <w:rFonts w:ascii="Calibri" w:hAnsi="Calibri" w:cs="Calibri"/>
          <w:b/>
          <w:sz w:val="22"/>
        </w:rPr>
        <w:t>Visibility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2"/>
        <w:gridCol w:w="4673"/>
      </w:tblGrid>
      <w:tr w:rsidR="00075C80" w:rsidRPr="00593EE5" w14:paraId="5A464DD8" w14:textId="77777777" w:rsidTr="006177A6">
        <w:trPr>
          <w:trHeight w:val="605"/>
        </w:trPr>
        <w:tc>
          <w:tcPr>
            <w:tcW w:w="9095" w:type="dxa"/>
            <w:gridSpan w:val="2"/>
            <w:shd w:val="clear" w:color="auto" w:fill="DEEAF6"/>
          </w:tcPr>
          <w:p w14:paraId="3EF514D7" w14:textId="0F66FF76" w:rsidR="00075C80" w:rsidRDefault="00075C80" w:rsidP="003276EC">
            <w:pPr>
              <w:keepNext/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 w:rsidRPr="007011A8">
              <w:rPr>
                <w:rFonts w:ascii="Calibri" w:hAnsi="Calibri" w:cs="Calibri"/>
                <w:b/>
                <w:sz w:val="20"/>
              </w:rPr>
              <w:t>4.1</w:t>
            </w:r>
            <w:r>
              <w:rPr>
                <w:rFonts w:ascii="Calibri" w:hAnsi="Calibri" w:cs="Calibri"/>
                <w:b/>
                <w:sz w:val="20"/>
              </w:rPr>
              <w:tab/>
            </w:r>
            <w:r w:rsidRPr="006C66EB">
              <w:rPr>
                <w:rFonts w:ascii="Calibri" w:hAnsi="Calibri" w:cs="Calibri"/>
                <w:b/>
                <w:sz w:val="20"/>
              </w:rPr>
              <w:t xml:space="preserve">What steps </w:t>
            </w:r>
            <w:r>
              <w:rPr>
                <w:rFonts w:ascii="Calibri" w:hAnsi="Calibri" w:cs="Calibri"/>
                <w:b/>
                <w:sz w:val="20"/>
              </w:rPr>
              <w:t xml:space="preserve">have been </w:t>
            </w:r>
            <w:r w:rsidRPr="006C66EB">
              <w:rPr>
                <w:rFonts w:ascii="Calibri" w:hAnsi="Calibri" w:cs="Calibri"/>
                <w:b/>
                <w:sz w:val="20"/>
              </w:rPr>
              <w:t>taken to increase the visibility of the Action and its results?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b/>
                <w:sz w:val="20"/>
              </w:rPr>
              <w:t>And</w:t>
            </w:r>
            <w:proofErr w:type="gramEnd"/>
            <w:r>
              <w:rPr>
                <w:rFonts w:ascii="Calibri" w:hAnsi="Calibri" w:cs="Calibri"/>
                <w:b/>
                <w:sz w:val="20"/>
              </w:rPr>
              <w:t xml:space="preserve"> h</w:t>
            </w:r>
            <w:r w:rsidRPr="00593EE5">
              <w:rPr>
                <w:rFonts w:ascii="Calibri" w:hAnsi="Calibri" w:cs="Calibri"/>
                <w:b/>
                <w:sz w:val="20"/>
              </w:rPr>
              <w:t>ow has the visibility of the EU</w:t>
            </w:r>
            <w:r>
              <w:rPr>
                <w:rFonts w:ascii="Calibri" w:hAnsi="Calibri" w:cs="Calibri"/>
                <w:b/>
                <w:sz w:val="20"/>
              </w:rPr>
              <w:t xml:space="preserve"> and ICMPD been ensured</w:t>
            </w:r>
            <w:r w:rsidRPr="00593EE5">
              <w:rPr>
                <w:rFonts w:ascii="Calibri" w:hAnsi="Calibri" w:cs="Calibri"/>
                <w:b/>
                <w:sz w:val="20"/>
              </w:rPr>
              <w:t>?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</w:p>
          <w:p w14:paraId="73A34977" w14:textId="31FB7FF7" w:rsidR="00075C80" w:rsidRPr="00593EE5" w:rsidRDefault="00075C80" w:rsidP="00CE0291">
            <w:pPr>
              <w:tabs>
                <w:tab w:val="left" w:pos="489"/>
              </w:tabs>
              <w:spacing w:after="120"/>
              <w:ind w:left="488"/>
              <w:jc w:val="both"/>
              <w:rPr>
                <w:rFonts w:ascii="Calibri" w:hAnsi="Calibri" w:cs="Calibri"/>
                <w:sz w:val="20"/>
              </w:rPr>
            </w:pPr>
            <w:r w:rsidRPr="006140F2">
              <w:rPr>
                <w:rFonts w:ascii="Calibri" w:hAnsi="Calibri" w:cs="Calibri"/>
                <w:color w:val="A6A6A6"/>
                <w:sz w:val="20"/>
              </w:rPr>
              <w:t xml:space="preserve">Please include, as applicable, attachments/links to the </w:t>
            </w:r>
            <w:r w:rsidR="00723AD3">
              <w:rPr>
                <w:rFonts w:ascii="Calibri" w:hAnsi="Calibri" w:cs="Calibri"/>
                <w:color w:val="A6A6A6"/>
                <w:sz w:val="20"/>
              </w:rPr>
              <w:t>Action</w:t>
            </w:r>
            <w:r w:rsidR="000D7948" w:rsidRPr="006140F2">
              <w:rPr>
                <w:rFonts w:ascii="Calibri" w:hAnsi="Calibri" w:cs="Calibri"/>
                <w:color w:val="A6A6A6"/>
                <w:sz w:val="20"/>
              </w:rPr>
              <w:t xml:space="preserve"> </w:t>
            </w:r>
            <w:r w:rsidRPr="006140F2">
              <w:rPr>
                <w:rFonts w:ascii="Calibri" w:hAnsi="Calibri" w:cs="Calibri"/>
                <w:color w:val="A6A6A6"/>
                <w:sz w:val="20"/>
              </w:rPr>
              <w:t>website and any communication materia</w:t>
            </w:r>
            <w:r w:rsidR="00CE0CCC">
              <w:rPr>
                <w:rFonts w:ascii="Calibri" w:hAnsi="Calibri" w:cs="Calibri"/>
                <w:color w:val="A6A6A6"/>
                <w:sz w:val="20"/>
              </w:rPr>
              <w:t>l such as videos, news articles and</w:t>
            </w:r>
            <w:r w:rsidRPr="006140F2">
              <w:rPr>
                <w:rFonts w:ascii="Calibri" w:hAnsi="Calibri" w:cs="Calibri"/>
                <w:color w:val="A6A6A6"/>
                <w:sz w:val="20"/>
              </w:rPr>
              <w:t xml:space="preserve"> social media (Twitter/Facebook) blogs produced </w:t>
            </w:r>
            <w:r w:rsidRPr="006140F2">
              <w:rPr>
                <w:rFonts w:ascii="Calibri" w:hAnsi="Calibri" w:cs="Calibri"/>
                <w:color w:val="A6A6A6"/>
                <w:sz w:val="20"/>
                <w:u w:val="single"/>
              </w:rPr>
              <w:t>during this reporting period</w:t>
            </w:r>
            <w:r w:rsidRPr="006140F2">
              <w:rPr>
                <w:rFonts w:ascii="Calibri" w:hAnsi="Calibri" w:cs="Calibri"/>
                <w:color w:val="A6A6A6"/>
                <w:sz w:val="20"/>
              </w:rPr>
              <w:t xml:space="preserve">. </w:t>
            </w:r>
          </w:p>
        </w:tc>
      </w:tr>
      <w:tr w:rsidR="00D608EC" w:rsidRPr="00593EE5" w14:paraId="32356ECA" w14:textId="77777777" w:rsidTr="00075C80">
        <w:trPr>
          <w:trHeight w:val="988"/>
        </w:trPr>
        <w:tc>
          <w:tcPr>
            <w:tcW w:w="9095" w:type="dxa"/>
            <w:gridSpan w:val="2"/>
            <w:shd w:val="clear" w:color="auto" w:fill="auto"/>
          </w:tcPr>
          <w:p w14:paraId="56253BCC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6D73E343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11E27F99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3945C69B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44E100B9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06E59FF0" w14:textId="77777777" w:rsidR="00D608EC" w:rsidRPr="00593EE5" w:rsidRDefault="00D608EC" w:rsidP="000C64D1">
            <w:pPr>
              <w:rPr>
                <w:rFonts w:ascii="Calibri" w:hAnsi="Calibri" w:cs="Calibri"/>
                <w:sz w:val="20"/>
              </w:rPr>
            </w:pPr>
          </w:p>
        </w:tc>
      </w:tr>
      <w:tr w:rsidR="00D608EC" w:rsidRPr="00593EE5" w14:paraId="1B7BE2F7" w14:textId="77777777" w:rsidTr="00075C80">
        <w:trPr>
          <w:trHeight w:val="513"/>
        </w:trPr>
        <w:tc>
          <w:tcPr>
            <w:tcW w:w="4422" w:type="dxa"/>
            <w:shd w:val="clear" w:color="auto" w:fill="F2F2F2"/>
          </w:tcPr>
          <w:p w14:paraId="46E8027D" w14:textId="1CC9CF2D" w:rsidR="00D608EC" w:rsidRDefault="00D608EC" w:rsidP="000C64D1">
            <w:pPr>
              <w:rPr>
                <w:rFonts w:ascii="Calibri" w:hAnsi="Calibri" w:cs="Calibri"/>
                <w:sz w:val="20"/>
              </w:rPr>
            </w:pPr>
            <w:r w:rsidRPr="00CE0291">
              <w:rPr>
                <w:rFonts w:ascii="Calibri" w:hAnsi="Calibri" w:cs="Calibri"/>
                <w:b/>
                <w:sz w:val="20"/>
              </w:rPr>
              <w:t>Description</w:t>
            </w:r>
            <w:r w:rsidR="001D083E" w:rsidRPr="00CE0291">
              <w:rPr>
                <w:rFonts w:ascii="Calibri" w:hAnsi="Calibri" w:cs="Calibri"/>
                <w:b/>
                <w:sz w:val="20"/>
              </w:rPr>
              <w:t xml:space="preserve"> of communication material produced</w:t>
            </w:r>
          </w:p>
        </w:tc>
        <w:tc>
          <w:tcPr>
            <w:tcW w:w="4673" w:type="dxa"/>
            <w:shd w:val="clear" w:color="auto" w:fill="F2F2F2"/>
          </w:tcPr>
          <w:p w14:paraId="4DB45DB6" w14:textId="7C9EEC47" w:rsidR="00D608EC" w:rsidRPr="0025425E" w:rsidRDefault="00D608EC" w:rsidP="000C64D1">
            <w:pPr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0"/>
              </w:rPr>
              <w:t>Link</w:t>
            </w:r>
            <w:r w:rsidR="00066A1A">
              <w:rPr>
                <w:rFonts w:ascii="Calibri" w:hAnsi="Calibri" w:cs="Calibri"/>
                <w:b/>
                <w:sz w:val="20"/>
              </w:rPr>
              <w:t>/address</w:t>
            </w:r>
            <w:r>
              <w:rPr>
                <w:rFonts w:ascii="Calibri" w:hAnsi="Calibri" w:cs="Calibri"/>
                <w:b/>
                <w:sz w:val="20"/>
              </w:rPr>
              <w:t xml:space="preserve"> or Attachment (as applicable)</w:t>
            </w:r>
          </w:p>
        </w:tc>
      </w:tr>
      <w:tr w:rsidR="00D608EC" w:rsidRPr="0055793A" w14:paraId="23AE203E" w14:textId="77777777" w:rsidTr="00075C80">
        <w:tc>
          <w:tcPr>
            <w:tcW w:w="4422" w:type="dxa"/>
            <w:shd w:val="clear" w:color="auto" w:fill="auto"/>
          </w:tcPr>
          <w:p w14:paraId="7ABEDB05" w14:textId="77777777" w:rsidR="00D608EC" w:rsidRPr="0025425E" w:rsidRDefault="00D608EC" w:rsidP="000C64D1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  <w:r w:rsidRPr="0025425E">
              <w:rPr>
                <w:rFonts w:ascii="Calibri" w:hAnsi="Calibri" w:cs="Calibri"/>
                <w:color w:val="808080"/>
                <w:sz w:val="20"/>
              </w:rPr>
              <w:t>E.g. News article ‘xxx’</w:t>
            </w:r>
          </w:p>
        </w:tc>
        <w:tc>
          <w:tcPr>
            <w:tcW w:w="4673" w:type="dxa"/>
            <w:shd w:val="clear" w:color="auto" w:fill="auto"/>
          </w:tcPr>
          <w:p w14:paraId="06E53EFD" w14:textId="77777777" w:rsidR="00D608EC" w:rsidRPr="0025425E" w:rsidRDefault="00D608EC" w:rsidP="000C64D1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D608EC" w:rsidRPr="0055793A" w14:paraId="584D1C04" w14:textId="77777777" w:rsidTr="00075C80">
        <w:tc>
          <w:tcPr>
            <w:tcW w:w="4422" w:type="dxa"/>
            <w:shd w:val="clear" w:color="auto" w:fill="auto"/>
          </w:tcPr>
          <w:p w14:paraId="6A17A411" w14:textId="3BE4A9AC" w:rsidR="00D608EC" w:rsidRPr="0025425E" w:rsidRDefault="00D608EC" w:rsidP="001D083E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  <w:r w:rsidRPr="0025425E">
              <w:rPr>
                <w:rFonts w:ascii="Calibri" w:hAnsi="Calibri" w:cs="Calibri"/>
                <w:color w:val="808080"/>
                <w:sz w:val="20"/>
              </w:rPr>
              <w:t>E.g. Project website</w:t>
            </w:r>
            <w:r w:rsidR="00066A1A">
              <w:rPr>
                <w:rFonts w:ascii="Calibri" w:hAnsi="Calibri" w:cs="Calibri"/>
                <w:color w:val="808080"/>
                <w:sz w:val="20"/>
              </w:rPr>
              <w:t xml:space="preserve"> </w:t>
            </w:r>
          </w:p>
        </w:tc>
        <w:tc>
          <w:tcPr>
            <w:tcW w:w="4673" w:type="dxa"/>
            <w:shd w:val="clear" w:color="auto" w:fill="auto"/>
          </w:tcPr>
          <w:p w14:paraId="27FE0D33" w14:textId="77777777" w:rsidR="00D608EC" w:rsidRPr="0025425E" w:rsidRDefault="00D608EC" w:rsidP="000C64D1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D608EC" w:rsidRPr="0025425E" w14:paraId="399C666D" w14:textId="77777777" w:rsidTr="00075C80">
        <w:tc>
          <w:tcPr>
            <w:tcW w:w="4422" w:type="dxa"/>
            <w:shd w:val="clear" w:color="auto" w:fill="auto"/>
          </w:tcPr>
          <w:p w14:paraId="2138B207" w14:textId="77777777" w:rsidR="00D608EC" w:rsidRPr="0025425E" w:rsidRDefault="00D608EC" w:rsidP="000C64D1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  <w:tc>
          <w:tcPr>
            <w:tcW w:w="4673" w:type="dxa"/>
            <w:shd w:val="clear" w:color="auto" w:fill="auto"/>
          </w:tcPr>
          <w:p w14:paraId="17127197" w14:textId="77777777" w:rsidR="00D608EC" w:rsidRPr="0025425E" w:rsidRDefault="00D608EC" w:rsidP="000C64D1">
            <w:pPr>
              <w:spacing w:before="120" w:after="120"/>
              <w:rPr>
                <w:rFonts w:ascii="Calibri" w:hAnsi="Calibri" w:cs="Calibri"/>
                <w:color w:val="808080"/>
                <w:sz w:val="20"/>
              </w:rPr>
            </w:pPr>
          </w:p>
        </w:tc>
      </w:tr>
      <w:tr w:rsidR="00075C80" w:rsidRPr="00593EE5" w14:paraId="3799D80D" w14:textId="77777777" w:rsidTr="005B2424">
        <w:trPr>
          <w:trHeight w:val="1142"/>
        </w:trPr>
        <w:tc>
          <w:tcPr>
            <w:tcW w:w="9095" w:type="dxa"/>
            <w:gridSpan w:val="2"/>
            <w:shd w:val="clear" w:color="auto" w:fill="DEEAF6"/>
          </w:tcPr>
          <w:p w14:paraId="1797DA2E" w14:textId="37C87E10" w:rsidR="00075C80" w:rsidRPr="004201ED" w:rsidRDefault="00075C80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r w:rsidRPr="00593EE5">
              <w:rPr>
                <w:rFonts w:ascii="Calibri" w:hAnsi="Calibri" w:cs="Calibri"/>
                <w:b/>
                <w:sz w:val="20"/>
              </w:rPr>
              <w:t>4.2</w:t>
            </w:r>
            <w:r w:rsidR="00ED6C05">
              <w:rPr>
                <w:rFonts w:ascii="Calibri" w:hAnsi="Calibri" w:cs="Calibri"/>
                <w:sz w:val="20"/>
              </w:rPr>
              <w:tab/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The </w:t>
            </w:r>
            <w:r>
              <w:rPr>
                <w:rFonts w:ascii="Calibri" w:hAnsi="Calibri" w:cs="Calibri"/>
                <w:b/>
                <w:sz w:val="20"/>
              </w:rPr>
              <w:t>EU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and/or ICMPD may wish to </w:t>
            </w:r>
            <w:r>
              <w:rPr>
                <w:rFonts w:ascii="Calibri" w:hAnsi="Calibri" w:cs="Calibri"/>
                <w:b/>
                <w:sz w:val="20"/>
              </w:rPr>
              <w:t>publicise the results of Action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. Do you have any objection to </w:t>
            </w:r>
            <w:r>
              <w:rPr>
                <w:rFonts w:ascii="Calibri" w:hAnsi="Calibri" w:cs="Calibri"/>
                <w:b/>
                <w:sz w:val="20"/>
              </w:rPr>
              <w:t xml:space="preserve">any part of this </w:t>
            </w:r>
            <w:r w:rsidRPr="00593EE5">
              <w:rPr>
                <w:rFonts w:ascii="Calibri" w:hAnsi="Calibri" w:cs="Calibri"/>
                <w:b/>
                <w:sz w:val="20"/>
              </w:rPr>
              <w:t>report, or information included in</w:t>
            </w:r>
            <w:r>
              <w:rPr>
                <w:rFonts w:ascii="Calibri" w:hAnsi="Calibri" w:cs="Calibri"/>
                <w:b/>
                <w:sz w:val="20"/>
              </w:rPr>
              <w:t>/attached to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it, being used for official communication purposes by the </w:t>
            </w:r>
            <w:r>
              <w:rPr>
                <w:rFonts w:ascii="Calibri" w:hAnsi="Calibri" w:cs="Calibri"/>
                <w:b/>
                <w:sz w:val="20"/>
              </w:rPr>
              <w:t>EU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or ICMPD</w:t>
            </w:r>
            <w:r>
              <w:rPr>
                <w:rFonts w:ascii="Calibri" w:hAnsi="Calibri" w:cs="Calibri"/>
                <w:b/>
                <w:sz w:val="20"/>
              </w:rPr>
              <w:t>,</w:t>
            </w:r>
            <w:r w:rsidRPr="00593EE5">
              <w:rPr>
                <w:rFonts w:ascii="Calibri" w:hAnsi="Calibri" w:cs="Calibri"/>
                <w:b/>
                <w:sz w:val="20"/>
              </w:rPr>
              <w:t xml:space="preserve"> including the publication of the report in its entirety on their websites? If so, please state your objections here.</w:t>
            </w:r>
          </w:p>
        </w:tc>
      </w:tr>
      <w:tr w:rsidR="00D608EC" w:rsidRPr="00593EE5" w14:paraId="23B7868E" w14:textId="77777777" w:rsidTr="00075C80">
        <w:tc>
          <w:tcPr>
            <w:tcW w:w="9095" w:type="dxa"/>
            <w:gridSpan w:val="2"/>
            <w:shd w:val="clear" w:color="auto" w:fill="auto"/>
          </w:tcPr>
          <w:p w14:paraId="24022D30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028C4257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59D9A40C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0D775328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35BDD423" w14:textId="77777777" w:rsidR="00D608EC" w:rsidRDefault="00D608EC" w:rsidP="000C64D1">
            <w:pPr>
              <w:rPr>
                <w:rFonts w:ascii="Calibri" w:hAnsi="Calibri" w:cs="Calibri"/>
                <w:sz w:val="20"/>
              </w:rPr>
            </w:pPr>
          </w:p>
          <w:p w14:paraId="4E801BCE" w14:textId="77777777" w:rsidR="00D608EC" w:rsidRPr="00593EE5" w:rsidRDefault="00D608EC" w:rsidP="000C64D1">
            <w:pPr>
              <w:rPr>
                <w:rFonts w:ascii="Calibri" w:hAnsi="Calibri" w:cs="Calibri"/>
                <w:sz w:val="20"/>
              </w:rPr>
            </w:pPr>
          </w:p>
        </w:tc>
      </w:tr>
    </w:tbl>
    <w:p w14:paraId="3F59076D" w14:textId="77777777" w:rsidR="007B3765" w:rsidRPr="009F1D9B" w:rsidRDefault="007B3765" w:rsidP="00AC5220">
      <w:pPr>
        <w:jc w:val="both"/>
        <w:rPr>
          <w:rFonts w:ascii="Calibri" w:hAnsi="Calibri" w:cs="Calibri"/>
          <w:b/>
          <w:sz w:val="20"/>
        </w:rPr>
      </w:pPr>
    </w:p>
    <w:p w14:paraId="557EB7BD" w14:textId="77777777" w:rsidR="008B70E4" w:rsidRPr="00CC793F" w:rsidRDefault="008B70E4" w:rsidP="005A23A8">
      <w:pPr>
        <w:keepNext/>
        <w:keepLines/>
        <w:numPr>
          <w:ilvl w:val="0"/>
          <w:numId w:val="3"/>
        </w:numPr>
        <w:pBdr>
          <w:bottom w:val="single" w:sz="4" w:space="1" w:color="auto"/>
        </w:pBdr>
        <w:spacing w:before="120"/>
        <w:ind w:left="357" w:hanging="357"/>
        <w:jc w:val="both"/>
        <w:rPr>
          <w:rFonts w:ascii="Calibri" w:hAnsi="Calibri" w:cs="Calibri"/>
          <w:b/>
          <w:sz w:val="22"/>
        </w:rPr>
      </w:pPr>
      <w:r w:rsidRPr="00CC793F">
        <w:rPr>
          <w:rFonts w:ascii="Calibri" w:hAnsi="Calibri" w:cs="Calibri"/>
          <w:b/>
          <w:sz w:val="22"/>
        </w:rPr>
        <w:t>Location of records, accounting and supporting documents</w:t>
      </w:r>
    </w:p>
    <w:p w14:paraId="795BB103" w14:textId="77777777" w:rsidR="00E84E5E" w:rsidRPr="009F1D9B" w:rsidRDefault="00E84E5E" w:rsidP="005A23A8">
      <w:pPr>
        <w:jc w:val="both"/>
        <w:rPr>
          <w:rFonts w:ascii="Calibri" w:hAnsi="Calibri" w:cs="Calibri"/>
          <w:sz w:val="20"/>
        </w:rPr>
      </w:pPr>
    </w:p>
    <w:p w14:paraId="4DA2BABF" w14:textId="77777777" w:rsidR="007B3765" w:rsidRPr="009F1D9B" w:rsidRDefault="007B3765" w:rsidP="005A23A8">
      <w:pPr>
        <w:jc w:val="both"/>
        <w:rPr>
          <w:rFonts w:ascii="Calibri" w:hAnsi="Calibri" w:cs="Calibri"/>
          <w:sz w:val="20"/>
        </w:rPr>
      </w:pPr>
    </w:p>
    <w:tbl>
      <w:tblPr>
        <w:tblW w:w="91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7"/>
        <w:gridCol w:w="2457"/>
        <w:gridCol w:w="3231"/>
      </w:tblGrid>
      <w:tr w:rsidR="00075C80" w:rsidRPr="009F1D9B" w14:paraId="4D3F87D3" w14:textId="77777777" w:rsidTr="00CE0CCC">
        <w:trPr>
          <w:trHeight w:val="624"/>
        </w:trPr>
        <w:tc>
          <w:tcPr>
            <w:tcW w:w="9185" w:type="dxa"/>
            <w:gridSpan w:val="3"/>
            <w:shd w:val="clear" w:color="auto" w:fill="DEEAF6"/>
          </w:tcPr>
          <w:p w14:paraId="7C9DCFF3" w14:textId="78F21A24" w:rsidR="00075C80" w:rsidRPr="009F1D9B" w:rsidRDefault="00075C80" w:rsidP="00CE0291">
            <w:pPr>
              <w:tabs>
                <w:tab w:val="left" w:pos="459"/>
              </w:tabs>
              <w:spacing w:before="120" w:after="120"/>
              <w:ind w:left="459" w:hanging="459"/>
              <w:jc w:val="both"/>
              <w:rPr>
                <w:rFonts w:ascii="Calibri" w:hAnsi="Calibri" w:cs="Calibri"/>
                <w:b/>
                <w:sz w:val="20"/>
              </w:rPr>
            </w:pPr>
            <w:proofErr w:type="gramStart"/>
            <w:r>
              <w:rPr>
                <w:rFonts w:ascii="Calibri" w:hAnsi="Calibri" w:cs="Calibri"/>
                <w:b/>
                <w:sz w:val="20"/>
              </w:rPr>
              <w:t>5.1</w:t>
            </w:r>
            <w:r w:rsidR="006D0CD1">
              <w:rPr>
                <w:rFonts w:ascii="Calibri" w:hAnsi="Calibri" w:cs="Calibri"/>
                <w:b/>
                <w:sz w:val="20"/>
              </w:rPr>
              <w:tab/>
            </w:r>
            <w:r w:rsidRPr="009F1D9B">
              <w:rPr>
                <w:rFonts w:ascii="Calibri" w:hAnsi="Calibri" w:cs="Calibri"/>
                <w:b/>
                <w:sz w:val="20"/>
              </w:rPr>
              <w:t>Please</w:t>
            </w:r>
            <w:proofErr w:type="gramEnd"/>
            <w:r w:rsidRPr="009F1D9B">
              <w:rPr>
                <w:rFonts w:ascii="Calibri" w:hAnsi="Calibri" w:cs="Calibri"/>
                <w:b/>
                <w:sz w:val="20"/>
              </w:rPr>
              <w:t xml:space="preserve"> indicate the location of records, accounting and supporting documents for each </w:t>
            </w:r>
            <w:r w:rsidR="000D7948">
              <w:rPr>
                <w:rFonts w:ascii="Calibri" w:hAnsi="Calibri" w:cs="Calibri"/>
                <w:b/>
                <w:sz w:val="20"/>
              </w:rPr>
              <w:t xml:space="preserve">organisation 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entitled to </w:t>
            </w:r>
            <w:r w:rsidR="000D7948">
              <w:rPr>
                <w:rFonts w:ascii="Calibri" w:hAnsi="Calibri" w:cs="Calibri"/>
                <w:b/>
                <w:sz w:val="20"/>
              </w:rPr>
              <w:t xml:space="preserve">directly </w:t>
            </w:r>
            <w:r w:rsidRPr="009F1D9B">
              <w:rPr>
                <w:rFonts w:ascii="Calibri" w:hAnsi="Calibri" w:cs="Calibri"/>
                <w:b/>
                <w:sz w:val="20"/>
              </w:rPr>
              <w:t xml:space="preserve">incur </w:t>
            </w:r>
            <w:r w:rsidR="00723AD3">
              <w:rPr>
                <w:rFonts w:ascii="Calibri" w:hAnsi="Calibri" w:cs="Calibri"/>
                <w:b/>
                <w:sz w:val="20"/>
              </w:rPr>
              <w:t>Action</w:t>
            </w:r>
            <w:r w:rsidR="000D7948">
              <w:rPr>
                <w:rFonts w:ascii="Calibri" w:hAnsi="Calibri" w:cs="Calibri"/>
                <w:b/>
                <w:sz w:val="20"/>
              </w:rPr>
              <w:t xml:space="preserve"> </w:t>
            </w:r>
            <w:r w:rsidRPr="009F1D9B">
              <w:rPr>
                <w:rFonts w:ascii="Calibri" w:hAnsi="Calibri" w:cs="Calibri"/>
                <w:b/>
                <w:sz w:val="20"/>
              </w:rPr>
              <w:t>costs</w:t>
            </w:r>
            <w:r w:rsidR="000D7948">
              <w:rPr>
                <w:rFonts w:ascii="Calibri" w:hAnsi="Calibri" w:cs="Calibri"/>
                <w:b/>
                <w:sz w:val="20"/>
              </w:rPr>
              <w:t xml:space="preserve"> (Grant Coordinator and Co-Beneficiaries)</w:t>
            </w:r>
            <w:r w:rsidRPr="009F1D9B">
              <w:rPr>
                <w:rFonts w:ascii="Calibri" w:hAnsi="Calibri" w:cs="Calibri"/>
                <w:b/>
                <w:sz w:val="20"/>
              </w:rPr>
              <w:t>.</w:t>
            </w:r>
          </w:p>
        </w:tc>
      </w:tr>
      <w:tr w:rsidR="007B3765" w:rsidRPr="009F1D9B" w14:paraId="3ED57AB4" w14:textId="77777777" w:rsidTr="006D0CD1">
        <w:tc>
          <w:tcPr>
            <w:tcW w:w="3497" w:type="dxa"/>
            <w:shd w:val="clear" w:color="auto" w:fill="F2F2F2"/>
          </w:tcPr>
          <w:p w14:paraId="194A9A46" w14:textId="77777777" w:rsidR="007B3765" w:rsidRPr="009F1D9B" w:rsidRDefault="00E84E5E" w:rsidP="003F3B89">
            <w:pPr>
              <w:jc w:val="both"/>
              <w:rPr>
                <w:rFonts w:ascii="Calibri" w:hAnsi="Calibri" w:cs="Calibri"/>
                <w:b/>
                <w:sz w:val="20"/>
              </w:rPr>
            </w:pPr>
            <w:r w:rsidRPr="009F1D9B">
              <w:rPr>
                <w:rFonts w:ascii="Calibri" w:hAnsi="Calibri" w:cs="Calibri"/>
                <w:b/>
                <w:sz w:val="20"/>
              </w:rPr>
              <w:t>Beneficiary</w:t>
            </w:r>
            <w:r w:rsidR="007B3765" w:rsidRPr="009F1D9B">
              <w:rPr>
                <w:rFonts w:ascii="Calibri" w:hAnsi="Calibri" w:cs="Calibri"/>
                <w:b/>
                <w:sz w:val="20"/>
              </w:rPr>
              <w:t xml:space="preserve"> Name</w:t>
            </w:r>
          </w:p>
        </w:tc>
        <w:tc>
          <w:tcPr>
            <w:tcW w:w="2457" w:type="dxa"/>
            <w:shd w:val="clear" w:color="auto" w:fill="F2F2F2"/>
          </w:tcPr>
          <w:p w14:paraId="5E0D2321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b/>
                <w:sz w:val="20"/>
              </w:rPr>
            </w:pPr>
            <w:r w:rsidRPr="009F1D9B">
              <w:rPr>
                <w:rFonts w:ascii="Calibri" w:hAnsi="Calibri" w:cs="Calibri"/>
                <w:b/>
                <w:sz w:val="20"/>
              </w:rPr>
              <w:t>Type of documents</w:t>
            </w:r>
          </w:p>
        </w:tc>
        <w:tc>
          <w:tcPr>
            <w:tcW w:w="3231" w:type="dxa"/>
            <w:shd w:val="clear" w:color="auto" w:fill="F2F2F2"/>
          </w:tcPr>
          <w:p w14:paraId="39098F91" w14:textId="15A30600" w:rsidR="007B3765" w:rsidRPr="009F1D9B" w:rsidRDefault="007B3765" w:rsidP="001D083E">
            <w:pPr>
              <w:jc w:val="both"/>
              <w:rPr>
                <w:rFonts w:ascii="Calibri" w:hAnsi="Calibri" w:cs="Calibri"/>
                <w:b/>
                <w:sz w:val="20"/>
              </w:rPr>
            </w:pPr>
            <w:r w:rsidRPr="009F1D9B">
              <w:rPr>
                <w:rFonts w:ascii="Calibri" w:hAnsi="Calibri" w:cs="Calibri"/>
                <w:b/>
                <w:sz w:val="20"/>
              </w:rPr>
              <w:t>Location</w:t>
            </w:r>
            <w:r w:rsidR="000D7948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0D7948" w:rsidRPr="006D0CD1">
              <w:rPr>
                <w:rFonts w:ascii="Calibri" w:hAnsi="Calibri" w:cs="Calibri"/>
                <w:i/>
                <w:sz w:val="20"/>
              </w:rPr>
              <w:t>(</w:t>
            </w:r>
            <w:r w:rsidR="00066A1A">
              <w:rPr>
                <w:rFonts w:ascii="Calibri" w:hAnsi="Calibri" w:cs="Calibri"/>
                <w:i/>
                <w:sz w:val="20"/>
              </w:rPr>
              <w:t>venue</w:t>
            </w:r>
            <w:r w:rsidR="00586180">
              <w:rPr>
                <w:rFonts w:ascii="Calibri" w:hAnsi="Calibri" w:cs="Calibri"/>
                <w:i/>
                <w:sz w:val="20"/>
              </w:rPr>
              <w:t xml:space="preserve">, </w:t>
            </w:r>
            <w:r w:rsidR="000D7948" w:rsidRPr="006D0CD1">
              <w:rPr>
                <w:rFonts w:ascii="Calibri" w:hAnsi="Calibri" w:cs="Calibri"/>
                <w:i/>
                <w:sz w:val="20"/>
              </w:rPr>
              <w:t>city, country)</w:t>
            </w:r>
          </w:p>
        </w:tc>
      </w:tr>
      <w:tr w:rsidR="007B3765" w:rsidRPr="009F1D9B" w14:paraId="7B3E315D" w14:textId="77777777" w:rsidTr="006D0CD1">
        <w:tc>
          <w:tcPr>
            <w:tcW w:w="3497" w:type="dxa"/>
            <w:shd w:val="clear" w:color="auto" w:fill="auto"/>
          </w:tcPr>
          <w:p w14:paraId="1ED11ABE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56FBAC36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3231" w:type="dxa"/>
            <w:shd w:val="clear" w:color="auto" w:fill="auto"/>
          </w:tcPr>
          <w:p w14:paraId="100A6E82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7B3765" w:rsidRPr="009F1D9B" w14:paraId="5DC948E6" w14:textId="77777777" w:rsidTr="006D0CD1">
        <w:tc>
          <w:tcPr>
            <w:tcW w:w="3497" w:type="dxa"/>
            <w:shd w:val="clear" w:color="auto" w:fill="auto"/>
          </w:tcPr>
          <w:p w14:paraId="1BF8A935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2D8029CD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3231" w:type="dxa"/>
            <w:shd w:val="clear" w:color="auto" w:fill="auto"/>
          </w:tcPr>
          <w:p w14:paraId="28D06541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7B3765" w:rsidRPr="009F1D9B" w14:paraId="7E142DC3" w14:textId="77777777" w:rsidTr="006D0CD1">
        <w:tc>
          <w:tcPr>
            <w:tcW w:w="3497" w:type="dxa"/>
            <w:shd w:val="clear" w:color="auto" w:fill="auto"/>
          </w:tcPr>
          <w:p w14:paraId="0DFE9B0A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7B8E8F4B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  <w:tc>
          <w:tcPr>
            <w:tcW w:w="3231" w:type="dxa"/>
            <w:shd w:val="clear" w:color="auto" w:fill="auto"/>
          </w:tcPr>
          <w:p w14:paraId="271C2716" w14:textId="77777777" w:rsidR="007B3765" w:rsidRPr="009F1D9B" w:rsidRDefault="007B3765" w:rsidP="003F3B89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672C8993" w14:textId="77777777" w:rsidR="007B3765" w:rsidRPr="00AC5220" w:rsidRDefault="007B3765" w:rsidP="00AC5220">
      <w:pPr>
        <w:keepNext/>
        <w:keepLines/>
        <w:spacing w:before="120"/>
        <w:ind w:left="357"/>
        <w:jc w:val="both"/>
        <w:rPr>
          <w:rFonts w:ascii="Calibri" w:hAnsi="Calibri"/>
          <w:b/>
          <w:sz w:val="22"/>
        </w:rPr>
      </w:pPr>
    </w:p>
    <w:p w14:paraId="32A6B06F" w14:textId="77777777" w:rsidR="007B3765" w:rsidRPr="00CC793F" w:rsidRDefault="007B3765" w:rsidP="00AC5220">
      <w:pPr>
        <w:keepNext/>
        <w:keepLines/>
        <w:numPr>
          <w:ilvl w:val="0"/>
          <w:numId w:val="3"/>
        </w:numPr>
        <w:pBdr>
          <w:bottom w:val="single" w:sz="4" w:space="1" w:color="auto"/>
        </w:pBdr>
        <w:spacing w:before="120"/>
        <w:ind w:left="357" w:hanging="357"/>
        <w:jc w:val="both"/>
        <w:rPr>
          <w:rFonts w:ascii="Calibri" w:hAnsi="Calibri" w:cs="Calibri"/>
          <w:b/>
          <w:sz w:val="22"/>
        </w:rPr>
      </w:pPr>
      <w:r w:rsidRPr="00CC793F">
        <w:rPr>
          <w:rFonts w:ascii="Calibri" w:hAnsi="Calibri" w:cs="Calibri"/>
          <w:b/>
          <w:sz w:val="22"/>
        </w:rPr>
        <w:t>Report submission</w:t>
      </w:r>
    </w:p>
    <w:p w14:paraId="3FCB589B" w14:textId="77777777" w:rsidR="007B3765" w:rsidRPr="009F1D9B" w:rsidRDefault="007B3765" w:rsidP="004A7F60">
      <w:pPr>
        <w:jc w:val="both"/>
        <w:rPr>
          <w:rFonts w:ascii="Calibri" w:hAnsi="Calibri" w:cs="Calibri"/>
          <w:sz w:val="20"/>
        </w:rPr>
      </w:pPr>
    </w:p>
    <w:tbl>
      <w:tblPr>
        <w:tblW w:w="91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8"/>
        <w:gridCol w:w="4677"/>
      </w:tblGrid>
      <w:tr w:rsidR="007B3765" w:rsidRPr="009F1D9B" w14:paraId="2E67B94F" w14:textId="77777777" w:rsidTr="00CE0CCC">
        <w:tc>
          <w:tcPr>
            <w:tcW w:w="4508" w:type="dxa"/>
            <w:shd w:val="clear" w:color="auto" w:fill="F2F2F2"/>
          </w:tcPr>
          <w:p w14:paraId="177839D2" w14:textId="73A22DC2" w:rsidR="004250A3" w:rsidRDefault="004250A3" w:rsidP="00CE0291">
            <w:pPr>
              <w:jc w:val="both"/>
              <w:outlineLvl w:val="0"/>
              <w:rPr>
                <w:rFonts w:ascii="Calibri" w:hAnsi="Calibri" w:cs="Calibri"/>
                <w:i/>
                <w:sz w:val="20"/>
              </w:rPr>
            </w:pPr>
            <w:r w:rsidRPr="00C66C11">
              <w:rPr>
                <w:rFonts w:ascii="Calibri" w:hAnsi="Calibri" w:cs="Calibri"/>
                <w:sz w:val="20"/>
              </w:rPr>
              <w:t xml:space="preserve">Coordinator’s legal representative or Contact Person </w:t>
            </w:r>
            <w:r w:rsidRPr="00CE0291">
              <w:rPr>
                <w:rFonts w:ascii="Calibri" w:hAnsi="Calibri" w:cs="Calibri"/>
                <w:i/>
                <w:sz w:val="20"/>
              </w:rPr>
              <w:t>(as indicated in the Grant Contract Special Conditions and/or Annex I</w:t>
            </w:r>
            <w:r w:rsidR="008B0899" w:rsidRPr="00CE0291">
              <w:rPr>
                <w:rFonts w:ascii="Calibri" w:hAnsi="Calibri" w:cs="Calibri"/>
                <w:i/>
                <w:sz w:val="20"/>
              </w:rPr>
              <w:t>)</w:t>
            </w:r>
          </w:p>
          <w:p w14:paraId="2FC25175" w14:textId="77777777" w:rsidR="001D083E" w:rsidRDefault="001D083E" w:rsidP="00CE0291">
            <w:pPr>
              <w:jc w:val="both"/>
              <w:outlineLvl w:val="0"/>
              <w:rPr>
                <w:rFonts w:ascii="Calibri" w:hAnsi="Calibri" w:cs="Calibri"/>
                <w:sz w:val="20"/>
              </w:rPr>
            </w:pPr>
          </w:p>
          <w:p w14:paraId="7A4EF418" w14:textId="77777777" w:rsidR="004250A3" w:rsidRPr="004824BE" w:rsidRDefault="004250A3" w:rsidP="004250A3">
            <w:pPr>
              <w:outlineLvl w:val="0"/>
              <w:rPr>
                <w:rFonts w:ascii="Calibri" w:hAnsi="Calibri" w:cs="Calibri"/>
                <w:sz w:val="20"/>
              </w:rPr>
            </w:pPr>
            <w:r w:rsidRPr="004824BE">
              <w:rPr>
                <w:rFonts w:ascii="Calibri" w:hAnsi="Calibri" w:cs="Calibri"/>
                <w:sz w:val="20"/>
              </w:rPr>
              <w:t>(Name and Title)</w:t>
            </w:r>
          </w:p>
          <w:p w14:paraId="43776380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  <w:tc>
          <w:tcPr>
            <w:tcW w:w="4677" w:type="dxa"/>
            <w:shd w:val="clear" w:color="auto" w:fill="auto"/>
          </w:tcPr>
          <w:p w14:paraId="5630EFAE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</w:tr>
      <w:tr w:rsidR="00A35C10" w:rsidRPr="009F1D9B" w14:paraId="2CE19D1A" w14:textId="77777777" w:rsidTr="00CE0CCC">
        <w:tc>
          <w:tcPr>
            <w:tcW w:w="4508" w:type="dxa"/>
            <w:shd w:val="clear" w:color="auto" w:fill="F2F2F2"/>
          </w:tcPr>
          <w:p w14:paraId="5C3CD008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  <w:r w:rsidRPr="009F1D9B">
              <w:rPr>
                <w:rFonts w:ascii="Calibri" w:hAnsi="Calibri" w:cs="Calibri"/>
                <w:sz w:val="20"/>
              </w:rPr>
              <w:t>Location</w:t>
            </w:r>
          </w:p>
          <w:p w14:paraId="2405B5EC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  <w:tc>
          <w:tcPr>
            <w:tcW w:w="4677" w:type="dxa"/>
            <w:shd w:val="clear" w:color="auto" w:fill="auto"/>
          </w:tcPr>
          <w:p w14:paraId="0A20F19C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</w:tr>
      <w:tr w:rsidR="007B3765" w:rsidRPr="009F1D9B" w14:paraId="6E31BACB" w14:textId="77777777" w:rsidTr="00CE0CCC">
        <w:tc>
          <w:tcPr>
            <w:tcW w:w="4508" w:type="dxa"/>
            <w:shd w:val="clear" w:color="auto" w:fill="F2F2F2"/>
          </w:tcPr>
          <w:p w14:paraId="6654C775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  <w:r w:rsidRPr="009F1D9B">
              <w:rPr>
                <w:rFonts w:ascii="Calibri" w:hAnsi="Calibri" w:cs="Calibri"/>
                <w:sz w:val="20"/>
              </w:rPr>
              <w:t>Signature</w:t>
            </w:r>
          </w:p>
          <w:p w14:paraId="5D74CB9D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  <w:tc>
          <w:tcPr>
            <w:tcW w:w="4677" w:type="dxa"/>
            <w:shd w:val="clear" w:color="auto" w:fill="auto"/>
          </w:tcPr>
          <w:p w14:paraId="64B42664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</w:tr>
      <w:tr w:rsidR="007B3765" w:rsidRPr="009F1D9B" w14:paraId="0486B465" w14:textId="77777777" w:rsidTr="00CE0CCC">
        <w:tc>
          <w:tcPr>
            <w:tcW w:w="4508" w:type="dxa"/>
            <w:shd w:val="clear" w:color="auto" w:fill="F2F2F2"/>
          </w:tcPr>
          <w:p w14:paraId="04D7F03E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  <w:r w:rsidRPr="009F1D9B">
              <w:rPr>
                <w:rFonts w:ascii="Calibri" w:hAnsi="Calibri" w:cs="Calibri"/>
                <w:sz w:val="20"/>
              </w:rPr>
              <w:t>Date report due</w:t>
            </w:r>
          </w:p>
        </w:tc>
        <w:tc>
          <w:tcPr>
            <w:tcW w:w="4677" w:type="dxa"/>
            <w:shd w:val="clear" w:color="auto" w:fill="auto"/>
          </w:tcPr>
          <w:p w14:paraId="6B281C9D" w14:textId="6EA2064A" w:rsidR="007B3765" w:rsidRPr="009F1D9B" w:rsidRDefault="00982C04" w:rsidP="003F3B89">
            <w:pPr>
              <w:outlineLvl w:val="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dd</w:t>
            </w:r>
            <w:r w:rsidR="006A22C6">
              <w:rPr>
                <w:rFonts w:ascii="Calibri" w:hAnsi="Calibri" w:cs="Calibri"/>
                <w:sz w:val="20"/>
              </w:rPr>
              <w:t>/</w:t>
            </w:r>
            <w:r>
              <w:rPr>
                <w:rFonts w:ascii="Calibri" w:hAnsi="Calibri" w:cs="Calibri"/>
                <w:sz w:val="20"/>
              </w:rPr>
              <w:t>mm</w:t>
            </w:r>
            <w:r w:rsidR="006A22C6">
              <w:rPr>
                <w:rFonts w:ascii="Calibri" w:hAnsi="Calibri" w:cs="Calibri"/>
                <w:sz w:val="20"/>
              </w:rPr>
              <w:t>/</w:t>
            </w:r>
            <w:r>
              <w:rPr>
                <w:rFonts w:ascii="Calibri" w:hAnsi="Calibri" w:cs="Calibri"/>
                <w:sz w:val="20"/>
              </w:rPr>
              <w:t>yyyy</w:t>
            </w:r>
          </w:p>
          <w:p w14:paraId="7CDEA5AC" w14:textId="77777777" w:rsidR="00A35C10" w:rsidRPr="009F1D9B" w:rsidRDefault="00A35C10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</w:tr>
      <w:tr w:rsidR="007B3765" w:rsidRPr="009F1D9B" w14:paraId="33DF615A" w14:textId="77777777" w:rsidTr="00CE0CCC">
        <w:tc>
          <w:tcPr>
            <w:tcW w:w="4508" w:type="dxa"/>
            <w:shd w:val="clear" w:color="auto" w:fill="F2F2F2"/>
          </w:tcPr>
          <w:p w14:paraId="3EC33260" w14:textId="77777777" w:rsidR="007B3765" w:rsidRPr="009F1D9B" w:rsidRDefault="007B3765" w:rsidP="003F3B89">
            <w:pPr>
              <w:outlineLvl w:val="0"/>
              <w:rPr>
                <w:rFonts w:ascii="Calibri" w:hAnsi="Calibri" w:cs="Calibri"/>
                <w:sz w:val="20"/>
              </w:rPr>
            </w:pPr>
            <w:r w:rsidRPr="009F1D9B">
              <w:rPr>
                <w:rFonts w:ascii="Calibri" w:hAnsi="Calibri" w:cs="Calibri"/>
                <w:sz w:val="20"/>
              </w:rPr>
              <w:t>Date report sent</w:t>
            </w:r>
          </w:p>
        </w:tc>
        <w:tc>
          <w:tcPr>
            <w:tcW w:w="4677" w:type="dxa"/>
            <w:shd w:val="clear" w:color="auto" w:fill="auto"/>
          </w:tcPr>
          <w:p w14:paraId="617062BE" w14:textId="66272B05" w:rsidR="007B3765" w:rsidRPr="009F1D9B" w:rsidRDefault="00982C04" w:rsidP="003F3B89">
            <w:pPr>
              <w:outlineLvl w:val="0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dd</w:t>
            </w:r>
            <w:r w:rsidR="00552C7C">
              <w:rPr>
                <w:rFonts w:ascii="Calibri" w:hAnsi="Calibri" w:cs="Calibri"/>
                <w:sz w:val="20"/>
              </w:rPr>
              <w:t>/mm</w:t>
            </w:r>
            <w:r w:rsidR="00586180">
              <w:rPr>
                <w:rFonts w:ascii="Calibri" w:hAnsi="Calibri" w:cs="Calibri"/>
                <w:sz w:val="20"/>
              </w:rPr>
              <w:t>/</w:t>
            </w:r>
            <w:r w:rsidR="00552C7C">
              <w:rPr>
                <w:rFonts w:ascii="Calibri" w:hAnsi="Calibri" w:cs="Calibri"/>
                <w:sz w:val="20"/>
              </w:rPr>
              <w:t>yyyy</w:t>
            </w:r>
          </w:p>
          <w:p w14:paraId="2F88F302" w14:textId="77777777" w:rsidR="00A35C10" w:rsidRPr="009F1D9B" w:rsidRDefault="00A35C10" w:rsidP="003F3B89">
            <w:pPr>
              <w:outlineLvl w:val="0"/>
              <w:rPr>
                <w:rFonts w:ascii="Calibri" w:hAnsi="Calibri" w:cs="Calibri"/>
                <w:sz w:val="20"/>
              </w:rPr>
            </w:pPr>
          </w:p>
        </w:tc>
      </w:tr>
    </w:tbl>
    <w:p w14:paraId="1BA69A6E" w14:textId="77777777" w:rsidR="00A54AFC" w:rsidRPr="00DC2F76" w:rsidRDefault="00A54AFC" w:rsidP="007B3765">
      <w:pPr>
        <w:jc w:val="both"/>
        <w:outlineLvl w:val="0"/>
        <w:rPr>
          <w:rFonts w:ascii="Calibri" w:hAnsi="Calibri"/>
          <w:sz w:val="18"/>
        </w:rPr>
      </w:pPr>
    </w:p>
    <w:sectPr w:rsidR="00A54AFC" w:rsidRPr="00DC2F76" w:rsidSect="003D2C33">
      <w:pgSz w:w="11907" w:h="16840" w:code="9"/>
      <w:pgMar w:top="1134" w:right="1418" w:bottom="1418" w:left="1418" w:header="709" w:footer="709" w:gutter="0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987D9" w16cex:dateUtc="2022-10-06T14:59:00Z"/>
  <w16cex:commentExtensible w16cex:durableId="27ACD602" w16cex:dateUtc="2023-03-03T19:24:00Z"/>
  <w16cex:commentExtensible w16cex:durableId="27ACDAB4" w16cex:dateUtc="2023-03-03T19:41:00Z"/>
  <w16cex:commentExtensible w16cex:durableId="26E9836A" w16cex:dateUtc="2022-10-06T14:40:00Z"/>
  <w16cex:commentExtensible w16cex:durableId="27AD9586" w16cex:dateUtc="2023-03-04T09:01:00Z"/>
  <w16cex:commentExtensible w16cex:durableId="27ACDA0E" w16cex:dateUtc="2023-03-03T19:41:00Z"/>
  <w16cex:commentExtensible w16cex:durableId="26E984D6" w16cex:dateUtc="2022-10-06T14:46:00Z"/>
  <w16cex:commentExtensible w16cex:durableId="27AD9A53" w16cex:dateUtc="2023-03-04T09:22:00Z"/>
  <w16cex:commentExtensible w16cex:durableId="27AD98AC" w16cex:dateUtc="2023-03-04T09:15:00Z"/>
  <w16cex:commentExtensible w16cex:durableId="27AD9A0B" w16cex:dateUtc="2023-03-04T09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A19875" w16cid:durableId="26E987D9"/>
  <w16cid:commentId w16cid:paraId="1BC366CB" w16cid:durableId="27ACB29C"/>
  <w16cid:commentId w16cid:paraId="3B0681DB" w16cid:durableId="27ACD602"/>
  <w16cid:commentId w16cid:paraId="7DD133F2" w16cid:durableId="27ACDAB5"/>
  <w16cid:commentId w16cid:paraId="5DC2CC77" w16cid:durableId="27ACDAB4"/>
  <w16cid:commentId w16cid:paraId="7FB506CB" w16cid:durableId="26E9820C"/>
  <w16cid:commentId w16cid:paraId="5ED2A1F7" w16cid:durableId="26E9820B"/>
  <w16cid:commentId w16cid:paraId="4CB8458D" w16cid:durableId="26E9836A"/>
  <w16cid:commentId w16cid:paraId="674B9905" w16cid:durableId="27ACB2A4"/>
  <w16cid:commentId w16cid:paraId="5A7FC724" w16cid:durableId="27AD9586"/>
  <w16cid:commentId w16cid:paraId="67B2B2E8" w16cid:durableId="27ACB2A5"/>
  <w16cid:commentId w16cid:paraId="43B490C9" w16cid:durableId="27ACDA0E"/>
  <w16cid:commentId w16cid:paraId="7A66FE6D" w16cid:durableId="26E984D6"/>
  <w16cid:commentId w16cid:paraId="34CF41B8" w16cid:durableId="27ACB2A8"/>
  <w16cid:commentId w16cid:paraId="29802422" w16cid:durableId="27AD9A53"/>
  <w16cid:commentId w16cid:paraId="2BDD29C4" w16cid:durableId="27AD98AC"/>
  <w16cid:commentId w16cid:paraId="7C42FE18" w16cid:durableId="26E9807A"/>
  <w16cid:commentId w16cid:paraId="1F7B7642" w16cid:durableId="26E9807B"/>
  <w16cid:commentId w16cid:paraId="3087A1A7" w16cid:durableId="26E9807C"/>
  <w16cid:commentId w16cid:paraId="1CFDD863" w16cid:durableId="27AD9A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C38A7" w14:textId="77777777" w:rsidR="005F1841" w:rsidRPr="00306096" w:rsidRDefault="005F1841">
      <w:r w:rsidRPr="00306096">
        <w:separator/>
      </w:r>
    </w:p>
  </w:endnote>
  <w:endnote w:type="continuationSeparator" w:id="0">
    <w:p w14:paraId="74325A2E" w14:textId="77777777" w:rsidR="005F1841" w:rsidRPr="00306096" w:rsidRDefault="005F1841">
      <w:r w:rsidRPr="00306096">
        <w:continuationSeparator/>
      </w:r>
    </w:p>
  </w:endnote>
  <w:endnote w:type="continuationNotice" w:id="1">
    <w:p w14:paraId="6EEC926A" w14:textId="77777777" w:rsidR="005F1841" w:rsidRDefault="005F18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BBF99" w14:textId="77777777" w:rsidR="009B0346" w:rsidRDefault="009B0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3B392" w14:textId="035B237D" w:rsidR="004D3F52" w:rsidRPr="007F467D" w:rsidRDefault="007F467D" w:rsidP="007F467D">
    <w:pPr>
      <w:pStyle w:val="Footer"/>
      <w:rPr>
        <w:rFonts w:ascii="Calibri" w:hAnsi="Calibri" w:cs="Calibri"/>
        <w:b/>
        <w:snapToGrid w:val="0"/>
        <w:sz w:val="16"/>
        <w:szCs w:val="16"/>
      </w:rPr>
    </w:pPr>
    <w:r w:rsidRPr="00EB48BE">
      <w:rPr>
        <w:rFonts w:ascii="Calibri" w:hAnsi="Calibri" w:cs="Calibri"/>
        <w:snapToGrid w:val="0"/>
        <w:sz w:val="16"/>
        <w:szCs w:val="16"/>
        <w:shd w:val="clear" w:color="auto" w:fill="FBD4B4"/>
      </w:rPr>
      <w:t>Final</w:t>
    </w:r>
    <w:r w:rsidRPr="00EB48BE">
      <w:rPr>
        <w:rFonts w:ascii="Calibri" w:hAnsi="Calibri" w:cs="Calibri"/>
        <w:snapToGrid w:val="0"/>
        <w:sz w:val="16"/>
        <w:szCs w:val="16"/>
      </w:rPr>
      <w:t xml:space="preserve"> Narrative Report Template (MPF)</w:t>
    </w:r>
    <w:r w:rsidR="006706C5" w:rsidRPr="00EB48BE">
      <w:rPr>
        <w:rFonts w:ascii="Calibri" w:hAnsi="Calibri" w:cs="Calibri"/>
        <w:b/>
        <w:snapToGrid w:val="0"/>
        <w:sz w:val="16"/>
        <w:szCs w:val="16"/>
      </w:rPr>
      <w:t xml:space="preserve">   </w:t>
    </w:r>
    <w:r w:rsidR="00C410BC">
      <w:rPr>
        <w:rFonts w:ascii="Calibri" w:hAnsi="Calibri" w:cs="Calibri"/>
        <w:b/>
        <w:snapToGrid w:val="0"/>
        <w:sz w:val="16"/>
        <w:szCs w:val="16"/>
      </w:rPr>
      <w:t xml:space="preserve">          </w:t>
    </w:r>
    <w:r>
      <w:rPr>
        <w:rFonts w:ascii="Calibri" w:hAnsi="Calibri" w:cs="Calibri"/>
        <w:b/>
        <w:snapToGrid w:val="0"/>
        <w:sz w:val="16"/>
        <w:szCs w:val="16"/>
      </w:rPr>
      <w:t xml:space="preserve">                                                                                                                                         </w:t>
    </w:r>
    <w:r w:rsidR="00C410BC">
      <w:rPr>
        <w:rFonts w:ascii="Calibri" w:hAnsi="Calibri" w:cs="Calibri"/>
        <w:b/>
        <w:snapToGrid w:val="0"/>
        <w:sz w:val="16"/>
        <w:szCs w:val="16"/>
      </w:rPr>
      <w:t xml:space="preserve">       </w:t>
    </w:r>
    <w:r>
      <w:rPr>
        <w:rFonts w:ascii="Calibri" w:hAnsi="Calibri" w:cs="Calibri"/>
        <w:b/>
        <w:snapToGrid w:val="0"/>
        <w:sz w:val="16"/>
        <w:szCs w:val="16"/>
      </w:rPr>
      <w:t xml:space="preserve"> </w:t>
    </w:r>
    <w:r w:rsidR="00757A98" w:rsidRPr="00EB48BE">
      <w:rPr>
        <w:rFonts w:ascii="Calibri" w:hAnsi="Calibri" w:cs="Calibri"/>
        <w:sz w:val="16"/>
        <w:szCs w:val="16"/>
      </w:rPr>
      <w:t xml:space="preserve">Page </w:t>
    </w:r>
    <w:r w:rsidR="00757A98" w:rsidRPr="00EB48BE">
      <w:rPr>
        <w:rFonts w:ascii="Calibri" w:hAnsi="Calibri" w:cs="Calibri"/>
        <w:sz w:val="16"/>
        <w:szCs w:val="16"/>
      </w:rPr>
      <w:fldChar w:fldCharType="begin"/>
    </w:r>
    <w:r w:rsidR="00757A98" w:rsidRPr="00EB48BE">
      <w:rPr>
        <w:rFonts w:ascii="Calibri" w:hAnsi="Calibri" w:cs="Calibri"/>
        <w:sz w:val="16"/>
        <w:szCs w:val="16"/>
      </w:rPr>
      <w:instrText xml:space="preserve"> PAGE </w:instrText>
    </w:r>
    <w:r w:rsidR="00757A98" w:rsidRPr="00EB48BE">
      <w:rPr>
        <w:rFonts w:ascii="Calibri" w:hAnsi="Calibri" w:cs="Calibri"/>
        <w:sz w:val="16"/>
        <w:szCs w:val="16"/>
      </w:rPr>
      <w:fldChar w:fldCharType="separate"/>
    </w:r>
    <w:r w:rsidR="001E5EEF">
      <w:rPr>
        <w:rFonts w:ascii="Calibri" w:hAnsi="Calibri" w:cs="Calibri"/>
        <w:noProof/>
        <w:sz w:val="16"/>
        <w:szCs w:val="16"/>
      </w:rPr>
      <w:t>8</w:t>
    </w:r>
    <w:r w:rsidR="00757A98" w:rsidRPr="00EB48BE">
      <w:rPr>
        <w:rFonts w:ascii="Calibri" w:hAnsi="Calibri" w:cs="Calibri"/>
        <w:sz w:val="16"/>
        <w:szCs w:val="16"/>
      </w:rPr>
      <w:fldChar w:fldCharType="end"/>
    </w:r>
    <w:r w:rsidR="00757A98" w:rsidRPr="00EB48BE">
      <w:rPr>
        <w:rFonts w:ascii="Calibri" w:hAnsi="Calibri" w:cs="Calibri"/>
        <w:sz w:val="16"/>
        <w:szCs w:val="16"/>
      </w:rPr>
      <w:t xml:space="preserve"> of </w:t>
    </w:r>
    <w:r w:rsidR="00757A98" w:rsidRPr="00EB48BE">
      <w:rPr>
        <w:rFonts w:ascii="Calibri" w:hAnsi="Calibri" w:cs="Calibri"/>
        <w:sz w:val="16"/>
        <w:szCs w:val="16"/>
      </w:rPr>
      <w:fldChar w:fldCharType="begin"/>
    </w:r>
    <w:r w:rsidR="00757A98" w:rsidRPr="00EB48BE">
      <w:rPr>
        <w:rFonts w:ascii="Calibri" w:hAnsi="Calibri" w:cs="Calibri"/>
        <w:sz w:val="16"/>
        <w:szCs w:val="16"/>
      </w:rPr>
      <w:instrText xml:space="preserve"> NUMPAGES </w:instrText>
    </w:r>
    <w:r w:rsidR="00757A98" w:rsidRPr="00EB48BE">
      <w:rPr>
        <w:rFonts w:ascii="Calibri" w:hAnsi="Calibri" w:cs="Calibri"/>
        <w:sz w:val="16"/>
        <w:szCs w:val="16"/>
      </w:rPr>
      <w:fldChar w:fldCharType="separate"/>
    </w:r>
    <w:r w:rsidR="001E5EEF">
      <w:rPr>
        <w:rFonts w:ascii="Calibri" w:hAnsi="Calibri" w:cs="Calibri"/>
        <w:noProof/>
        <w:sz w:val="16"/>
        <w:szCs w:val="16"/>
      </w:rPr>
      <w:t>8</w:t>
    </w:r>
    <w:r w:rsidR="00757A98" w:rsidRPr="00EB48BE">
      <w:rPr>
        <w:rFonts w:ascii="Calibri" w:hAnsi="Calibri" w:cs="Calibri"/>
        <w:sz w:val="16"/>
        <w:szCs w:val="16"/>
      </w:rPr>
      <w:fldChar w:fldCharType="end"/>
    </w:r>
    <w:r>
      <w:rPr>
        <w:rFonts w:ascii="Calibri" w:hAnsi="Calibri" w:cs="Calibri"/>
        <w:sz w:val="16"/>
        <w:szCs w:val="16"/>
      </w:rPr>
      <w:t xml:space="preserve">                    </w:t>
    </w:r>
  </w:p>
  <w:p w14:paraId="014CBAFD" w14:textId="5747CE55" w:rsidR="003D2C33" w:rsidRPr="005A23A8" w:rsidRDefault="003D2C33" w:rsidP="00757A98">
    <w:pPr>
      <w:pStyle w:val="Foo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54B898" w14:textId="77777777" w:rsidR="009B0346" w:rsidRDefault="009B03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9294F" w14:textId="77777777" w:rsidR="005F1841" w:rsidRPr="00306096" w:rsidRDefault="005F1841">
      <w:r w:rsidRPr="00306096">
        <w:separator/>
      </w:r>
    </w:p>
  </w:footnote>
  <w:footnote w:type="continuationSeparator" w:id="0">
    <w:p w14:paraId="37E30335" w14:textId="77777777" w:rsidR="005F1841" w:rsidRPr="00306096" w:rsidRDefault="005F1841">
      <w:r w:rsidRPr="00306096">
        <w:continuationSeparator/>
      </w:r>
    </w:p>
  </w:footnote>
  <w:footnote w:type="continuationNotice" w:id="1">
    <w:p w14:paraId="3CB0A15C" w14:textId="77777777" w:rsidR="005F1841" w:rsidRDefault="005F1841"/>
  </w:footnote>
  <w:footnote w:id="2">
    <w:p w14:paraId="07065876" w14:textId="1BB4F2A3" w:rsidR="00151667" w:rsidRPr="00151667" w:rsidRDefault="00151667" w:rsidP="00C410BC">
      <w:pPr>
        <w:pStyle w:val="FootnoteText"/>
        <w:jc w:val="both"/>
        <w:rPr>
          <w:rFonts w:asciiTheme="minorHAnsi" w:hAnsiTheme="minorHAnsi" w:cstheme="minorHAnsi"/>
          <w:lang w:val="en-AU"/>
        </w:rPr>
      </w:pPr>
      <w:r w:rsidRPr="00C410BC">
        <w:rPr>
          <w:rStyle w:val="FootnoteReference"/>
          <w:rFonts w:asciiTheme="minorHAnsi" w:hAnsiTheme="minorHAnsi" w:cstheme="minorHAnsi"/>
          <w:sz w:val="18"/>
        </w:rPr>
        <w:footnoteRef/>
      </w:r>
      <w:r w:rsidRPr="00C410BC">
        <w:rPr>
          <w:rFonts w:asciiTheme="minorHAnsi" w:hAnsiTheme="minorHAnsi" w:cstheme="minorHAnsi"/>
          <w:sz w:val="18"/>
        </w:rPr>
        <w:t xml:space="preserve"> </w:t>
      </w:r>
      <w:r w:rsidRPr="00C410BC">
        <w:rPr>
          <w:rFonts w:asciiTheme="minorHAnsi" w:hAnsiTheme="minorHAnsi" w:cstheme="minorHAnsi"/>
          <w:sz w:val="18"/>
          <w:lang w:val="en-AU"/>
        </w:rPr>
        <w:t>If you consider any of the information in the grey highlighted cells to be incorrect, please</w:t>
      </w:r>
      <w:r w:rsidR="00C410BC">
        <w:rPr>
          <w:rFonts w:asciiTheme="minorHAnsi" w:hAnsiTheme="minorHAnsi" w:cstheme="minorHAnsi"/>
          <w:sz w:val="18"/>
          <w:lang w:val="en-AU"/>
        </w:rPr>
        <w:t xml:space="preserve"> edit using the Track Changes option. </w:t>
      </w:r>
    </w:p>
  </w:footnote>
  <w:footnote w:id="3">
    <w:p w14:paraId="2941D559" w14:textId="1DFE5893" w:rsidR="00A5090B" w:rsidRPr="00A5090B" w:rsidRDefault="00A5090B">
      <w:pPr>
        <w:pStyle w:val="FootnoteText"/>
        <w:rPr>
          <w:rFonts w:asciiTheme="minorHAnsi" w:hAnsiTheme="minorHAnsi" w:cstheme="minorHAnsi"/>
          <w:sz w:val="18"/>
          <w:szCs w:val="18"/>
        </w:rPr>
      </w:pPr>
      <w:r w:rsidRPr="00A5090B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A5090B">
        <w:rPr>
          <w:rFonts w:asciiTheme="minorHAnsi" w:hAnsiTheme="minorHAnsi" w:cstheme="minorHAnsi"/>
          <w:sz w:val="18"/>
          <w:szCs w:val="18"/>
        </w:rPr>
        <w:t xml:space="preserve"> Usually this will be a numerical valu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52D61" w14:textId="77777777" w:rsidR="009B0346" w:rsidRDefault="009B03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541"/>
      <w:gridCol w:w="4530"/>
    </w:tblGrid>
    <w:tr w:rsidR="004E0620" w:rsidRPr="00C61D48" w14:paraId="3908F7EE" w14:textId="77777777" w:rsidTr="00C61D48">
      <w:tc>
        <w:tcPr>
          <w:tcW w:w="4643" w:type="dxa"/>
          <w:shd w:val="clear" w:color="auto" w:fill="auto"/>
        </w:tcPr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2351"/>
            <w:gridCol w:w="1974"/>
          </w:tblGrid>
          <w:tr w:rsidR="00EB48BE" w:rsidRPr="0055793A" w14:paraId="434F7EA5" w14:textId="77777777" w:rsidTr="00A207FA">
            <w:tc>
              <w:tcPr>
                <w:tcW w:w="4643" w:type="dxa"/>
                <w:shd w:val="clear" w:color="auto" w:fill="auto"/>
              </w:tcPr>
              <w:p w14:paraId="30C62FBD" w14:textId="3D079B91" w:rsidR="00EB48BE" w:rsidRPr="004E2E74" w:rsidRDefault="00EB48BE" w:rsidP="00EB48BE">
                <w:pPr>
                  <w:pStyle w:val="Footer"/>
                  <w:rPr>
                    <w:rFonts w:ascii="Calibri" w:hAnsi="Calibri" w:cs="Calibri"/>
                    <w:sz w:val="18"/>
                  </w:rPr>
                </w:pPr>
                <w:r w:rsidRPr="004E2E74">
                  <w:rPr>
                    <w:rFonts w:ascii="Calibri" w:hAnsi="Calibri" w:cs="Calibri"/>
                    <w:sz w:val="18"/>
                  </w:rPr>
                  <w:t>&lt;</w:t>
                </w:r>
                <w:r>
                  <w:rPr>
                    <w:rFonts w:ascii="Calibri" w:hAnsi="Calibri" w:cs="Calibri"/>
                    <w:snapToGrid w:val="0"/>
                    <w:sz w:val="18"/>
                    <w:highlight w:val="yellow"/>
                  </w:rPr>
                  <w:t>Grant Contract no.</w:t>
                </w:r>
                <w:r w:rsidR="009B0346">
                  <w:rPr>
                    <w:rFonts w:ascii="Calibri" w:hAnsi="Calibri" w:cs="Calibri"/>
                    <w:sz w:val="18"/>
                  </w:rPr>
                  <w:t>&gt;</w:t>
                </w:r>
              </w:p>
            </w:tc>
            <w:tc>
              <w:tcPr>
                <w:tcW w:w="4644" w:type="dxa"/>
                <w:shd w:val="clear" w:color="auto" w:fill="auto"/>
              </w:tcPr>
              <w:p w14:paraId="3E22421F" w14:textId="4DD40EDC" w:rsidR="00EB48BE" w:rsidRPr="004E2E74" w:rsidRDefault="00EB48BE" w:rsidP="00EB48BE">
                <w:pPr>
                  <w:pStyle w:val="Header"/>
                  <w:jc w:val="right"/>
                  <w:rPr>
                    <w:rFonts w:ascii="Calibri" w:hAnsi="Calibri" w:cs="Calibri"/>
                    <w:sz w:val="18"/>
                  </w:rPr>
                </w:pPr>
              </w:p>
            </w:tc>
          </w:tr>
        </w:tbl>
        <w:p w14:paraId="5BBA628C" w14:textId="77777777" w:rsidR="00EB48BE" w:rsidRPr="004E2E74" w:rsidRDefault="00EB48BE" w:rsidP="00EB48BE">
          <w:pPr>
            <w:pStyle w:val="Header"/>
            <w:rPr>
              <w:rFonts w:ascii="Calibri" w:hAnsi="Calibri" w:cs="Calibri"/>
            </w:rPr>
          </w:pPr>
        </w:p>
        <w:p w14:paraId="617F348B" w14:textId="77777777" w:rsidR="004E0620" w:rsidRPr="00C61D48" w:rsidRDefault="004E0620">
          <w:pPr>
            <w:pStyle w:val="Head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4644" w:type="dxa"/>
          <w:shd w:val="clear" w:color="auto" w:fill="auto"/>
        </w:tcPr>
        <w:p w14:paraId="680F9661" w14:textId="7838C6E7" w:rsidR="004E0620" w:rsidRPr="00C61D48" w:rsidRDefault="00EB48BE" w:rsidP="00C61D48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4E2E74">
            <w:rPr>
              <w:rFonts w:ascii="Calibri" w:hAnsi="Calibri" w:cs="Calibri"/>
              <w:sz w:val="18"/>
            </w:rPr>
            <w:t>&lt;</w:t>
          </w:r>
          <w:r w:rsidRPr="0055793A">
            <w:rPr>
              <w:rFonts w:ascii="Calibri" w:hAnsi="Calibri" w:cs="Calibri"/>
              <w:sz w:val="18"/>
              <w:highlight w:val="yellow"/>
            </w:rPr>
            <w:t>Start date and end date of the reporting period</w:t>
          </w:r>
          <w:r w:rsidRPr="004E2E74">
            <w:rPr>
              <w:rFonts w:ascii="Calibri" w:hAnsi="Calibri" w:cs="Calibri"/>
              <w:sz w:val="18"/>
            </w:rPr>
            <w:t>&gt;</w:t>
          </w:r>
        </w:p>
      </w:tc>
    </w:tr>
  </w:tbl>
  <w:p w14:paraId="281C467F" w14:textId="77777777" w:rsidR="00FE62D7" w:rsidRPr="00BF60CE" w:rsidRDefault="00FE62D7">
    <w:pPr>
      <w:pStyle w:val="Header"/>
      <w:rPr>
        <w:rFonts w:ascii="Arial" w:hAnsi="Arial"/>
        <w:sz w:val="16"/>
      </w:rPr>
    </w:pPr>
    <w:r w:rsidRPr="005A23A8">
      <w:rPr>
        <w:rFonts w:ascii="Arial" w:hAnsi="Arial" w:cs="Arial"/>
        <w:sz w:val="16"/>
        <w:szCs w:val="16"/>
      </w:rPr>
      <w:tab/>
    </w:r>
    <w:r w:rsidRPr="005A23A8">
      <w:rPr>
        <w:rFonts w:ascii="Arial" w:hAnsi="Arial" w:cs="Arial"/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A91A6" w14:textId="77777777" w:rsidR="009B0346" w:rsidRDefault="009B0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262947"/>
    <w:multiLevelType w:val="hybridMultilevel"/>
    <w:tmpl w:val="6E10ED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16E59"/>
    <w:multiLevelType w:val="hybridMultilevel"/>
    <w:tmpl w:val="2D3A7144"/>
    <w:lvl w:ilvl="0" w:tplc="DE82D670">
      <w:start w:val="1"/>
      <w:numFmt w:val="lowerLetter"/>
      <w:lvlText w:val="%1)"/>
      <w:lvlJc w:val="left"/>
      <w:pPr>
        <w:ind w:left="9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12" w:hanging="360"/>
      </w:pPr>
    </w:lvl>
    <w:lvl w:ilvl="2" w:tplc="0809001B" w:tentative="1">
      <w:start w:val="1"/>
      <w:numFmt w:val="lowerRoman"/>
      <w:lvlText w:val="%3."/>
      <w:lvlJc w:val="right"/>
      <w:pPr>
        <w:ind w:left="2432" w:hanging="180"/>
      </w:pPr>
    </w:lvl>
    <w:lvl w:ilvl="3" w:tplc="0809000F" w:tentative="1">
      <w:start w:val="1"/>
      <w:numFmt w:val="decimal"/>
      <w:lvlText w:val="%4."/>
      <w:lvlJc w:val="left"/>
      <w:pPr>
        <w:ind w:left="3152" w:hanging="360"/>
      </w:pPr>
    </w:lvl>
    <w:lvl w:ilvl="4" w:tplc="08090019" w:tentative="1">
      <w:start w:val="1"/>
      <w:numFmt w:val="lowerLetter"/>
      <w:lvlText w:val="%5."/>
      <w:lvlJc w:val="left"/>
      <w:pPr>
        <w:ind w:left="3872" w:hanging="360"/>
      </w:pPr>
    </w:lvl>
    <w:lvl w:ilvl="5" w:tplc="0809001B" w:tentative="1">
      <w:start w:val="1"/>
      <w:numFmt w:val="lowerRoman"/>
      <w:lvlText w:val="%6."/>
      <w:lvlJc w:val="right"/>
      <w:pPr>
        <w:ind w:left="4592" w:hanging="180"/>
      </w:pPr>
    </w:lvl>
    <w:lvl w:ilvl="6" w:tplc="0809000F" w:tentative="1">
      <w:start w:val="1"/>
      <w:numFmt w:val="decimal"/>
      <w:lvlText w:val="%7."/>
      <w:lvlJc w:val="left"/>
      <w:pPr>
        <w:ind w:left="5312" w:hanging="360"/>
      </w:pPr>
    </w:lvl>
    <w:lvl w:ilvl="7" w:tplc="08090019" w:tentative="1">
      <w:start w:val="1"/>
      <w:numFmt w:val="lowerLetter"/>
      <w:lvlText w:val="%8."/>
      <w:lvlJc w:val="left"/>
      <w:pPr>
        <w:ind w:left="6032" w:hanging="360"/>
      </w:pPr>
    </w:lvl>
    <w:lvl w:ilvl="8" w:tplc="0809001B" w:tentative="1">
      <w:start w:val="1"/>
      <w:numFmt w:val="lowerRoman"/>
      <w:lvlText w:val="%9."/>
      <w:lvlJc w:val="right"/>
      <w:pPr>
        <w:ind w:left="6752" w:hanging="180"/>
      </w:pPr>
    </w:lvl>
  </w:abstractNum>
  <w:abstractNum w:abstractNumId="3" w15:restartNumberingAfterBreak="0">
    <w:nsid w:val="11F75A8F"/>
    <w:multiLevelType w:val="hybridMultilevel"/>
    <w:tmpl w:val="E62CDA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40EA8"/>
    <w:multiLevelType w:val="hybridMultilevel"/>
    <w:tmpl w:val="08D0885A"/>
    <w:lvl w:ilvl="0" w:tplc="08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5" w15:restartNumberingAfterBreak="0">
    <w:nsid w:val="50AE7984"/>
    <w:multiLevelType w:val="hybridMultilevel"/>
    <w:tmpl w:val="B5B439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6E3378"/>
    <w:multiLevelType w:val="hybridMultilevel"/>
    <w:tmpl w:val="3D3C979E"/>
    <w:lvl w:ilvl="0" w:tplc="30E663E2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10" w:hanging="360"/>
      </w:pPr>
    </w:lvl>
    <w:lvl w:ilvl="2" w:tplc="0809001B" w:tentative="1">
      <w:start w:val="1"/>
      <w:numFmt w:val="lowerRoman"/>
      <w:lvlText w:val="%3."/>
      <w:lvlJc w:val="right"/>
      <w:pPr>
        <w:ind w:left="2430" w:hanging="180"/>
      </w:pPr>
    </w:lvl>
    <w:lvl w:ilvl="3" w:tplc="0809000F" w:tentative="1">
      <w:start w:val="1"/>
      <w:numFmt w:val="decimal"/>
      <w:lvlText w:val="%4."/>
      <w:lvlJc w:val="left"/>
      <w:pPr>
        <w:ind w:left="3150" w:hanging="360"/>
      </w:pPr>
    </w:lvl>
    <w:lvl w:ilvl="4" w:tplc="08090019" w:tentative="1">
      <w:start w:val="1"/>
      <w:numFmt w:val="lowerLetter"/>
      <w:lvlText w:val="%5."/>
      <w:lvlJc w:val="left"/>
      <w:pPr>
        <w:ind w:left="3870" w:hanging="360"/>
      </w:pPr>
    </w:lvl>
    <w:lvl w:ilvl="5" w:tplc="0809001B" w:tentative="1">
      <w:start w:val="1"/>
      <w:numFmt w:val="lowerRoman"/>
      <w:lvlText w:val="%6."/>
      <w:lvlJc w:val="right"/>
      <w:pPr>
        <w:ind w:left="4590" w:hanging="180"/>
      </w:pPr>
    </w:lvl>
    <w:lvl w:ilvl="6" w:tplc="0809000F" w:tentative="1">
      <w:start w:val="1"/>
      <w:numFmt w:val="decimal"/>
      <w:lvlText w:val="%7."/>
      <w:lvlJc w:val="left"/>
      <w:pPr>
        <w:ind w:left="5310" w:hanging="360"/>
      </w:pPr>
    </w:lvl>
    <w:lvl w:ilvl="7" w:tplc="08090019" w:tentative="1">
      <w:start w:val="1"/>
      <w:numFmt w:val="lowerLetter"/>
      <w:lvlText w:val="%8."/>
      <w:lvlJc w:val="left"/>
      <w:pPr>
        <w:ind w:left="6030" w:hanging="360"/>
      </w:pPr>
    </w:lvl>
    <w:lvl w:ilvl="8" w:tplc="08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660A6ADA"/>
    <w:multiLevelType w:val="multilevel"/>
    <w:tmpl w:val="3F6C69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7"/>
  </w:num>
  <w:num w:numId="4">
    <w:abstractNumId w:val="1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embedSystemFonts/>
  <w:activeWritingStyle w:appName="MSWord" w:lang="fr-BE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0"/>
  <w:activeWritingStyle w:appName="MSWord" w:lang="fr-BE" w:vendorID="64" w:dllVersion="131078" w:nlCheck="1" w:checkStyle="0"/>
  <w:activeWritingStyle w:appName="MSWord" w:lang="en-A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EyNDEzNDI0NzFW0lEKTi0uzszPAykwrgUAl00BOCwAAAA="/>
    <w:docVar w:name="LW_DocType" w:val="NORMAL"/>
  </w:docVars>
  <w:rsids>
    <w:rsidRoot w:val="00CB1CC2"/>
    <w:rsid w:val="00002A2D"/>
    <w:rsid w:val="00004E79"/>
    <w:rsid w:val="000117C7"/>
    <w:rsid w:val="00011DEF"/>
    <w:rsid w:val="00013AB3"/>
    <w:rsid w:val="00031915"/>
    <w:rsid w:val="000320DF"/>
    <w:rsid w:val="00037E63"/>
    <w:rsid w:val="0004738C"/>
    <w:rsid w:val="000508A3"/>
    <w:rsid w:val="00055AD7"/>
    <w:rsid w:val="00055BBC"/>
    <w:rsid w:val="00056D8E"/>
    <w:rsid w:val="000600B2"/>
    <w:rsid w:val="00065856"/>
    <w:rsid w:val="00066A1A"/>
    <w:rsid w:val="0007448A"/>
    <w:rsid w:val="00075C80"/>
    <w:rsid w:val="000815C0"/>
    <w:rsid w:val="00082204"/>
    <w:rsid w:val="00084551"/>
    <w:rsid w:val="000847D2"/>
    <w:rsid w:val="000936A3"/>
    <w:rsid w:val="0009654B"/>
    <w:rsid w:val="000B0344"/>
    <w:rsid w:val="000B4034"/>
    <w:rsid w:val="000B41EF"/>
    <w:rsid w:val="000B53A9"/>
    <w:rsid w:val="000D1B60"/>
    <w:rsid w:val="000D6256"/>
    <w:rsid w:val="000D69F4"/>
    <w:rsid w:val="000D7948"/>
    <w:rsid w:val="000E2013"/>
    <w:rsid w:val="000E35A6"/>
    <w:rsid w:val="000F24BE"/>
    <w:rsid w:val="000F37A3"/>
    <w:rsid w:val="000F647C"/>
    <w:rsid w:val="000F69F8"/>
    <w:rsid w:val="000F72AB"/>
    <w:rsid w:val="001010AF"/>
    <w:rsid w:val="00101D7D"/>
    <w:rsid w:val="001065B1"/>
    <w:rsid w:val="0010669C"/>
    <w:rsid w:val="00111373"/>
    <w:rsid w:val="00112C38"/>
    <w:rsid w:val="00113119"/>
    <w:rsid w:val="00113976"/>
    <w:rsid w:val="00115472"/>
    <w:rsid w:val="001201A4"/>
    <w:rsid w:val="001372F0"/>
    <w:rsid w:val="001378E8"/>
    <w:rsid w:val="00146912"/>
    <w:rsid w:val="00151332"/>
    <w:rsid w:val="00151667"/>
    <w:rsid w:val="0015524D"/>
    <w:rsid w:val="00163609"/>
    <w:rsid w:val="00163849"/>
    <w:rsid w:val="001709D5"/>
    <w:rsid w:val="00171D00"/>
    <w:rsid w:val="0017677D"/>
    <w:rsid w:val="00181DD6"/>
    <w:rsid w:val="001838C6"/>
    <w:rsid w:val="00184D85"/>
    <w:rsid w:val="00190777"/>
    <w:rsid w:val="001B4875"/>
    <w:rsid w:val="001C0E9F"/>
    <w:rsid w:val="001C56E5"/>
    <w:rsid w:val="001D083E"/>
    <w:rsid w:val="001E03A2"/>
    <w:rsid w:val="001E5EEF"/>
    <w:rsid w:val="001E6566"/>
    <w:rsid w:val="001F6C65"/>
    <w:rsid w:val="001F6E10"/>
    <w:rsid w:val="00205309"/>
    <w:rsid w:val="00216229"/>
    <w:rsid w:val="0022020D"/>
    <w:rsid w:val="00221AAC"/>
    <w:rsid w:val="00226F52"/>
    <w:rsid w:val="00227E5E"/>
    <w:rsid w:val="00230331"/>
    <w:rsid w:val="002332B5"/>
    <w:rsid w:val="00254892"/>
    <w:rsid w:val="00255568"/>
    <w:rsid w:val="002622FD"/>
    <w:rsid w:val="00281382"/>
    <w:rsid w:val="0028390C"/>
    <w:rsid w:val="00292FF2"/>
    <w:rsid w:val="002A763A"/>
    <w:rsid w:val="002B3BF1"/>
    <w:rsid w:val="002E1111"/>
    <w:rsid w:val="002F5E36"/>
    <w:rsid w:val="00306096"/>
    <w:rsid w:val="003064BA"/>
    <w:rsid w:val="00314041"/>
    <w:rsid w:val="00320703"/>
    <w:rsid w:val="00322D41"/>
    <w:rsid w:val="00323880"/>
    <w:rsid w:val="003272ED"/>
    <w:rsid w:val="003276EC"/>
    <w:rsid w:val="00332CF5"/>
    <w:rsid w:val="00342C5C"/>
    <w:rsid w:val="0034666F"/>
    <w:rsid w:val="00361372"/>
    <w:rsid w:val="00365275"/>
    <w:rsid w:val="00365AC9"/>
    <w:rsid w:val="00381F2F"/>
    <w:rsid w:val="00382EB3"/>
    <w:rsid w:val="00392803"/>
    <w:rsid w:val="00397B4B"/>
    <w:rsid w:val="003B0E93"/>
    <w:rsid w:val="003B13FF"/>
    <w:rsid w:val="003B2967"/>
    <w:rsid w:val="003B2A31"/>
    <w:rsid w:val="003C517F"/>
    <w:rsid w:val="003C6E8E"/>
    <w:rsid w:val="003D148C"/>
    <w:rsid w:val="003D20AE"/>
    <w:rsid w:val="003D2C33"/>
    <w:rsid w:val="003D3C23"/>
    <w:rsid w:val="003D4014"/>
    <w:rsid w:val="003E1C5B"/>
    <w:rsid w:val="003E1F29"/>
    <w:rsid w:val="003E59E0"/>
    <w:rsid w:val="003E7A6B"/>
    <w:rsid w:val="003F2440"/>
    <w:rsid w:val="003F3B89"/>
    <w:rsid w:val="003F3CE0"/>
    <w:rsid w:val="003F518F"/>
    <w:rsid w:val="003F55B1"/>
    <w:rsid w:val="003F72DB"/>
    <w:rsid w:val="0040231E"/>
    <w:rsid w:val="00402AEC"/>
    <w:rsid w:val="004039A3"/>
    <w:rsid w:val="00406286"/>
    <w:rsid w:val="004125DF"/>
    <w:rsid w:val="00417EEC"/>
    <w:rsid w:val="00424494"/>
    <w:rsid w:val="004250A3"/>
    <w:rsid w:val="0042784E"/>
    <w:rsid w:val="00430C70"/>
    <w:rsid w:val="0043121D"/>
    <w:rsid w:val="004330E2"/>
    <w:rsid w:val="00433F8E"/>
    <w:rsid w:val="00436AE7"/>
    <w:rsid w:val="004409E4"/>
    <w:rsid w:val="00441401"/>
    <w:rsid w:val="00442871"/>
    <w:rsid w:val="004550E3"/>
    <w:rsid w:val="00475624"/>
    <w:rsid w:val="004824BE"/>
    <w:rsid w:val="00484AE7"/>
    <w:rsid w:val="00491D55"/>
    <w:rsid w:val="004A68D0"/>
    <w:rsid w:val="004A7C6E"/>
    <w:rsid w:val="004A7F60"/>
    <w:rsid w:val="004B05B4"/>
    <w:rsid w:val="004B0ED1"/>
    <w:rsid w:val="004B7B69"/>
    <w:rsid w:val="004C03A1"/>
    <w:rsid w:val="004C153E"/>
    <w:rsid w:val="004C724C"/>
    <w:rsid w:val="004C7453"/>
    <w:rsid w:val="004D10D7"/>
    <w:rsid w:val="004D23F9"/>
    <w:rsid w:val="004D3F52"/>
    <w:rsid w:val="004D402D"/>
    <w:rsid w:val="004E0620"/>
    <w:rsid w:val="004E149C"/>
    <w:rsid w:val="004E70DC"/>
    <w:rsid w:val="004F4B22"/>
    <w:rsid w:val="004F5ABB"/>
    <w:rsid w:val="00507D6E"/>
    <w:rsid w:val="00507F9A"/>
    <w:rsid w:val="00520D5D"/>
    <w:rsid w:val="0052152B"/>
    <w:rsid w:val="00521B52"/>
    <w:rsid w:val="00522FD0"/>
    <w:rsid w:val="00525102"/>
    <w:rsid w:val="00531E0D"/>
    <w:rsid w:val="005377E5"/>
    <w:rsid w:val="00543F5A"/>
    <w:rsid w:val="00545951"/>
    <w:rsid w:val="00552C7C"/>
    <w:rsid w:val="00560985"/>
    <w:rsid w:val="005661D1"/>
    <w:rsid w:val="00571E1D"/>
    <w:rsid w:val="005742AF"/>
    <w:rsid w:val="00575A70"/>
    <w:rsid w:val="00576A05"/>
    <w:rsid w:val="00586180"/>
    <w:rsid w:val="00590D30"/>
    <w:rsid w:val="00593EE5"/>
    <w:rsid w:val="0059495C"/>
    <w:rsid w:val="005A23A8"/>
    <w:rsid w:val="005A4804"/>
    <w:rsid w:val="005C0467"/>
    <w:rsid w:val="005C404E"/>
    <w:rsid w:val="005D217E"/>
    <w:rsid w:val="005D5822"/>
    <w:rsid w:val="005E176A"/>
    <w:rsid w:val="005E1931"/>
    <w:rsid w:val="005E3DD4"/>
    <w:rsid w:val="005F1841"/>
    <w:rsid w:val="005F56C9"/>
    <w:rsid w:val="005F6E02"/>
    <w:rsid w:val="00603035"/>
    <w:rsid w:val="0060304F"/>
    <w:rsid w:val="00603776"/>
    <w:rsid w:val="006042A0"/>
    <w:rsid w:val="00610EEB"/>
    <w:rsid w:val="006113B5"/>
    <w:rsid w:val="006140F2"/>
    <w:rsid w:val="0062649D"/>
    <w:rsid w:val="00626C53"/>
    <w:rsid w:val="006315CA"/>
    <w:rsid w:val="00632929"/>
    <w:rsid w:val="00637A82"/>
    <w:rsid w:val="00646DDA"/>
    <w:rsid w:val="00650F22"/>
    <w:rsid w:val="006524CD"/>
    <w:rsid w:val="00656465"/>
    <w:rsid w:val="00656F47"/>
    <w:rsid w:val="006664F9"/>
    <w:rsid w:val="006706C5"/>
    <w:rsid w:val="00675079"/>
    <w:rsid w:val="00692662"/>
    <w:rsid w:val="00696D19"/>
    <w:rsid w:val="006A1597"/>
    <w:rsid w:val="006A22C6"/>
    <w:rsid w:val="006A3EB7"/>
    <w:rsid w:val="006B5C5F"/>
    <w:rsid w:val="006C0BC1"/>
    <w:rsid w:val="006C54AC"/>
    <w:rsid w:val="006D09D6"/>
    <w:rsid w:val="006D0CD1"/>
    <w:rsid w:val="006D2D67"/>
    <w:rsid w:val="006D7C1A"/>
    <w:rsid w:val="006E05CA"/>
    <w:rsid w:val="006E1311"/>
    <w:rsid w:val="006E22E8"/>
    <w:rsid w:val="006E4203"/>
    <w:rsid w:val="006E6256"/>
    <w:rsid w:val="006F38A1"/>
    <w:rsid w:val="007011A8"/>
    <w:rsid w:val="00703D77"/>
    <w:rsid w:val="0070559D"/>
    <w:rsid w:val="00706432"/>
    <w:rsid w:val="00722A09"/>
    <w:rsid w:val="00723AD3"/>
    <w:rsid w:val="007405BA"/>
    <w:rsid w:val="00743FE8"/>
    <w:rsid w:val="00744875"/>
    <w:rsid w:val="00744F64"/>
    <w:rsid w:val="007459F4"/>
    <w:rsid w:val="00745FB9"/>
    <w:rsid w:val="007467D8"/>
    <w:rsid w:val="00750A80"/>
    <w:rsid w:val="0075150F"/>
    <w:rsid w:val="00754196"/>
    <w:rsid w:val="00757A98"/>
    <w:rsid w:val="007656E7"/>
    <w:rsid w:val="0077266E"/>
    <w:rsid w:val="00777080"/>
    <w:rsid w:val="00780AAD"/>
    <w:rsid w:val="00791C35"/>
    <w:rsid w:val="007923C5"/>
    <w:rsid w:val="00795118"/>
    <w:rsid w:val="00797767"/>
    <w:rsid w:val="007A3088"/>
    <w:rsid w:val="007A4BBE"/>
    <w:rsid w:val="007A77CA"/>
    <w:rsid w:val="007B0F37"/>
    <w:rsid w:val="007B3765"/>
    <w:rsid w:val="007C2EC9"/>
    <w:rsid w:val="007C49EC"/>
    <w:rsid w:val="007C6DD8"/>
    <w:rsid w:val="007D11EF"/>
    <w:rsid w:val="007F1691"/>
    <w:rsid w:val="007F3FB3"/>
    <w:rsid w:val="007F467D"/>
    <w:rsid w:val="00816CF3"/>
    <w:rsid w:val="008200A6"/>
    <w:rsid w:val="008219A0"/>
    <w:rsid w:val="0082318E"/>
    <w:rsid w:val="00824B46"/>
    <w:rsid w:val="008302BB"/>
    <w:rsid w:val="00834CD5"/>
    <w:rsid w:val="00835A86"/>
    <w:rsid w:val="00852299"/>
    <w:rsid w:val="00854BE7"/>
    <w:rsid w:val="0086010E"/>
    <w:rsid w:val="00860205"/>
    <w:rsid w:val="008764A5"/>
    <w:rsid w:val="00877EC1"/>
    <w:rsid w:val="00890EDA"/>
    <w:rsid w:val="00894EBB"/>
    <w:rsid w:val="008A5C58"/>
    <w:rsid w:val="008B0899"/>
    <w:rsid w:val="008B10D6"/>
    <w:rsid w:val="008B5B28"/>
    <w:rsid w:val="008B6366"/>
    <w:rsid w:val="008B70E4"/>
    <w:rsid w:val="008C5861"/>
    <w:rsid w:val="008C5C32"/>
    <w:rsid w:val="008D4B42"/>
    <w:rsid w:val="008E2BC9"/>
    <w:rsid w:val="008E4A2B"/>
    <w:rsid w:val="008E4F28"/>
    <w:rsid w:val="008E5B5B"/>
    <w:rsid w:val="00904DB4"/>
    <w:rsid w:val="00927186"/>
    <w:rsid w:val="0093252E"/>
    <w:rsid w:val="00946FE4"/>
    <w:rsid w:val="009502F9"/>
    <w:rsid w:val="00965508"/>
    <w:rsid w:val="00965A01"/>
    <w:rsid w:val="00970CD2"/>
    <w:rsid w:val="00972D42"/>
    <w:rsid w:val="009746BF"/>
    <w:rsid w:val="00974885"/>
    <w:rsid w:val="00980BE6"/>
    <w:rsid w:val="00982C04"/>
    <w:rsid w:val="00987B42"/>
    <w:rsid w:val="00990A9E"/>
    <w:rsid w:val="00992D12"/>
    <w:rsid w:val="009946FC"/>
    <w:rsid w:val="00995AA4"/>
    <w:rsid w:val="009A48BF"/>
    <w:rsid w:val="009A5E56"/>
    <w:rsid w:val="009B0346"/>
    <w:rsid w:val="009B1DCF"/>
    <w:rsid w:val="009B2989"/>
    <w:rsid w:val="009B298C"/>
    <w:rsid w:val="009C5933"/>
    <w:rsid w:val="009D16A6"/>
    <w:rsid w:val="009D4295"/>
    <w:rsid w:val="009E0C81"/>
    <w:rsid w:val="009E103C"/>
    <w:rsid w:val="009E2D1A"/>
    <w:rsid w:val="009E3DAD"/>
    <w:rsid w:val="009F1D9B"/>
    <w:rsid w:val="009F6CF5"/>
    <w:rsid w:val="00A01364"/>
    <w:rsid w:val="00A04870"/>
    <w:rsid w:val="00A12C3B"/>
    <w:rsid w:val="00A15412"/>
    <w:rsid w:val="00A20ECD"/>
    <w:rsid w:val="00A21B22"/>
    <w:rsid w:val="00A2486A"/>
    <w:rsid w:val="00A24EB7"/>
    <w:rsid w:val="00A25626"/>
    <w:rsid w:val="00A25F09"/>
    <w:rsid w:val="00A266C5"/>
    <w:rsid w:val="00A26858"/>
    <w:rsid w:val="00A32EA2"/>
    <w:rsid w:val="00A34301"/>
    <w:rsid w:val="00A35C10"/>
    <w:rsid w:val="00A37007"/>
    <w:rsid w:val="00A451E2"/>
    <w:rsid w:val="00A5090B"/>
    <w:rsid w:val="00A51317"/>
    <w:rsid w:val="00A54AFC"/>
    <w:rsid w:val="00A5743E"/>
    <w:rsid w:val="00A67F20"/>
    <w:rsid w:val="00A74447"/>
    <w:rsid w:val="00A751F4"/>
    <w:rsid w:val="00A83C44"/>
    <w:rsid w:val="00AA04C9"/>
    <w:rsid w:val="00AA3B6F"/>
    <w:rsid w:val="00AC1E38"/>
    <w:rsid w:val="00AC5220"/>
    <w:rsid w:val="00AD099C"/>
    <w:rsid w:val="00AD453B"/>
    <w:rsid w:val="00AD5E1E"/>
    <w:rsid w:val="00AD7971"/>
    <w:rsid w:val="00AE2167"/>
    <w:rsid w:val="00AF04E7"/>
    <w:rsid w:val="00B11363"/>
    <w:rsid w:val="00B11662"/>
    <w:rsid w:val="00B15EE3"/>
    <w:rsid w:val="00B20CE9"/>
    <w:rsid w:val="00B22301"/>
    <w:rsid w:val="00B24CAD"/>
    <w:rsid w:val="00B24D07"/>
    <w:rsid w:val="00B256E0"/>
    <w:rsid w:val="00B2713C"/>
    <w:rsid w:val="00B302C1"/>
    <w:rsid w:val="00B372CF"/>
    <w:rsid w:val="00B37C01"/>
    <w:rsid w:val="00B45DF6"/>
    <w:rsid w:val="00B54016"/>
    <w:rsid w:val="00B54B3F"/>
    <w:rsid w:val="00B55771"/>
    <w:rsid w:val="00B559B8"/>
    <w:rsid w:val="00B560B5"/>
    <w:rsid w:val="00B57881"/>
    <w:rsid w:val="00B604E9"/>
    <w:rsid w:val="00B61CD5"/>
    <w:rsid w:val="00B6409D"/>
    <w:rsid w:val="00B640D6"/>
    <w:rsid w:val="00B641C3"/>
    <w:rsid w:val="00B763A3"/>
    <w:rsid w:val="00B84C4B"/>
    <w:rsid w:val="00B8720E"/>
    <w:rsid w:val="00B907F8"/>
    <w:rsid w:val="00B90C9F"/>
    <w:rsid w:val="00B920C8"/>
    <w:rsid w:val="00B96C28"/>
    <w:rsid w:val="00B9742F"/>
    <w:rsid w:val="00BA256C"/>
    <w:rsid w:val="00BC222B"/>
    <w:rsid w:val="00BC7F92"/>
    <w:rsid w:val="00BD4778"/>
    <w:rsid w:val="00BE3813"/>
    <w:rsid w:val="00BE6200"/>
    <w:rsid w:val="00BF0C18"/>
    <w:rsid w:val="00BF2EBF"/>
    <w:rsid w:val="00BF60CE"/>
    <w:rsid w:val="00C06E2C"/>
    <w:rsid w:val="00C226BE"/>
    <w:rsid w:val="00C23261"/>
    <w:rsid w:val="00C23C5F"/>
    <w:rsid w:val="00C34E69"/>
    <w:rsid w:val="00C3734B"/>
    <w:rsid w:val="00C37707"/>
    <w:rsid w:val="00C37A7D"/>
    <w:rsid w:val="00C406DD"/>
    <w:rsid w:val="00C410BC"/>
    <w:rsid w:val="00C43E1D"/>
    <w:rsid w:val="00C4544F"/>
    <w:rsid w:val="00C46335"/>
    <w:rsid w:val="00C46651"/>
    <w:rsid w:val="00C519E6"/>
    <w:rsid w:val="00C523C6"/>
    <w:rsid w:val="00C55D36"/>
    <w:rsid w:val="00C61D48"/>
    <w:rsid w:val="00C629D3"/>
    <w:rsid w:val="00C728BB"/>
    <w:rsid w:val="00C76905"/>
    <w:rsid w:val="00C86348"/>
    <w:rsid w:val="00C91EB8"/>
    <w:rsid w:val="00C922E5"/>
    <w:rsid w:val="00C9261A"/>
    <w:rsid w:val="00C929E7"/>
    <w:rsid w:val="00CA4010"/>
    <w:rsid w:val="00CB1CC2"/>
    <w:rsid w:val="00CB6871"/>
    <w:rsid w:val="00CB75DD"/>
    <w:rsid w:val="00CC148B"/>
    <w:rsid w:val="00CC4225"/>
    <w:rsid w:val="00CC59C0"/>
    <w:rsid w:val="00CC793F"/>
    <w:rsid w:val="00CD22BF"/>
    <w:rsid w:val="00CD6740"/>
    <w:rsid w:val="00CE0291"/>
    <w:rsid w:val="00CE0CCC"/>
    <w:rsid w:val="00CE2E40"/>
    <w:rsid w:val="00CF35D6"/>
    <w:rsid w:val="00CF3883"/>
    <w:rsid w:val="00CF4DA6"/>
    <w:rsid w:val="00CF6AC6"/>
    <w:rsid w:val="00CF7CCC"/>
    <w:rsid w:val="00D112D9"/>
    <w:rsid w:val="00D3029D"/>
    <w:rsid w:val="00D34CBA"/>
    <w:rsid w:val="00D402AD"/>
    <w:rsid w:val="00D40C78"/>
    <w:rsid w:val="00D46BA9"/>
    <w:rsid w:val="00D52C50"/>
    <w:rsid w:val="00D608EC"/>
    <w:rsid w:val="00D61A08"/>
    <w:rsid w:val="00D64D21"/>
    <w:rsid w:val="00D73389"/>
    <w:rsid w:val="00D774CF"/>
    <w:rsid w:val="00D91452"/>
    <w:rsid w:val="00D9233E"/>
    <w:rsid w:val="00D92E28"/>
    <w:rsid w:val="00D97075"/>
    <w:rsid w:val="00DB5D10"/>
    <w:rsid w:val="00DC2F76"/>
    <w:rsid w:val="00DD39CD"/>
    <w:rsid w:val="00DD7539"/>
    <w:rsid w:val="00DE0D7B"/>
    <w:rsid w:val="00DE3C6E"/>
    <w:rsid w:val="00DF0508"/>
    <w:rsid w:val="00DF244B"/>
    <w:rsid w:val="00DF68FF"/>
    <w:rsid w:val="00DF707C"/>
    <w:rsid w:val="00E0028F"/>
    <w:rsid w:val="00E20E69"/>
    <w:rsid w:val="00E35FF1"/>
    <w:rsid w:val="00E42F1B"/>
    <w:rsid w:val="00E50580"/>
    <w:rsid w:val="00E50A92"/>
    <w:rsid w:val="00E551B1"/>
    <w:rsid w:val="00E6147C"/>
    <w:rsid w:val="00E617AD"/>
    <w:rsid w:val="00E65A87"/>
    <w:rsid w:val="00E70842"/>
    <w:rsid w:val="00E80E53"/>
    <w:rsid w:val="00E81042"/>
    <w:rsid w:val="00E84E5E"/>
    <w:rsid w:val="00E91640"/>
    <w:rsid w:val="00E93550"/>
    <w:rsid w:val="00E95DB4"/>
    <w:rsid w:val="00EA76BC"/>
    <w:rsid w:val="00EB48BE"/>
    <w:rsid w:val="00EC2C39"/>
    <w:rsid w:val="00EC467B"/>
    <w:rsid w:val="00ED2549"/>
    <w:rsid w:val="00ED2967"/>
    <w:rsid w:val="00ED3EDF"/>
    <w:rsid w:val="00ED6C05"/>
    <w:rsid w:val="00EE0FD6"/>
    <w:rsid w:val="00EE7DFF"/>
    <w:rsid w:val="00EF484F"/>
    <w:rsid w:val="00EF5DBF"/>
    <w:rsid w:val="00F004A6"/>
    <w:rsid w:val="00F00AD9"/>
    <w:rsid w:val="00F016F5"/>
    <w:rsid w:val="00F077C2"/>
    <w:rsid w:val="00F1142C"/>
    <w:rsid w:val="00F1513E"/>
    <w:rsid w:val="00F16EFF"/>
    <w:rsid w:val="00F20DB4"/>
    <w:rsid w:val="00F26594"/>
    <w:rsid w:val="00F33EE6"/>
    <w:rsid w:val="00F4494D"/>
    <w:rsid w:val="00F46790"/>
    <w:rsid w:val="00F528B9"/>
    <w:rsid w:val="00F53194"/>
    <w:rsid w:val="00F62275"/>
    <w:rsid w:val="00F63049"/>
    <w:rsid w:val="00F67204"/>
    <w:rsid w:val="00F672A0"/>
    <w:rsid w:val="00F70E75"/>
    <w:rsid w:val="00F72808"/>
    <w:rsid w:val="00F72A44"/>
    <w:rsid w:val="00F830B2"/>
    <w:rsid w:val="00F83D40"/>
    <w:rsid w:val="00F85FFB"/>
    <w:rsid w:val="00F876FD"/>
    <w:rsid w:val="00F938F3"/>
    <w:rsid w:val="00FA5BEF"/>
    <w:rsid w:val="00FA71CF"/>
    <w:rsid w:val="00FB4B9A"/>
    <w:rsid w:val="00FB68D2"/>
    <w:rsid w:val="00FC341D"/>
    <w:rsid w:val="00FC6A5D"/>
    <w:rsid w:val="00FC7752"/>
    <w:rsid w:val="00FE1E2F"/>
    <w:rsid w:val="00FE2EB2"/>
    <w:rsid w:val="00FE62D7"/>
    <w:rsid w:val="00FE6FAD"/>
    <w:rsid w:val="00FF0849"/>
    <w:rsid w:val="00FF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5B10F"/>
  <w15:chartTrackingRefBased/>
  <w15:docId w15:val="{92B59E84-9AA1-3B48-9172-8D01085B8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ilvl w:val="12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ind w:left="283" w:hanging="283"/>
      <w:jc w:val="both"/>
      <w:outlineLvl w:val="0"/>
    </w:pPr>
    <w:rPr>
      <w:i/>
      <w:iCs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2"/>
      </w:numPr>
      <w:ind w:left="283" w:hanging="283"/>
      <w:jc w:val="both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12"/>
      </w:numPr>
      <w:ind w:left="283" w:hanging="283"/>
      <w:jc w:val="both"/>
      <w:outlineLvl w:val="3"/>
    </w:pPr>
    <w:rPr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numPr>
        <w:ilvl w:val="12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ind w:left="283" w:hanging="283"/>
      <w:jc w:val="both"/>
    </w:pPr>
    <w:rPr>
      <w:i/>
      <w:iCs/>
      <w:sz w:val="22"/>
    </w:rPr>
  </w:style>
  <w:style w:type="paragraph" w:styleId="BodyText">
    <w:name w:val="Body Text"/>
    <w:basedOn w:val="Normal"/>
    <w:rPr>
      <w:i/>
      <w:iCs/>
    </w:rPr>
  </w:style>
  <w:style w:type="paragraph" w:styleId="BodyText2">
    <w:name w:val="Body Text 2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i/>
      <w:iCs/>
    </w:rPr>
  </w:style>
  <w:style w:type="paragraph" w:styleId="BodyTextIndent2">
    <w:name w:val="Body Text Indent 2"/>
    <w:basedOn w:val="Normal"/>
    <w:pPr>
      <w:numPr>
        <w:ilvl w:val="1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283" w:hanging="283"/>
      <w:jc w:val="both"/>
    </w:pPr>
    <w:rPr>
      <w:i/>
      <w:iCs/>
      <w:noProof/>
    </w:rPr>
  </w:style>
  <w:style w:type="paragraph" w:styleId="BodyText3">
    <w:name w:val="Body Text 3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both"/>
    </w:pPr>
    <w:rPr>
      <w:i/>
      <w:iCs/>
      <w:sz w:val="22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3">
    <w:name w:val="Body Text Indent 3"/>
    <w:basedOn w:val="Normal"/>
    <w:rsid w:val="00417EEC"/>
    <w:pPr>
      <w:numPr>
        <w:ilvl w:val="12"/>
      </w:num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tabs>
        <w:tab w:val="left" w:pos="284"/>
      </w:tabs>
      <w:spacing w:before="120"/>
      <w:ind w:left="284" w:hanging="284"/>
      <w:jc w:val="both"/>
    </w:pPr>
    <w:rPr>
      <w:i/>
      <w:iCs/>
      <w:color w:val="0000FF"/>
      <w:sz w:val="22"/>
    </w:rPr>
  </w:style>
  <w:style w:type="paragraph" w:styleId="DocumentMap">
    <w:name w:val="Document Map"/>
    <w:basedOn w:val="Normal"/>
    <w:semiHidden/>
    <w:rsid w:val="00DE3C6E"/>
    <w:pPr>
      <w:shd w:val="clear" w:color="auto" w:fill="000080"/>
    </w:pPr>
    <w:rPr>
      <w:rFonts w:ascii="Tahoma" w:hAnsi="Tahoma"/>
      <w:sz w:val="20"/>
    </w:rPr>
  </w:style>
  <w:style w:type="paragraph" w:styleId="BalloonText">
    <w:name w:val="Balloon Text"/>
    <w:basedOn w:val="Normal"/>
    <w:semiHidden/>
    <w:rsid w:val="00744875"/>
    <w:rPr>
      <w:rFonts w:ascii="Tahoma" w:hAnsi="Tahoma" w:cs="Tahoma"/>
      <w:sz w:val="16"/>
      <w:szCs w:val="16"/>
    </w:rPr>
  </w:style>
  <w:style w:type="character" w:styleId="Hyperlink">
    <w:name w:val="Hyperlink"/>
    <w:rsid w:val="00744F64"/>
    <w:rPr>
      <w:color w:val="0000FF"/>
      <w:u w:val="single"/>
    </w:rPr>
  </w:style>
  <w:style w:type="character" w:styleId="FollowedHyperlink">
    <w:name w:val="FollowedHyperlink"/>
    <w:rsid w:val="00744F64"/>
    <w:rPr>
      <w:color w:val="800080"/>
      <w:u w:val="single"/>
    </w:rPr>
  </w:style>
  <w:style w:type="character" w:styleId="CommentReference">
    <w:name w:val="annotation reference"/>
    <w:semiHidden/>
    <w:rsid w:val="008B5B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B5B28"/>
    <w:rPr>
      <w:sz w:val="20"/>
    </w:rPr>
  </w:style>
  <w:style w:type="paragraph" w:styleId="CommentSubject">
    <w:name w:val="annotation subject"/>
    <w:basedOn w:val="CommentText"/>
    <w:next w:val="CommentText"/>
    <w:semiHidden/>
    <w:rsid w:val="008B5B28"/>
    <w:rPr>
      <w:b/>
      <w:bCs/>
    </w:rPr>
  </w:style>
  <w:style w:type="character" w:customStyle="1" w:styleId="HeaderChar">
    <w:name w:val="Header Char"/>
    <w:link w:val="Header"/>
    <w:uiPriority w:val="99"/>
    <w:rsid w:val="004E70DC"/>
    <w:rPr>
      <w:sz w:val="24"/>
      <w:lang w:eastAsia="en-US"/>
    </w:rPr>
  </w:style>
  <w:style w:type="table" w:styleId="TableGrid">
    <w:name w:val="Table Grid"/>
    <w:basedOn w:val="TableNormal"/>
    <w:rsid w:val="004E06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D3F52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43121D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0600B2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4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microsoft.com/office/2016/09/relationships/commentsIds" Target="commentsIds.xml"/><Relationship Id="rId10" Type="http://schemas.openxmlformats.org/officeDocument/2006/relationships/settings" Target="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6B9811534D44AA0C9AD8D73C93BFE" ma:contentTypeVersion="10" ma:contentTypeDescription="Create a new document." ma:contentTypeScope="" ma:versionID="ce07ca9e1c0246ab86b8fb9388ba77a2">
  <xsd:schema xmlns:xsd="http://www.w3.org/2001/XMLSchema" xmlns:xs="http://www.w3.org/2001/XMLSchema" xmlns:p="http://schemas.microsoft.com/office/2006/metadata/properties" xmlns:ns1="http://schemas.microsoft.com/sharepoint/v3" xmlns:ns2="acc3e39d-8abc-4fa9-ac8f-e176152fecb2" xmlns:ns3="596ef032-aff3-412b-8556-4dc343a83704" xmlns:ns4="da4acd9e-b425-47d6-a6bd-006e91b02711" targetNamespace="http://schemas.microsoft.com/office/2006/metadata/properties" ma:root="true" ma:fieldsID="fc6741527dfcb8f39548e050af2a01d2" ns1:_="" ns2:_="" ns3:_="" ns4:_="">
    <xsd:import namespace="http://schemas.microsoft.com/sharepoint/v3"/>
    <xsd:import namespace="acc3e39d-8abc-4fa9-ac8f-e176152fecb2"/>
    <xsd:import namespace="596ef032-aff3-412b-8556-4dc343a83704"/>
    <xsd:import namespace="da4acd9e-b425-47d6-a6bd-006e91b02711"/>
    <xsd:element name="properties">
      <xsd:complexType>
        <xsd:sequence>
          <xsd:element name="documentManagement">
            <xsd:complexType>
              <xsd:all>
                <xsd:element ref="ns2:Short_x0020_Description" minOccurs="0"/>
                <xsd:element ref="ns2:Co-Owner" minOccurs="0"/>
                <xsd:element ref="ns2:Confidential1" minOccurs="0"/>
                <xsd:element ref="ns2:TaxCatchAllLabel" minOccurs="0"/>
                <xsd:element ref="ns2:ed00633a9fe941428de121f70238de43" minOccurs="0"/>
                <xsd:element ref="ns1:PublishingExpirationDate" minOccurs="0"/>
                <xsd:element ref="ns2:acd4524cda384355b9cf27cedc2f1a31" minOccurs="0"/>
                <xsd:element ref="ns2:b961fba54e2342c4ae191d40b7b2c4bd" minOccurs="0"/>
                <xsd:element ref="ns2:ibaf8f55da9a475797f5a9ff9004819c" minOccurs="0"/>
                <xsd:element ref="ns2:a409ffadb68f4ce7ba96bc100b053205" minOccurs="0"/>
                <xsd:element ref="ns1:PublishingStartDate" minOccurs="0"/>
                <xsd:element ref="ns2:jb7a8aa7bba54d268c13955166757ef0" minOccurs="0"/>
                <xsd:element ref="ns2:TaxCatchAll" minOccurs="0"/>
                <xsd:element ref="ns2:ka744f7a208f47de9f2b03ad7ea26e1b" minOccurs="0"/>
                <xsd:element ref="ns3:SharedWithUsers" minOccurs="0"/>
                <xsd:element ref="ns4:Actions_x002f_Pilots_x002f_initiative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1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PublishingStartDate" ma:index="23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Short_x0020_Description" ma:index="2" nillable="true" ma:displayName="Notes" ma:internalName="Short_x0020_Description">
      <xsd:simpleType>
        <xsd:restriction base="dms:Note">
          <xsd:maxLength value="255"/>
        </xsd:restriction>
      </xsd:simpleType>
    </xsd:element>
    <xsd:element name="Co-Owner" ma:index="9" nillable="true" ma:displayName="Co-Owner" ma:list="UserInfo" ma:SharePointGroup="0" ma:internalName="Co_x002d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fidential1" ma:index="10" nillable="true" ma:displayName="Confidential" ma:internalName="Confidential">
      <xsd:simpleType>
        <xsd:restriction base="dms:Text">
          <xsd:maxLength value="255"/>
        </xsd:restriction>
      </xsd:simpleType>
    </xsd:element>
    <xsd:element name="TaxCatchAllLabel" ma:index="12" nillable="true" ma:displayName="Taxonomy Catch All Column1" ma:description="" ma:hidden="true" ma:list="{dbe7a509-52a4-4606-b5da-5897ce20089a}" ma:internalName="TaxCatchAllLabel" ma:readOnly="true" ma:showField="CatchAllDataLabel" ma:web="596ef032-aff3-412b-8556-4dc343a837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d00633a9fe941428de121f70238de43" ma:index="13" ma:taxonomy="true" ma:internalName="ed00633a9fe941428de121f70238de43" ma:taxonomyFieldName="Content_x0020_Type" ma:displayName="Content Type" ma:default="" ma:fieldId="{ed00633a-9fe9-4142-8de1-21f70238de43}" ma:taxonomyMulti="true" ma:sspId="1926cf99-9928-4229-b80a-dcdb7c18774c" ma:termSetId="4e289c1c-f818-4c4a-941b-84b47807c21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d4524cda384355b9cf27cedc2f1a31" ma:index="16" nillable="true" ma:taxonomy="true" ma:internalName="acd4524cda384355b9cf27cedc2f1a31" ma:taxonomyFieldName="Directorate" ma:displayName="Directorate" ma:default="" ma:fieldId="{acd4524c-da38-4355-b9cf-27cedc2f1a31}" ma:taxonomyMulti="true" ma:sspId="1926cf99-9928-4229-b80a-dcdb7c18774c" ma:termSetId="afc245ed-259d-4874-9b01-ead056f1289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961fba54e2342c4ae191d40b7b2c4bd" ma:index="18" ma:taxonomy="true" ma:internalName="b961fba54e2342c4ae191d40b7b2c4bd" ma:taxonomyFieldName="General_x0020_Category" ma:displayName="General Category" ma:default="" ma:fieldId="{b961fba5-4e23-42c4-ae19-1d40b7b2c4bd}" ma:taxonomyMulti="true" ma:sspId="1926cf99-9928-4229-b80a-dcdb7c18774c" ma:termSetId="7779347a-92c0-4fbd-8717-f1549e44eb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baf8f55da9a475797f5a9ff9004819c" ma:index="20" nillable="true" ma:taxonomy="true" ma:internalName="ibaf8f55da9a475797f5a9ff9004819c" ma:taxonomyFieldName="Geo_x0020_Area" ma:displayName="Geo Area" ma:default="" ma:fieldId="{2baf8f55-da9a-4757-97f5-a9ff9004819c}" ma:taxonomyMulti="true" ma:sspId="1926cf99-9928-4229-b80a-dcdb7c18774c" ma:termSetId="77b98a71-2138-4f24-af4b-563ba86d0f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409ffadb68f4ce7ba96bc100b053205" ma:index="22" nillable="true" ma:taxonomy="true" ma:internalName="a409ffadb68f4ce7ba96bc100b053205" ma:taxonomyFieldName="Original_x0020_Language" ma:displayName="Original Language" ma:default="4;#English|79ca76c1-2581-47c9-8601-b260cbe2f58d" ma:fieldId="{a409ffad-b68f-4ce7-ba96-bc100b053205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b7a8aa7bba54d268c13955166757ef0" ma:index="25" nillable="true" ma:taxonomy="true" ma:internalName="jb7a8aa7bba54d268c13955166757ef0" ma:taxonomyFieldName="Tags" ma:displayName="Tags" ma:default="" ma:fieldId="{3b7a8aa7-bba5-4d26-8c13-955166757ef0}" ma:taxonomyMulti="true" ma:sspId="1926cf99-9928-4229-b80a-dcdb7c18774c" ma:termSetId="5d59cb24-c211-41b3-83c0-19b8b93f87a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description="" ma:hidden="true" ma:list="{dbe7a509-52a4-4606-b5da-5897ce20089a}" ma:internalName="TaxCatchAll" ma:showField="CatchAllData" ma:web="596ef032-aff3-412b-8556-4dc343a837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a744f7a208f47de9f2b03ad7ea26e1b" ma:index="27" nillable="true" ma:taxonomy="true" ma:internalName="ka744f7a208f47de9f2b03ad7ea26e1b" ma:taxonomyFieldName="Unit" ma:displayName="Unit" ma:default="" ma:fieldId="{4a744f7a-208f-47de-9f2b-03ad7ea26e1b}" ma:taxonomyMulti="true" ma:sspId="1926cf99-9928-4229-b80a-dcdb7c18774c" ma:termSetId="735cbaaa-e78c-4b06-a262-4f37b9e9330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ef032-aff3-412b-8556-4dc343a83704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acd9e-b425-47d6-a6bd-006e91b02711" elementFormDefault="qualified">
    <xsd:import namespace="http://schemas.microsoft.com/office/2006/documentManagement/types"/>
    <xsd:import namespace="http://schemas.microsoft.com/office/infopath/2007/PartnerControls"/>
    <xsd:element name="Actions_x002f_Pilots_x002f_initiatives" ma:index="30" ma:displayName="Actions/Pilots/initiatives" ma:format="Dropdown" ma:internalName="Actions_x002f_Pilots_x002f_initiatives">
      <xsd:simpleType>
        <xsd:restriction base="dms:Choice">
          <xsd:enumeration value="Horizontal"/>
          <xsd:enumeration value="MMDP (MPF III)"/>
          <xsd:enumeration value="ILECUs (MPF II)"/>
          <xsd:enumeration value="JEMPAS"/>
          <xsd:enumeration value="HOMERe (MPF II)"/>
          <xsd:enumeration value="PALIM (MPF II)"/>
          <xsd:enumeration value="SEPIE (MPF II)"/>
          <xsd:enumeration value="INSIGHT (MPF II)"/>
          <xsd:enumeration value="DIGITAL EXPLORERS (MPF II)"/>
          <xsd:enumeration value="PROMETHEUS (MPF II)"/>
          <xsd:enumeration value="BE_SEN (MPF III)"/>
          <xsd:enumeration value="LATBEL (MPF II)"/>
          <xsd:enumeration value="Prague Process"/>
          <xsd:enumeration value="New Application"/>
          <xsd:enumeration value="Not Awarded"/>
          <xsd:enumeration value="MENTOR 2 (MPF III)"/>
          <xsd:enumeration value="MMDP (not for use)"/>
          <xsd:enumeration value="MPF IV"/>
          <xsd:enumeration value="FAMSI (MPF III)"/>
          <xsd:enumeration value="PL-MD (MPF III)"/>
          <xsd:enumeration value="Coop4Int PT-CV (MPF III)"/>
          <xsd:enumeration value="LT-MD (MPF III)"/>
          <xsd:enumeration value="LT-EE-MD (MPF III)"/>
          <xsd:enumeration value="SK-MD (MPF III)"/>
          <xsd:enumeration value="WAFIRA (MPF III)"/>
          <xsd:enumeration value="RO-MD-UA (MPF III)"/>
          <xsd:enumeration value="DOMDE 2 (MPF III)"/>
          <xsd:enumeration value="MCP MED (MPF III)"/>
          <xsd:enumeration value="SBGL LV-GE HELICOPTERS (MPF III)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B6B9811534D44AA0C9AD8D73C93BFE" ma:contentTypeVersion="10" ma:contentTypeDescription="Create a new document." ma:contentTypeScope="" ma:versionID="ce07ca9e1c0246ab86b8fb9388ba77a2">
  <xsd:schema xmlns:xsd="http://www.w3.org/2001/XMLSchema" xmlns:xs="http://www.w3.org/2001/XMLSchema" xmlns:p="http://schemas.microsoft.com/office/2006/metadata/properties" xmlns:ns1="http://schemas.microsoft.com/sharepoint/v3" xmlns:ns2="acc3e39d-8abc-4fa9-ac8f-e176152fecb2" xmlns:ns3="596ef032-aff3-412b-8556-4dc343a83704" xmlns:ns4="da4acd9e-b425-47d6-a6bd-006e91b02711" targetNamespace="http://schemas.microsoft.com/office/2006/metadata/properties" ma:root="true" ma:fieldsID="fc6741527dfcb8f39548e050af2a01d2" ns1:_="" ns2:_="" ns3:_="" ns4:_="">
    <xsd:import namespace="http://schemas.microsoft.com/sharepoint/v3"/>
    <xsd:import namespace="acc3e39d-8abc-4fa9-ac8f-e176152fecb2"/>
    <xsd:import namespace="596ef032-aff3-412b-8556-4dc343a83704"/>
    <xsd:import namespace="da4acd9e-b425-47d6-a6bd-006e91b02711"/>
    <xsd:element name="properties">
      <xsd:complexType>
        <xsd:sequence>
          <xsd:element name="documentManagement">
            <xsd:complexType>
              <xsd:all>
                <xsd:element ref="ns2:Short_x0020_Description" minOccurs="0"/>
                <xsd:element ref="ns2:Co-Owner" minOccurs="0"/>
                <xsd:element ref="ns2:Confidential1" minOccurs="0"/>
                <xsd:element ref="ns2:TaxCatchAllLabel" minOccurs="0"/>
                <xsd:element ref="ns2:ed00633a9fe941428de121f70238de43" minOccurs="0"/>
                <xsd:element ref="ns1:PublishingExpirationDate" minOccurs="0"/>
                <xsd:element ref="ns2:acd4524cda384355b9cf27cedc2f1a31" minOccurs="0"/>
                <xsd:element ref="ns2:b961fba54e2342c4ae191d40b7b2c4bd" minOccurs="0"/>
                <xsd:element ref="ns2:ibaf8f55da9a475797f5a9ff9004819c" minOccurs="0"/>
                <xsd:element ref="ns2:a409ffadb68f4ce7ba96bc100b053205" minOccurs="0"/>
                <xsd:element ref="ns1:PublishingStartDate" minOccurs="0"/>
                <xsd:element ref="ns2:jb7a8aa7bba54d268c13955166757ef0" minOccurs="0"/>
                <xsd:element ref="ns2:TaxCatchAll" minOccurs="0"/>
                <xsd:element ref="ns2:ka744f7a208f47de9f2b03ad7ea26e1b" minOccurs="0"/>
                <xsd:element ref="ns3:SharedWithUsers" minOccurs="0"/>
                <xsd:element ref="ns4:Actions_x002f_Pilots_x002f_initiative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1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  <xsd:element name="PublishingStartDate" ma:index="23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Short_x0020_Description" ma:index="2" nillable="true" ma:displayName="Notes" ma:internalName="Short_x0020_Description">
      <xsd:simpleType>
        <xsd:restriction base="dms:Note">
          <xsd:maxLength value="255"/>
        </xsd:restriction>
      </xsd:simpleType>
    </xsd:element>
    <xsd:element name="Co-Owner" ma:index="9" nillable="true" ma:displayName="Co-Owner" ma:list="UserInfo" ma:SharePointGroup="0" ma:internalName="Co_x002d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fidential1" ma:index="10" nillable="true" ma:displayName="Confidential" ma:internalName="Confidential">
      <xsd:simpleType>
        <xsd:restriction base="dms:Text">
          <xsd:maxLength value="255"/>
        </xsd:restriction>
      </xsd:simpleType>
    </xsd:element>
    <xsd:element name="TaxCatchAllLabel" ma:index="12" nillable="true" ma:displayName="Taxonomy Catch All Column1" ma:description="" ma:hidden="true" ma:list="{dbe7a509-52a4-4606-b5da-5897ce20089a}" ma:internalName="TaxCatchAllLabel" ma:readOnly="true" ma:showField="CatchAllDataLabel" ma:web="596ef032-aff3-412b-8556-4dc343a837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d00633a9fe941428de121f70238de43" ma:index="13" ma:taxonomy="true" ma:internalName="ed00633a9fe941428de121f70238de43" ma:taxonomyFieldName="Content_x0020_Type" ma:displayName="Content Type" ma:default="" ma:fieldId="{ed00633a-9fe9-4142-8de1-21f70238de43}" ma:taxonomyMulti="true" ma:sspId="1926cf99-9928-4229-b80a-dcdb7c18774c" ma:termSetId="4e289c1c-f818-4c4a-941b-84b47807c21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d4524cda384355b9cf27cedc2f1a31" ma:index="16" nillable="true" ma:taxonomy="true" ma:internalName="acd4524cda384355b9cf27cedc2f1a31" ma:taxonomyFieldName="Directorate" ma:displayName="Directorate" ma:default="" ma:fieldId="{acd4524c-da38-4355-b9cf-27cedc2f1a31}" ma:taxonomyMulti="true" ma:sspId="1926cf99-9928-4229-b80a-dcdb7c18774c" ma:termSetId="afc245ed-259d-4874-9b01-ead056f1289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961fba54e2342c4ae191d40b7b2c4bd" ma:index="18" ma:taxonomy="true" ma:internalName="b961fba54e2342c4ae191d40b7b2c4bd" ma:taxonomyFieldName="General_x0020_Category" ma:displayName="General Category" ma:default="" ma:fieldId="{b961fba5-4e23-42c4-ae19-1d40b7b2c4bd}" ma:taxonomyMulti="true" ma:sspId="1926cf99-9928-4229-b80a-dcdb7c18774c" ma:termSetId="7779347a-92c0-4fbd-8717-f1549e44eb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baf8f55da9a475797f5a9ff9004819c" ma:index="20" nillable="true" ma:taxonomy="true" ma:internalName="ibaf8f55da9a475797f5a9ff9004819c" ma:taxonomyFieldName="Geo_x0020_Area" ma:displayName="Geo Area" ma:default="" ma:fieldId="{2baf8f55-da9a-4757-97f5-a9ff9004819c}" ma:taxonomyMulti="true" ma:sspId="1926cf99-9928-4229-b80a-dcdb7c18774c" ma:termSetId="77b98a71-2138-4f24-af4b-563ba86d0f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409ffadb68f4ce7ba96bc100b053205" ma:index="22" nillable="true" ma:taxonomy="true" ma:internalName="a409ffadb68f4ce7ba96bc100b053205" ma:taxonomyFieldName="Original_x0020_Language" ma:displayName="Original Language" ma:default="4;#English|79ca76c1-2581-47c9-8601-b260cbe2f58d" ma:fieldId="{a409ffad-b68f-4ce7-ba96-bc100b053205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b7a8aa7bba54d268c13955166757ef0" ma:index="25" nillable="true" ma:taxonomy="true" ma:internalName="jb7a8aa7bba54d268c13955166757ef0" ma:taxonomyFieldName="Tags" ma:displayName="Tags" ma:default="" ma:fieldId="{3b7a8aa7-bba5-4d26-8c13-955166757ef0}" ma:taxonomyMulti="true" ma:sspId="1926cf99-9928-4229-b80a-dcdb7c18774c" ma:termSetId="5d59cb24-c211-41b3-83c0-19b8b93f87a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description="" ma:hidden="true" ma:list="{dbe7a509-52a4-4606-b5da-5897ce20089a}" ma:internalName="TaxCatchAll" ma:showField="CatchAllData" ma:web="596ef032-aff3-412b-8556-4dc343a837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a744f7a208f47de9f2b03ad7ea26e1b" ma:index="27" nillable="true" ma:taxonomy="true" ma:internalName="ka744f7a208f47de9f2b03ad7ea26e1b" ma:taxonomyFieldName="Unit" ma:displayName="Unit" ma:default="" ma:fieldId="{4a744f7a-208f-47de-9f2b-03ad7ea26e1b}" ma:taxonomyMulti="true" ma:sspId="1926cf99-9928-4229-b80a-dcdb7c18774c" ma:termSetId="735cbaaa-e78c-4b06-a262-4f37b9e9330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ef032-aff3-412b-8556-4dc343a83704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acd9e-b425-47d6-a6bd-006e91b02711" elementFormDefault="qualified">
    <xsd:import namespace="http://schemas.microsoft.com/office/2006/documentManagement/types"/>
    <xsd:import namespace="http://schemas.microsoft.com/office/infopath/2007/PartnerControls"/>
    <xsd:element name="Actions_x002f_Pilots_x002f_initiatives" ma:index="30" ma:displayName="Actions/Pilots/initiatives" ma:format="Dropdown" ma:internalName="Actions_x002f_Pilots_x002f_initiatives">
      <xsd:simpleType>
        <xsd:restriction base="dms:Choice">
          <xsd:enumeration value="Horizontal"/>
          <xsd:enumeration value="MMDP (MPF III)"/>
          <xsd:enumeration value="ILECUs (MPF II)"/>
          <xsd:enumeration value="JEMPAS"/>
          <xsd:enumeration value="HOMERe (MPF II)"/>
          <xsd:enumeration value="PALIM (MPF II)"/>
          <xsd:enumeration value="SEPIE (MPF II)"/>
          <xsd:enumeration value="INSIGHT (MPF II)"/>
          <xsd:enumeration value="DIGITAL EXPLORERS (MPF II)"/>
          <xsd:enumeration value="PROMETHEUS (MPF II)"/>
          <xsd:enumeration value="BE_SEN (MPF III)"/>
          <xsd:enumeration value="LATBEL (MPF II)"/>
          <xsd:enumeration value="Prague Process"/>
          <xsd:enumeration value="New Application"/>
          <xsd:enumeration value="Not Awarded"/>
          <xsd:enumeration value="MENTOR 2 (MPF III)"/>
          <xsd:enumeration value="MMDP (not for use)"/>
          <xsd:enumeration value="MPF IV"/>
          <xsd:enumeration value="FAMSI (MPF III)"/>
          <xsd:enumeration value="PL-MD (MPF III)"/>
          <xsd:enumeration value="Coop4Int PT-CV (MPF III)"/>
          <xsd:enumeration value="LT-MD (MPF III)"/>
          <xsd:enumeration value="LT-EE-MD (MPF III)"/>
          <xsd:enumeration value="SK-MD (MPF III)"/>
          <xsd:enumeration value="WAFIRA (MPF III)"/>
          <xsd:enumeration value="RO-MD-UA (MPF III)"/>
          <xsd:enumeration value="DOMDE 2 (MPF III)"/>
          <xsd:enumeration value="MCP MED (MPF III)"/>
          <xsd:enumeration value="SBGL LV-GE HELICOPTERS (MPF III)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DBCA6-DCFB-44A4-A948-6D1CD531C3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cc3e39d-8abc-4fa9-ac8f-e176152fecb2"/>
    <ds:schemaRef ds:uri="596ef032-aff3-412b-8556-4dc343a83704"/>
    <ds:schemaRef ds:uri="da4acd9e-b425-47d6-a6bd-006e91b027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E00B7D-B70C-4807-83D5-93B6EC1B6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cc3e39d-8abc-4fa9-ac8f-e176152fecb2"/>
    <ds:schemaRef ds:uri="596ef032-aff3-412b-8556-4dc343a83704"/>
    <ds:schemaRef ds:uri="da4acd9e-b425-47d6-a6bd-006e91b027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97B2BA-A9D6-4023-8785-148E57E9749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0B72592-EA02-48E5-AFF1-7094A255116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E48305C-2D38-467A-91C9-5658DE3FC7C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4259C13-54B1-432F-B146-0F2FD5A1E8FF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4663D598-F9B4-43A7-99FE-FA5D91BAC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243</Words>
  <Characters>732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MPF III_2022 GA_Annex VI-2_Final Narrative Report</vt:lpstr>
    </vt:vector>
  </TitlesOfParts>
  <Company>EHRF</Company>
  <LinksUpToDate>false</LinksUpToDate>
  <CharactersWithSpaces>8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MPF III_2022 GA_Annex VI-2_Final Narrative Report</dc:title>
  <dc:subject/>
  <dc:creator>Anna Shotton</dc:creator>
  <cp:keywords/>
  <cp:lastModifiedBy>Marshall Phil</cp:lastModifiedBy>
  <cp:revision>4</cp:revision>
  <cp:lastPrinted>2023-04-03T15:51:00Z</cp:lastPrinted>
  <dcterms:created xsi:type="dcterms:W3CDTF">2023-04-14T08:51:00Z</dcterms:created>
  <dcterms:modified xsi:type="dcterms:W3CDTF">2023-04-2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a409ffadb68f4ce7ba96bc100b053205">
    <vt:lpwstr>English|79ca76c1-2581-47c9-8601-b260cbe2f58d</vt:lpwstr>
  </property>
  <property fmtid="{D5CDD505-2E9C-101B-9397-08002B2CF9AE}" pid="4" name="TaxCatchAll">
    <vt:lpwstr>4;#English|79ca76c1-2581-47c9-8601-b260cbe2f58d;#254;#Admin|a53a97ff-a81a-40dd-8453-995f36882d43;#380;#Contract|e3c454c8-9989-4daa-a70a-61fd3afbd5d6</vt:lpwstr>
  </property>
  <property fmtid="{D5CDD505-2E9C-101B-9397-08002B2CF9AE}" pid="5" name="Actions/Pilots/initiatives">
    <vt:lpwstr>Horizontal</vt:lpwstr>
  </property>
  <property fmtid="{D5CDD505-2E9C-101B-9397-08002B2CF9AE}" pid="6" name="Confidential">
    <vt:lpwstr/>
  </property>
  <property fmtid="{D5CDD505-2E9C-101B-9397-08002B2CF9AE}" pid="7" name="ed00633a9fe941428de121f70238de43">
    <vt:lpwstr>Contract|e3c454c8-9989-4daa-a70a-61fd3afbd5d6</vt:lpwstr>
  </property>
  <property fmtid="{D5CDD505-2E9C-101B-9397-08002B2CF9AE}" pid="8" name="ka744f7a208f47de9f2b03ad7ea26e1b">
    <vt:lpwstr/>
  </property>
  <property fmtid="{D5CDD505-2E9C-101B-9397-08002B2CF9AE}" pid="9" name="General Category">
    <vt:lpwstr>254;#Admin|a53a97ff-a81a-40dd-8453-995f36882d43</vt:lpwstr>
  </property>
  <property fmtid="{D5CDD505-2E9C-101B-9397-08002B2CF9AE}" pid="10" name="b961fba54e2342c4ae191d40b7b2c4bd">
    <vt:lpwstr>Admin|a53a97ff-a81a-40dd-8453-995f36882d43</vt:lpwstr>
  </property>
  <property fmtid="{D5CDD505-2E9C-101B-9397-08002B2CF9AE}" pid="11" name="Original Language">
    <vt:lpwstr>4;#English|79ca76c1-2581-47c9-8601-b260cbe2f58d</vt:lpwstr>
  </property>
  <property fmtid="{D5CDD505-2E9C-101B-9397-08002B2CF9AE}" pid="12" name="Unit">
    <vt:lpwstr/>
  </property>
  <property fmtid="{D5CDD505-2E9C-101B-9397-08002B2CF9AE}" pid="13" name="Directorate">
    <vt:lpwstr/>
  </property>
  <property fmtid="{D5CDD505-2E9C-101B-9397-08002B2CF9AE}" pid="14" name="ibaf8f55da9a475797f5a9ff9004819c">
    <vt:lpwstr/>
  </property>
  <property fmtid="{D5CDD505-2E9C-101B-9397-08002B2CF9AE}" pid="15" name="Tags">
    <vt:lpwstr/>
  </property>
  <property fmtid="{D5CDD505-2E9C-101B-9397-08002B2CF9AE}" pid="16" name="Content Type">
    <vt:lpwstr>380;#Contract|e3c454c8-9989-4daa-a70a-61fd3afbd5d6</vt:lpwstr>
  </property>
  <property fmtid="{D5CDD505-2E9C-101B-9397-08002B2CF9AE}" pid="17" name="acd4524cda384355b9cf27cedc2f1a31">
    <vt:lpwstr/>
  </property>
  <property fmtid="{D5CDD505-2E9C-101B-9397-08002B2CF9AE}" pid="18" name="Geo Area">
    <vt:lpwstr/>
  </property>
  <property fmtid="{D5CDD505-2E9C-101B-9397-08002B2CF9AE}" pid="19" name="Short Description">
    <vt:lpwstr/>
  </property>
  <property fmtid="{D5CDD505-2E9C-101B-9397-08002B2CF9AE}" pid="20" name="jb7a8aa7bba54d268c13955166757ef0">
    <vt:lpwstr/>
  </property>
  <property fmtid="{D5CDD505-2E9C-101B-9397-08002B2CF9AE}" pid="21" name="Order">
    <vt:lpwstr>140400.000000000</vt:lpwstr>
  </property>
  <property fmtid="{D5CDD505-2E9C-101B-9397-08002B2CF9AE}" pid="22" name="Co-Owner">
    <vt:lpwstr/>
  </property>
  <property fmtid="{D5CDD505-2E9C-101B-9397-08002B2CF9AE}" pid="23" name="PublishingExpirationDate">
    <vt:lpwstr/>
  </property>
  <property fmtid="{D5CDD505-2E9C-101B-9397-08002B2CF9AE}" pid="24" name="PublishingStartDate">
    <vt:lpwstr/>
  </property>
  <property fmtid="{D5CDD505-2E9C-101B-9397-08002B2CF9AE}" pid="25" name="GrammarlyDocumentId">
    <vt:lpwstr>64fe23134f8ce03ceb69c396bdaec2f9ded9d46a14469732d406345616d5b5cf</vt:lpwstr>
  </property>
</Properties>
</file>